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763BF" w14:textId="2EA552FE" w:rsidR="00426A23" w:rsidRPr="009A16C4" w:rsidRDefault="00426A23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A Brief Guide to the iNEXT.</w:t>
      </w:r>
      <w:r w:rsidR="003E0A8C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beta3D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</w:t>
      </w:r>
      <w:r w:rsidR="003B62A2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Package</w:t>
      </w:r>
      <w:r w:rsidR="00647490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,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and R code for Graphics in 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Chao et al. (202</w:t>
      </w:r>
      <w:r w:rsidR="003E0A8C">
        <w:rPr>
          <w:rFonts w:ascii="Times New Roman" w:hAnsi="Times New Roman" w:cs="Times New Roman"/>
          <w:b/>
          <w:bCs/>
          <w:color w:val="C00000"/>
          <w:sz w:val="28"/>
          <w:szCs w:val="28"/>
        </w:rPr>
        <w:t>3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)</w:t>
      </w:r>
      <w:r w:rsidR="009272AF"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647490">
        <w:rPr>
          <w:rFonts w:ascii="Times New Roman" w:hAnsi="Times New Roman" w:cs="Times New Roman"/>
          <w:b/>
          <w:bCs/>
          <w:color w:val="C00000"/>
          <w:sz w:val="28"/>
          <w:szCs w:val="28"/>
        </w:rPr>
        <w:t>Paper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         </w:t>
      </w:r>
    </w:p>
    <w:p w14:paraId="7911FAB6" w14:textId="77777777" w:rsidR="00544F75" w:rsidRPr="009A16C4" w:rsidRDefault="00544F75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E2525B5" w14:textId="7A7C0934" w:rsidR="00AF0531" w:rsidRPr="004C550E" w:rsidRDefault="009252D4" w:rsidP="0021632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his guide 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introduces the main function in the </w:t>
      </w:r>
      <w:r w:rsidR="003E0A8C">
        <w:rPr>
          <w:rFonts w:ascii="Times New Roman" w:hAnsi="Times New Roman" w:cs="Times New Roman"/>
          <w:kern w:val="0"/>
          <w:sz w:val="20"/>
          <w:szCs w:val="20"/>
        </w:rPr>
        <w:t>iNEXT.beta3D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 package and </w:t>
      </w:r>
      <w:r>
        <w:rPr>
          <w:rFonts w:ascii="Times New Roman" w:hAnsi="Times New Roman" w:cs="Times New Roman"/>
          <w:kern w:val="0"/>
          <w:sz w:val="20"/>
          <w:szCs w:val="20"/>
        </w:rPr>
        <w:t>demonstrate</w:t>
      </w:r>
      <w:r w:rsidR="00BF3585">
        <w:rPr>
          <w:rFonts w:ascii="Times New Roman" w:hAnsi="Times New Roman" w:cs="Times New Roman"/>
          <w:kern w:val="0"/>
          <w:sz w:val="20"/>
          <w:szCs w:val="20"/>
        </w:rPr>
        <w:t>s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how to make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graphics shown in Figures </w:t>
      </w:r>
      <w:r w:rsidR="00276F9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to </w:t>
      </w:r>
      <w:r w:rsidR="00276F9D">
        <w:rPr>
          <w:rFonts w:ascii="Times New Roman" w:hAnsi="Times New Roman" w:cs="Times New Roman"/>
          <w:kern w:val="0"/>
          <w:sz w:val="20"/>
          <w:szCs w:val="20"/>
        </w:rPr>
        <w:t>6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in Chao et al.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>’s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(202</w:t>
      </w:r>
      <w:r w:rsidR="001F04BD">
        <w:rPr>
          <w:rFonts w:ascii="Times New Roman" w:hAnsi="Times New Roman" w:cs="Times New Roman"/>
          <w:kern w:val="0"/>
          <w:sz w:val="20"/>
          <w:szCs w:val="20"/>
        </w:rPr>
        <w:t>3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647490">
        <w:rPr>
          <w:rFonts w:ascii="Times New Roman" w:hAnsi="Times New Roman" w:cs="Times New Roman"/>
          <w:kern w:val="0"/>
          <w:sz w:val="20"/>
          <w:szCs w:val="20"/>
        </w:rPr>
        <w:t>Ecological Monographs paper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;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all data and R code are available </w:t>
      </w:r>
      <w:r w:rsidR="00647490">
        <w:rPr>
          <w:rFonts w:ascii="Times New Roman" w:hAnsi="Times New Roman" w:cs="Times New Roman"/>
          <w:kern w:val="0"/>
          <w:sz w:val="20"/>
          <w:szCs w:val="20"/>
        </w:rPr>
        <w:t xml:space="preserve">on </w:t>
      </w:r>
      <w:proofErr w:type="spellStart"/>
      <w:r w:rsidR="00647490">
        <w:rPr>
          <w:rFonts w:ascii="Times New Roman" w:hAnsi="Times New Roman" w:cs="Times New Roman"/>
          <w:kern w:val="0"/>
          <w:sz w:val="20"/>
          <w:szCs w:val="20"/>
        </w:rPr>
        <w:t>Zenodo</w:t>
      </w:r>
      <w:proofErr w:type="spellEnd"/>
      <w:r w:rsidR="00647490">
        <w:rPr>
          <w:rFonts w:ascii="Times New Roman" w:hAnsi="Times New Roman" w:cs="Times New Roman"/>
          <w:kern w:val="0"/>
          <w:sz w:val="20"/>
          <w:szCs w:val="20"/>
        </w:rPr>
        <w:t xml:space="preserve"> and </w:t>
      </w:r>
      <w:r w:rsidR="00170B65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Anne Chao’s </w:t>
      </w:r>
      <w:proofErr w:type="spellStart"/>
      <w:r w:rsidR="003F7E2B">
        <w:rPr>
          <w:rFonts w:ascii="Times New Roman" w:hAnsi="Times New Roman" w:cs="Times New Roman"/>
          <w:kern w:val="0"/>
          <w:sz w:val="20"/>
          <w:szCs w:val="20"/>
        </w:rPr>
        <w:t>Github</w:t>
      </w:r>
      <w:proofErr w:type="spellEnd"/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repository</w:t>
      </w:r>
      <w:r w:rsidR="00170B65">
        <w:rPr>
          <w:rFonts w:ascii="Times New Roman" w:hAnsi="Times New Roman" w:cs="Times New Roman"/>
          <w:kern w:val="0"/>
          <w:sz w:val="20"/>
          <w:szCs w:val="20"/>
        </w:rPr>
        <w:t xml:space="preserve"> at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hyperlink r:id="rId8" w:history="1">
        <w:r w:rsidR="00170B65" w:rsidRPr="00155B9B">
          <w:rPr>
            <w:rStyle w:val="ac"/>
            <w:rFonts w:ascii="Times New Roman" w:hAnsi="Times New Roman" w:cs="Times New Roman"/>
            <w:sz w:val="20"/>
            <w:szCs w:val="20"/>
          </w:rPr>
          <w:t>https://github.com/AnneChao/ECM_iNEXT.beta3D</w:t>
        </w:r>
      </w:hyperlink>
      <w:r w:rsidR="00284024" w:rsidRPr="00BB5136">
        <w:t xml:space="preserve">. </w:t>
      </w:r>
      <w:r w:rsidR="00346DC7">
        <w:rPr>
          <w:rFonts w:ascii="Times New Roman" w:hAnsi="Times New Roman" w:cs="Times New Roman"/>
          <w:sz w:val="20"/>
          <w:szCs w:val="20"/>
        </w:rPr>
        <w:t xml:space="preserve">To run the code, it is required </w:t>
      </w:r>
      <w:r w:rsidR="00284024" w:rsidRPr="00BB5136">
        <w:rPr>
          <w:rFonts w:ascii="Times New Roman" w:hAnsi="Times New Roman" w:cs="Times New Roman"/>
          <w:sz w:val="20"/>
          <w:szCs w:val="20"/>
        </w:rPr>
        <w:t xml:space="preserve">R </w:t>
      </w:r>
      <w:r w:rsidR="003943EB">
        <w:rPr>
          <w:rFonts w:ascii="Times New Roman" w:hAnsi="Times New Roman" w:cs="Times New Roman"/>
          <w:sz w:val="20"/>
          <w:szCs w:val="20"/>
        </w:rPr>
        <w:t xml:space="preserve">version &gt; </w:t>
      </w:r>
      <w:r w:rsidR="009805B3">
        <w:rPr>
          <w:rFonts w:ascii="Times New Roman" w:hAnsi="Times New Roman" w:cs="Times New Roman"/>
          <w:sz w:val="20"/>
          <w:szCs w:val="20"/>
        </w:rPr>
        <w:t>4.0.0</w:t>
      </w:r>
      <w:r w:rsidR="004C550E">
        <w:rPr>
          <w:rFonts w:ascii="Times New Roman" w:hAnsi="Times New Roman" w:cs="Times New Roman"/>
          <w:sz w:val="20"/>
          <w:szCs w:val="20"/>
        </w:rPr>
        <w:t>.</w:t>
      </w:r>
      <w:r w:rsidR="003943EB">
        <w:rPr>
          <w:rFonts w:ascii="Times New Roman" w:hAnsi="Times New Roman" w:cs="Times New Roman"/>
          <w:sz w:val="20"/>
          <w:szCs w:val="20"/>
        </w:rPr>
        <w:t xml:space="preserve">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Before using the data and code, </w:t>
      </w:r>
      <w:r w:rsidR="00AF0531" w:rsidRPr="00B40771">
        <w:rPr>
          <w:rFonts w:ascii="Times New Roman" w:hAnsi="Times New Roman" w:cs="Times New Roman"/>
          <w:kern w:val="0"/>
          <w:sz w:val="20"/>
          <w:szCs w:val="20"/>
        </w:rPr>
        <w:t>the following packages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E5B26">
        <w:rPr>
          <w:rFonts w:ascii="Times New Roman" w:hAnsi="Times New Roman" w:cs="Times New Roman"/>
          <w:kern w:val="0"/>
          <w:sz w:val="20"/>
          <w:szCs w:val="20"/>
        </w:rPr>
        <w:t>on</w:t>
      </w:r>
      <w:r w:rsidR="005E504F">
        <w:rPr>
          <w:rFonts w:ascii="Times New Roman" w:hAnsi="Times New Roman" w:cs="Times New Roman"/>
          <w:kern w:val="0"/>
          <w:sz w:val="20"/>
          <w:szCs w:val="20"/>
        </w:rPr>
        <w:t xml:space="preserve"> CRAN 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must be installed and </w:t>
      </w:r>
      <w:r w:rsidR="00785659">
        <w:rPr>
          <w:rFonts w:ascii="Times New Roman" w:hAnsi="Times New Roman" w:cs="Times New Roman"/>
          <w:kern w:val="0"/>
          <w:sz w:val="20"/>
          <w:szCs w:val="20"/>
        </w:rPr>
        <w:t>imported:</w:t>
      </w:r>
    </w:p>
    <w:p w14:paraId="77D66EBD" w14:textId="77777777" w:rsidR="00BF3585" w:rsidRPr="00B40771" w:rsidRDefault="00BF3585" w:rsidP="0021632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6C8E0126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ECF09FD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ggpub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7BEFA11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plot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48C18C5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mte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D9F190E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eadxl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B90FF9B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ggplot2)</w:t>
      </w:r>
    </w:p>
    <w:p w14:paraId="34AACF20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penxlsx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7D8D52C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magritt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476A497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parallel)</w:t>
      </w:r>
    </w:p>
    <w:p w14:paraId="06952A1F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reshape2)</w:t>
      </w:r>
    </w:p>
    <w:p w14:paraId="237DA514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gridExtr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632C47D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4A8A92F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geosphere)</w:t>
      </w:r>
    </w:p>
    <w:p w14:paraId="556F2546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patchwork)</w:t>
      </w:r>
    </w:p>
    <w:p w14:paraId="00AEBF04" w14:textId="23F5C6EC" w:rsidR="00AF0531" w:rsidRPr="00093559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uture.apply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DAC178F" w14:textId="77777777" w:rsidR="004237C9" w:rsidRPr="00B40771" w:rsidRDefault="004237C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E7B9658" w14:textId="7E6EFA7D" w:rsidR="001D435C" w:rsidRPr="001D435C" w:rsidRDefault="00F05530" w:rsidP="00AF053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Next, install </w:t>
      </w:r>
      <w:r w:rsidR="00D8483C">
        <w:rPr>
          <w:rFonts w:ascii="Times New Roman" w:hAnsi="Times New Roman" w:cs="Times New Roman"/>
          <w:kern w:val="0"/>
          <w:sz w:val="20"/>
          <w:szCs w:val="20"/>
        </w:rPr>
        <w:t xml:space="preserve">and impor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he packag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P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 w:rsidRPr="003B62A2">
        <w:rPr>
          <w:rFonts w:ascii="Times New Roman" w:hAnsi="Times New Roman" w:cs="Times New Roman"/>
          <w:bCs/>
          <w:kern w:val="0"/>
          <w:sz w:val="20"/>
          <w:szCs w:val="20"/>
        </w:rPr>
        <w:t>and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3E0A8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beta3D</w:t>
      </w:r>
      <w:r w:rsidR="00AC602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from Anne Chao’s </w:t>
      </w:r>
      <w:proofErr w:type="spellStart"/>
      <w:r>
        <w:rPr>
          <w:rFonts w:ascii="Times New Roman" w:hAnsi="Times New Roman" w:cs="Times New Roman"/>
          <w:kern w:val="0"/>
          <w:sz w:val="20"/>
          <w:szCs w:val="20"/>
        </w:rPr>
        <w:t>Github</w:t>
      </w:r>
      <w:proofErr w:type="spellEnd"/>
      <w:r w:rsidR="001D435C">
        <w:rPr>
          <w:rFonts w:ascii="Times New Roman" w:hAnsi="Times New Roman" w:cs="Times New Roman"/>
          <w:kern w:val="0"/>
          <w:sz w:val="20"/>
          <w:szCs w:val="20"/>
        </w:rPr>
        <w:t>.</w:t>
      </w:r>
      <w:r w:rsidR="00B80DF8">
        <w:rPr>
          <w:rFonts w:ascii="Times New Roman" w:hAnsi="Times New Roman" w:cs="Times New Roman"/>
          <w:kern w:val="0"/>
          <w:sz w:val="20"/>
          <w:szCs w:val="20"/>
        </w:rPr>
        <w:t xml:space="preserve"> Please make sure to update required packages to their latest version.</w:t>
      </w:r>
    </w:p>
    <w:p w14:paraId="3E05C5E7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devtools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)</w:t>
      </w:r>
    </w:p>
    <w:p w14:paraId="7E86133E" w14:textId="02814019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spellStart"/>
      <w:r w:rsidRPr="00AC602C">
        <w:rPr>
          <w:rFonts w:asciiTheme="majorHAnsi" w:hAnsiTheme="majorHAnsi" w:cstheme="majorHAnsi"/>
          <w:sz w:val="20"/>
          <w:szCs w:val="20"/>
        </w:rPr>
        <w:t>install_github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("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AnneChao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/iNEXT.3D</w:t>
      </w:r>
      <w:proofErr w:type="gramStart"/>
      <w:r w:rsidRPr="00AC602C">
        <w:rPr>
          <w:rFonts w:asciiTheme="majorHAnsi" w:hAnsiTheme="majorHAnsi" w:cstheme="majorHAnsi"/>
          <w:sz w:val="20"/>
          <w:szCs w:val="20"/>
        </w:rPr>
        <w:t>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</w:t>
      </w:r>
      <w:proofErr w:type="gramEnd"/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</w:t>
      </w:r>
      <w:r w:rsidR="00C02418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789D3A0A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iNEXT.3D)</w:t>
      </w:r>
    </w:p>
    <w:p w14:paraId="42C89009" w14:textId="0AD984E6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spellStart"/>
      <w:r w:rsidRPr="00AC602C">
        <w:rPr>
          <w:rFonts w:asciiTheme="majorHAnsi" w:hAnsiTheme="majorHAnsi" w:cstheme="majorHAnsi"/>
          <w:sz w:val="20"/>
          <w:szCs w:val="20"/>
        </w:rPr>
        <w:t>install_github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("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AnneChao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/</w:t>
      </w:r>
      <w:r w:rsidR="003E0A8C">
        <w:rPr>
          <w:rFonts w:asciiTheme="majorHAnsi" w:hAnsiTheme="majorHAnsi" w:cstheme="majorHAnsi"/>
          <w:sz w:val="20"/>
          <w:szCs w:val="20"/>
        </w:rPr>
        <w:t>iNEXT.beta3D</w:t>
      </w:r>
      <w:proofErr w:type="gramStart"/>
      <w:r w:rsidRPr="00AC602C">
        <w:rPr>
          <w:rFonts w:asciiTheme="majorHAnsi" w:hAnsiTheme="majorHAnsi" w:cstheme="majorHAnsi"/>
          <w:sz w:val="20"/>
          <w:szCs w:val="20"/>
        </w:rPr>
        <w:t>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</w:t>
      </w:r>
      <w:proofErr w:type="gramEnd"/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21C25C9A" w14:textId="0D9B7C5F" w:rsidR="00FA404D" w:rsidRPr="00093559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</w:t>
      </w:r>
      <w:r w:rsidR="003E0A8C">
        <w:rPr>
          <w:rFonts w:asciiTheme="majorHAnsi" w:hAnsiTheme="majorHAnsi" w:cstheme="majorHAnsi"/>
          <w:sz w:val="20"/>
          <w:szCs w:val="20"/>
        </w:rPr>
        <w:t>iNEXT.beta3D</w:t>
      </w:r>
      <w:r w:rsidRPr="00AC602C">
        <w:rPr>
          <w:rFonts w:asciiTheme="majorHAnsi" w:hAnsiTheme="majorHAnsi" w:cstheme="majorHAnsi"/>
          <w:sz w:val="20"/>
          <w:szCs w:val="20"/>
        </w:rPr>
        <w:t>)</w:t>
      </w:r>
    </w:p>
    <w:p w14:paraId="4649FA8A" w14:textId="35789758" w:rsidR="00D8483C" w:rsidRDefault="00D8483C" w:rsidP="00847791">
      <w:pPr>
        <w:rPr>
          <w:rFonts w:ascii="Times New Roman" w:hAnsi="Times New Roman" w:cs="Times New Roman"/>
          <w:sz w:val="20"/>
          <w:szCs w:val="20"/>
        </w:rPr>
      </w:pPr>
    </w:p>
    <w:p w14:paraId="1A59BB17" w14:textId="4DDB7679" w:rsidR="00847791" w:rsidRDefault="00847791" w:rsidP="0084779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 the following, we briefly introduce</w:t>
      </w:r>
      <w:r w:rsidR="00544F75">
        <w:rPr>
          <w:rFonts w:ascii="Times New Roman" w:hAnsi="Times New Roman" w:cs="Times New Roman"/>
          <w:sz w:val="20"/>
          <w:szCs w:val="20"/>
        </w:rPr>
        <w:t xml:space="preserve"> the</w:t>
      </w:r>
      <w:r>
        <w:rPr>
          <w:rFonts w:ascii="Times New Roman" w:hAnsi="Times New Roman" w:cs="Times New Roman"/>
          <w:sz w:val="20"/>
          <w:szCs w:val="20"/>
        </w:rPr>
        <w:t xml:space="preserve"> main function in th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3E0A8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beta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78565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ackage.</w:t>
      </w:r>
    </w:p>
    <w:p w14:paraId="576FE550" w14:textId="77C34C79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</w:t>
      </w:r>
    </w:p>
    <w:p w14:paraId="5B32CADD" w14:textId="572296E1" w:rsidR="009A16C4" w:rsidRDefault="00847791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t>Function “</w:t>
      </w:r>
      <w:r w:rsidR="003E0A8C">
        <w:rPr>
          <w:rFonts w:ascii="Times New Roman" w:hAnsi="Times New Roman" w:cs="Times New Roman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 xml:space="preserve">⸺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compute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size-bas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inter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and extra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gamma and alpha diversity estimates, and also computes the corresponding </w:t>
      </w:r>
      <w:r w:rsidR="009272AF">
        <w:rPr>
          <w:rFonts w:ascii="Times New Roman" w:hAnsi="Times New Roman" w:cs="Times New Roman"/>
          <w:color w:val="0000FF"/>
          <w:sz w:val="20"/>
          <w:szCs w:val="20"/>
        </w:rPr>
        <w:t xml:space="preserve">coverage-based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gamma, alpha and beta </w:t>
      </w:r>
      <w:r w:rsidR="00E00BA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iversity estimates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order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q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= 0, 1 and 2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with </w:t>
      </w:r>
      <w:r w:rsidR="009252D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 following 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faults: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Note that size-based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lastRenderedPageBreak/>
        <w:t xml:space="preserve">standardized beta diversity is </w:t>
      </w:r>
      <w:r w:rsidR="007D3355" w:rsidRPr="003279FC">
        <w:rPr>
          <w:rFonts w:ascii="Times New Roman" w:hAnsi="Times New Roman" w:cs="Times New Roman"/>
          <w:i/>
          <w:color w:val="0000FF"/>
          <w:kern w:val="0"/>
          <w:sz w:val="20"/>
          <w:szCs w:val="20"/>
        </w:rPr>
        <w:t xml:space="preserve">not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a legitimate different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>iation measure and thus omitted; see Chao et al. 202</w:t>
      </w:r>
      <w:r w:rsidR="00CA516D">
        <w:rPr>
          <w:rFonts w:ascii="Times New Roman" w:hAnsi="Times New Roman" w:cs="Times New Roman"/>
          <w:color w:val="0000FF"/>
          <w:kern w:val="0"/>
          <w:sz w:val="20"/>
          <w:szCs w:val="20"/>
        </w:rPr>
        <w:t>3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647490">
        <w:rPr>
          <w:rFonts w:ascii="Times New Roman" w:hAnsi="Times New Roman" w:cs="Times New Roman"/>
          <w:color w:val="0000FF"/>
          <w:kern w:val="0"/>
          <w:sz w:val="20"/>
          <w:szCs w:val="20"/>
        </w:rPr>
        <w:t>paper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</w:p>
    <w:p w14:paraId="42CAC4BC" w14:textId="63875E20" w:rsidR="00847791" w:rsidRDefault="007D3355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</w:p>
    <w:p w14:paraId="77EA33D7" w14:textId="6AA3001D" w:rsidR="00847791" w:rsidRPr="00A231F1" w:rsidRDefault="003E0A8C" w:rsidP="00C02418">
      <w:pPr>
        <w:autoSpaceDE w:val="0"/>
        <w:autoSpaceDN w:val="0"/>
        <w:adjustRightInd w:val="0"/>
        <w:ind w:left="284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color w:val="0000FF"/>
          <w:sz w:val="20"/>
          <w:szCs w:val="20"/>
        </w:rPr>
        <w:t>iNEXTbeta3</w:t>
      </w:r>
      <w:proofErr w:type="gramStart"/>
      <w:r>
        <w:rPr>
          <w:rFonts w:asciiTheme="majorHAnsi" w:hAnsiTheme="majorHAnsi" w:cstheme="majorHAnsi"/>
          <w:color w:val="0000FF"/>
          <w:sz w:val="20"/>
          <w:szCs w:val="20"/>
        </w:rPr>
        <w:t>D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data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q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c(0,1,2)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sz w:val="20"/>
          <w:szCs w:val="20"/>
        </w:rPr>
        <w:t>datatype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 xml:space="preserve"> "abundance"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BF3585" w:rsidRPr="00734433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base = </w:t>
      </w:r>
      <w:r w:rsidR="00BF3585" w:rsidRPr="00734433">
        <w:rPr>
          <w:rFonts w:asciiTheme="majorHAnsi" w:hAnsiTheme="majorHAnsi" w:cstheme="majorHAnsi"/>
          <w:color w:val="00B050"/>
          <w:kern w:val="0"/>
          <w:sz w:val="20"/>
          <w:szCs w:val="20"/>
        </w:rPr>
        <w:t>"coverage"</w:t>
      </w:r>
      <w:r w:rsidR="00BF3585" w:rsidRPr="00734433">
        <w:rPr>
          <w:rFonts w:asciiTheme="majorHAnsi" w:hAnsiTheme="majorHAnsi" w:cstheme="majorHAnsi"/>
          <w:kern w:val="0"/>
          <w:sz w:val="20"/>
          <w:szCs w:val="20"/>
        </w:rPr>
        <w:t>,</w:t>
      </w:r>
      <w:r w:rsidR="00BF3585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level</w:t>
      </w:r>
      <w:r w:rsidR="00E5287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= </w:t>
      </w:r>
      <w:r w:rsidR="00E52871" w:rsidRPr="00E52871">
        <w:rPr>
          <w:rFonts w:asciiTheme="majorHAnsi" w:hAnsiTheme="majorHAnsi" w:cstheme="majorHAnsi"/>
          <w:color w:val="00B050"/>
          <w:kern w:val="0"/>
          <w:sz w:val="20"/>
          <w:szCs w:val="20"/>
        </w:rPr>
        <w:t>NULL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nboot</w:t>
      </w:r>
      <w:proofErr w:type="spellEnd"/>
      <w:r w:rsidR="007077D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7077D1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C02418">
        <w:rPr>
          <w:rFonts w:asciiTheme="majorHAnsi" w:hAnsiTheme="majorHAnsi" w:cstheme="majorHAnsi"/>
          <w:color w:val="00B050"/>
          <w:kern w:val="0"/>
          <w:sz w:val="20"/>
          <w:szCs w:val="20"/>
        </w:rPr>
        <w:t>2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conf</w:t>
      </w:r>
      <w:proofErr w:type="spellEnd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.95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2213DCC" w14:textId="77777777" w:rsidR="00C02418" w:rsidRDefault="00C02418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</w:p>
    <w:p w14:paraId="5E75F4DA" w14:textId="2DA29020" w:rsidR="009272AF" w:rsidRPr="00AC20EC" w:rsidRDefault="00544F75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A</w:t>
      </w:r>
      <w:r w:rsidR="00847791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scription for each argument </w:t>
      </w:r>
      <w:r w:rsidR="00AC20EC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the function </w:t>
      </w:r>
      <w:r w:rsidR="00480333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4803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s given in the following table.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77"/>
        <w:gridCol w:w="7113"/>
      </w:tblGrid>
      <w:tr w:rsidR="00AC20EC" w:rsidRPr="00AC20EC" w14:paraId="7FDA61B3" w14:textId="77777777" w:rsidTr="005C77AC">
        <w:tc>
          <w:tcPr>
            <w:tcW w:w="1116" w:type="dxa"/>
          </w:tcPr>
          <w:p w14:paraId="1AE05EEC" w14:textId="5D22A68A" w:rsidR="00847791" w:rsidRPr="00AC20EC" w:rsidRDefault="000C7264" w:rsidP="000C7264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Argument</w:t>
            </w:r>
          </w:p>
        </w:tc>
        <w:tc>
          <w:tcPr>
            <w:tcW w:w="7174" w:type="dxa"/>
          </w:tcPr>
          <w:p w14:paraId="2CA638B6" w14:textId="3E7BC556" w:rsidR="00847791" w:rsidRPr="00AC20EC" w:rsidRDefault="00847791" w:rsidP="00847791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Description</w:t>
            </w:r>
          </w:p>
        </w:tc>
      </w:tr>
      <w:tr w:rsidR="00AC20EC" w:rsidRPr="00AC20EC" w14:paraId="0A91CF1D" w14:textId="77777777" w:rsidTr="005C77AC">
        <w:tc>
          <w:tcPr>
            <w:tcW w:w="1116" w:type="dxa"/>
          </w:tcPr>
          <w:p w14:paraId="77E30A15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</w:t>
            </w:r>
          </w:p>
        </w:tc>
        <w:tc>
          <w:tcPr>
            <w:tcW w:w="7174" w:type="dxa"/>
          </w:tcPr>
          <w:p w14:paraId="7743959A" w14:textId="38A3B5EE" w:rsidR="00633BB3" w:rsidRDefault="00C76B13" w:rsidP="00633BB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a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matrix</w:t>
            </w:r>
            <w:r w:rsidR="00CB4123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</w:t>
            </w:r>
            <w:proofErr w:type="spellStart"/>
            <w:proofErr w:type="gram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.frame</w:t>
            </w:r>
            <w:proofErr w:type="spellEnd"/>
            <w:proofErr w:type="gramEnd"/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species by assemblages), or a </w:t>
            </w:r>
            <w:r w:rsidR="00F535C5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f </w:t>
            </w:r>
            <w:r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</w:t>
            </w:r>
            <w:proofErr w:type="spellStart"/>
            <w:r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.frames</w:t>
            </w:r>
            <w:proofErr w:type="spellEnd"/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semblages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bundance matrix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see 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Note 1 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for example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</w:p>
          <w:p w14:paraId="5C06C3C9" w14:textId="0ADBA6C9" w:rsidR="00847791" w:rsidRPr="00AC20EC" w:rsidRDefault="001D315A" w:rsidP="00CB412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b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</w:t>
            </w:r>
            <w:proofErr w:type="spell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incidence_raw</w:t>
            </w:r>
            <w:proofErr w:type="spellEnd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"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  <w:r w:rsidR="00A03474"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f </w:t>
            </w:r>
            <w:r w:rsidR="00A03474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</w:t>
            </w:r>
            <w:proofErr w:type="spellStart"/>
            <w:r w:rsidR="00A03474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.frames</w:t>
            </w:r>
            <w:proofErr w:type="spellEnd"/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where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sampling units; see Note 2 for an example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2B72730F" w14:textId="77777777" w:rsidTr="005C77AC">
        <w:tc>
          <w:tcPr>
            <w:tcW w:w="1116" w:type="dxa"/>
          </w:tcPr>
          <w:p w14:paraId="33381B9E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q</w:t>
            </w:r>
          </w:p>
        </w:tc>
        <w:tc>
          <w:tcPr>
            <w:tcW w:w="7174" w:type="dxa"/>
          </w:tcPr>
          <w:p w14:paraId="0A8856B1" w14:textId="2A13CB4D" w:rsidR="00847791" w:rsidRPr="00AC20EC" w:rsidRDefault="00C76B13" w:rsidP="00EB6D82">
            <w:pPr>
              <w:rPr>
                <w:color w:val="0000FF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diversity orders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(0, 1, 2)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5A3A4DB6" w14:textId="77777777" w:rsidTr="005C77AC">
        <w:tc>
          <w:tcPr>
            <w:tcW w:w="1116" w:type="dxa"/>
          </w:tcPr>
          <w:p w14:paraId="60B4C71C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type</w:t>
            </w:r>
          </w:p>
        </w:tc>
        <w:tc>
          <w:tcPr>
            <w:tcW w:w="7174" w:type="dxa"/>
          </w:tcPr>
          <w:p w14:paraId="12477403" w14:textId="1861BB48" w:rsidR="00847791" w:rsidRPr="00AC20EC" w:rsidRDefault="00C76B13" w:rsidP="00544F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 type of input data: individual-based abundance data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species by sampling-units incidence matrix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</w:t>
            </w:r>
            <w:proofErr w:type="spell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incidence_raw</w:t>
            </w:r>
            <w:proofErr w:type="spellEnd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 with all entries being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non-detection) o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1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detection).</w:t>
            </w:r>
          </w:p>
        </w:tc>
      </w:tr>
      <w:tr w:rsidR="00761351" w:rsidRPr="00AC20EC" w14:paraId="1F69E4F6" w14:textId="77777777" w:rsidTr="005C77AC">
        <w:tc>
          <w:tcPr>
            <w:tcW w:w="1116" w:type="dxa"/>
          </w:tcPr>
          <w:p w14:paraId="68238CD6" w14:textId="03C7F046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  <w:highlight w:val="yellow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base</w:t>
            </w:r>
          </w:p>
        </w:tc>
        <w:tc>
          <w:tcPr>
            <w:tcW w:w="7174" w:type="dxa"/>
          </w:tcPr>
          <w:p w14:paraId="36DEE0FC" w14:textId="5BC29E28" w:rsidR="00761351" w:rsidRPr="009A16C4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  <w:highlight w:val="yellow"/>
              </w:rPr>
            </w:pP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-sized-based rarefaction and extrapolation for gamma and alph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siz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coverage-based rarefaction and extrapolation for gamma, alpha and bet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761351" w:rsidRPr="00AC20EC" w14:paraId="52D986C3" w14:textId="77777777" w:rsidTr="005C77AC">
        <w:tc>
          <w:tcPr>
            <w:tcW w:w="1116" w:type="dxa"/>
          </w:tcPr>
          <w:p w14:paraId="06EEDB94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level</w:t>
            </w:r>
          </w:p>
        </w:tc>
        <w:tc>
          <w:tcPr>
            <w:tcW w:w="7174" w:type="dxa"/>
          </w:tcPr>
          <w:p w14:paraId="740B06E1" w14:textId="77777777" w:rsidR="0064493D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particular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value of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 coverage (between 0 and 1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when 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sample size (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="00C92610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</w:p>
          <w:p w14:paraId="1F5FB066" w14:textId="61DCAE95" w:rsidR="00761351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1</w:t>
            </w:r>
            <w:r w:rsidR="0064493D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</w:t>
            </w:r>
            <w:r w:rsidR="00CB4123">
              <w:rPr>
                <w:rFonts w:ascii="Times New Roman" w:hAnsi="Times New Roman" w:cs="Times New Roman" w:hint="eastAsia"/>
                <w:color w:val="0000FF"/>
                <w:kern w:val="0"/>
                <w:sz w:val="20"/>
                <w:szCs w:val="20"/>
              </w:rPr>
              <w:t>w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hen </w:t>
            </w:r>
            <w:r w:rsidR="0064493D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="0064493D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eans complete coverage (the corresponding diversity represents asymptotic diversity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  <w:p w14:paraId="146A7364" w14:textId="5BD2065E" w:rsidR="004B68A6" w:rsidRPr="00AC20EC" w:rsidRDefault="004B68A6" w:rsidP="00184DC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reference sample size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</w:t>
            </w:r>
            <w:r w:rsidR="00BD1FB9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overage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ne (for q = 1, 2) or up to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coverage of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reference sample size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for q = 0)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the corresponding beta diversity is computed up to the same maximum </w:t>
            </w:r>
            <w:r w:rsidR="00CC6E9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coverag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 the alpha diversity.</w:t>
            </w:r>
          </w:p>
        </w:tc>
      </w:tr>
      <w:tr w:rsidR="00761351" w:rsidRPr="00AC20EC" w14:paraId="794B37CB" w14:textId="77777777" w:rsidTr="005C77AC">
        <w:tc>
          <w:tcPr>
            <w:tcW w:w="1116" w:type="dxa"/>
          </w:tcPr>
          <w:p w14:paraId="47043920" w14:textId="66568895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proofErr w:type="spellStart"/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</w:p>
        </w:tc>
        <w:tc>
          <w:tcPr>
            <w:tcW w:w="7174" w:type="dxa"/>
          </w:tcPr>
          <w:p w14:paraId="08106DA6" w14:textId="044C0A18" w:rsidR="00761351" w:rsidRPr="00AC20EC" w:rsidRDefault="00761351" w:rsidP="00CB412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positive integer specifying the number of bootstrap replications when assessing sampling uncertainty and constructing confidence intervals.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Bootstrap replications are generally time consuming.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nte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to skip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bootstrap procedures. Default is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2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If more accurate results are required, set </w:t>
            </w:r>
            <w:proofErr w:type="spellStart"/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 xml:space="preserve"> = 100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 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(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or </w:t>
            </w:r>
            <w:proofErr w:type="spellStart"/>
            <w:r w:rsid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  <w:r w:rsid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 xml:space="preserve"> = </w:t>
            </w:r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200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)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.</w:t>
            </w:r>
          </w:p>
        </w:tc>
      </w:tr>
      <w:tr w:rsidR="00761351" w:rsidRPr="00AC20EC" w14:paraId="2B8638F7" w14:textId="77777777" w:rsidTr="005C77AC">
        <w:tc>
          <w:tcPr>
            <w:tcW w:w="1116" w:type="dxa"/>
          </w:tcPr>
          <w:p w14:paraId="7E13D2F5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proofErr w:type="spellStart"/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conf</w:t>
            </w:r>
            <w:proofErr w:type="spellEnd"/>
          </w:p>
        </w:tc>
        <w:tc>
          <w:tcPr>
            <w:tcW w:w="7174" w:type="dxa"/>
          </w:tcPr>
          <w:p w14:paraId="59910553" w14:textId="0180B3C3" w:rsidR="00761351" w:rsidRPr="00AC20EC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 positive number &lt; 1 specifying the level of confidence interval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 D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fault is </w:t>
            </w:r>
            <w:r w:rsidRPr="009805B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0.95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</w:tbl>
    <w:p w14:paraId="2B5CD765" w14:textId="0A6A003D" w:rsidR="00DB430E" w:rsidRDefault="00DB430E" w:rsidP="00DB430E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lastRenderedPageBreak/>
        <w:t xml:space="preserve">Use </w:t>
      </w:r>
      <w:proofErr w:type="gramStart"/>
      <w:r w:rsidR="009805B3">
        <w:rPr>
          <w:rFonts w:ascii="Times New Roman" w:hAnsi="Times New Roman" w:cs="Times New Roman"/>
          <w:color w:val="0000FF"/>
          <w:sz w:val="20"/>
          <w:szCs w:val="20"/>
        </w:rPr>
        <w:t>‘</w:t>
      </w:r>
      <w:r w:rsidRPr="00CB4123">
        <w:rPr>
          <w:rFonts w:ascii="Courier New" w:hAnsi="Courier New" w:cs="Courier New"/>
          <w:color w:val="0000FF"/>
          <w:sz w:val="20"/>
          <w:szCs w:val="20"/>
        </w:rPr>
        <w:t>?</w:t>
      </w:r>
      <w:r w:rsidR="003E0A8C">
        <w:rPr>
          <w:rFonts w:ascii="Courier New" w:hAnsi="Courier New" w:cs="Courier New"/>
          <w:color w:val="0000FF"/>
          <w:sz w:val="20"/>
          <w:szCs w:val="20"/>
        </w:rPr>
        <w:t>iNEXTbeta</w:t>
      </w:r>
      <w:proofErr w:type="gramEnd"/>
      <w:r w:rsidR="003E0A8C">
        <w:rPr>
          <w:rFonts w:ascii="Courier New" w:hAnsi="Courier New" w:cs="Courier New"/>
          <w:color w:val="0000FF"/>
          <w:sz w:val="20"/>
          <w:szCs w:val="20"/>
        </w:rPr>
        <w:t>3D</w:t>
      </w:r>
      <w:r w:rsidR="009805B3">
        <w:rPr>
          <w:rFonts w:ascii="Times New Roman" w:hAnsi="Times New Roman" w:cs="Times New Roman"/>
          <w:color w:val="0000FF"/>
          <w:sz w:val="20"/>
          <w:szCs w:val="20"/>
        </w:rPr>
        <w:t>’</w:t>
      </w:r>
      <w:r w:rsidR="00ED1FA6" w:rsidRPr="00ED1FA6">
        <w:rPr>
          <w:rFonts w:asciiTheme="majorHAnsi" w:hAnsiTheme="majorHAnsi" w:cstheme="majorHAnsi"/>
          <w:color w:val="0000FF"/>
          <w:sz w:val="20"/>
          <w:szCs w:val="20"/>
        </w:rPr>
        <w:t xml:space="preserve">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for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help.</w:t>
      </w:r>
    </w:p>
    <w:p w14:paraId="37F6E803" w14:textId="77777777" w:rsidR="00CE5B26" w:rsidRDefault="00633BB3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 w:hint="eastAsia"/>
          <w:color w:val="0000FF"/>
          <w:kern w:val="0"/>
          <w:sz w:val="20"/>
          <w:szCs w:val="20"/>
        </w:rPr>
        <w:t>N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ote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1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: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xamples for </w:t>
      </w:r>
      <w:r w:rsidR="00DB20AC" w:rsidRPr="00CE5B26">
        <w:rPr>
          <w:rFonts w:ascii="Times New Roman" w:hAnsi="Times New Roman" w:cs="Times New Roman"/>
          <w:b/>
          <w:color w:val="0000FF"/>
          <w:kern w:val="0"/>
          <w:sz w:val="20"/>
          <w:szCs w:val="20"/>
        </w:rPr>
        <w:t>abundance data input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formats: </w:t>
      </w:r>
    </w:p>
    <w:p w14:paraId="533FCC17" w14:textId="77777777" w:rsidR="00CE5B26" w:rsidRDefault="00DB20AC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1)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Figure 2 for rainforest tree species abundance data)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o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beta diversity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ween 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2 </w:t>
      </w:r>
      <w:r w:rsidR="001C1E75">
        <w:rPr>
          <w:rFonts w:ascii="Times New Roman" w:hAnsi="Times New Roman" w:cs="Times New Roman"/>
          <w:color w:val="0000FF"/>
          <w:kern w:val="0"/>
          <w:sz w:val="20"/>
          <w:szCs w:val="20"/>
        </w:rPr>
        <w:t>habitats</w:t>
      </w:r>
      <w:r w:rsidR="00053044">
        <w:rPr>
          <w:rFonts w:ascii="Times New Roman" w:hAnsi="Times New Roman" w:cs="Times New Roman"/>
          <w:color w:val="0000FF"/>
          <w:kern w:val="0"/>
          <w:sz w:val="20"/>
          <w:szCs w:val="20"/>
        </w:rPr>
        <w:t>/transects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Edge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and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terior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ach of the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two</w:t>
      </w:r>
      <w:r w:rsidR="001C1E7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>fragment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</w:t>
      </w:r>
      <w:proofErr w:type="spellStart"/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Marim</w:t>
      </w:r>
      <w:proofErr w:type="spellEnd"/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and Rebio 2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put a </w:t>
      </w:r>
      <w:r w:rsidR="00633BB3" w:rsidRP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list</w:t>
      </w:r>
      <w:r w:rsidR="00633BB3"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="00633BB3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633BB3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9A16C4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 w:rsidR="00633BB3"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="00633BB3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633BB3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assemblage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abundance data (there are 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2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habitats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>/assemblage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a </w:t>
      </w:r>
      <w:r w:rsid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site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.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</w:p>
    <w:p w14:paraId="0D487D0D" w14:textId="3F950724" w:rsidR="00633BB3" w:rsidRDefault="00DB20AC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2)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Figure 4 for beetle species abundance data)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To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mporal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a diversity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ween two time periods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for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of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two areas (logged and unlogged),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input a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list</w:t>
      </w:r>
      <w:r w:rsidR="008225EC"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8225EC"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period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>abundance record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there are 2 period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an area)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56677896" w14:textId="7508827A" w:rsidR="00633BB3" w:rsidRPr="00AC20EC" w:rsidRDefault="008225EC" w:rsidP="00E533DD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sz w:val="20"/>
          <w:szCs w:val="20"/>
        </w:rPr>
      </w:pPr>
      <w:r w:rsidRPr="00F7764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Note 2: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An example for</w:t>
      </w:r>
      <w:r w:rsidR="00DB20AC" w:rsidRPr="00CE5B26">
        <w:rPr>
          <w:rFonts w:ascii="Times New Roman" w:hAnsi="Times New Roman" w:cs="Times New Roman"/>
          <w:b/>
          <w:color w:val="0000FF"/>
          <w:kern w:val="0"/>
          <w:sz w:val="20"/>
          <w:szCs w:val="20"/>
        </w:rPr>
        <w:t xml:space="preserve"> incidence data input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mats: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>(Figure 5 for</w:t>
      </w:r>
      <w:r w:rsidR="00346DC7" w:rsidRP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ree species incidence data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T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 compare temporal beta diversity between a base year (2005) and any subsequent year (2006-2017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each of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six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secondary fores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we input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each forest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a list of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12 pairs of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F6047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2F6047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846D80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pair comprises two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matri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ces: on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represents species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-by-subplot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>incidence records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re ar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100 subplot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2015, and the other represents species-by-subplot incidence records (there are 100 subplots) for any subsequent year. All 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ntries 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any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matrix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are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0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non-detection) or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1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detection)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21443A48" w14:textId="41DD09C3" w:rsidR="005C67B1" w:rsidRDefault="005C67B1" w:rsidP="00847791">
      <w:pPr>
        <w:rPr>
          <w:rFonts w:ascii="Times New Roman" w:hAnsi="Times New Roman" w:cs="Times New Roman"/>
          <w:sz w:val="20"/>
          <w:szCs w:val="20"/>
        </w:rPr>
      </w:pPr>
    </w:p>
    <w:p w14:paraId="77C25845" w14:textId="1507273A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</w:t>
      </w:r>
      <w:r w:rsidR="002B40A9" w:rsidRPr="00B40771">
        <w:rPr>
          <w:rFonts w:ascii="Times New Roman" w:hAnsi="Times New Roman" w:cs="Times New Roman"/>
          <w:sz w:val="20"/>
          <w:szCs w:val="20"/>
        </w:rPr>
        <w:t>#############</w:t>
      </w:r>
    </w:p>
    <w:p w14:paraId="75C145FA" w14:textId="77777777" w:rsidR="00847791" w:rsidRDefault="00847791" w:rsidP="0084779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2AD9D84" w14:textId="7D77C932" w:rsidR="00E1383B" w:rsidRPr="00B40771" w:rsidRDefault="00E86A25" w:rsidP="0036179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4925F2">
        <w:rPr>
          <w:rFonts w:ascii="Times New Roman" w:hAnsi="Times New Roman" w:cs="Times New Roman"/>
          <w:sz w:val="20"/>
          <w:szCs w:val="20"/>
        </w:rPr>
        <w:t xml:space="preserve">he </w:t>
      </w:r>
      <w:r w:rsidR="00847791">
        <w:rPr>
          <w:rFonts w:ascii="Times New Roman" w:hAnsi="Times New Roman" w:cs="Times New Roman"/>
          <w:sz w:val="20"/>
          <w:szCs w:val="20"/>
        </w:rPr>
        <w:t>source code</w:t>
      </w:r>
      <w:r w:rsidR="00A56DA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for graphics (Figures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to </w:t>
      </w:r>
      <w:r w:rsidR="00CA516D">
        <w:rPr>
          <w:rFonts w:ascii="Times New Roman" w:hAnsi="Times New Roman" w:cs="Times New Roman"/>
          <w:sz w:val="20"/>
          <w:szCs w:val="20"/>
        </w:rPr>
        <w:t>6</w:t>
      </w:r>
      <w:r>
        <w:rPr>
          <w:rFonts w:ascii="Times New Roman" w:hAnsi="Times New Roman" w:cs="Times New Roman"/>
          <w:sz w:val="20"/>
          <w:szCs w:val="20"/>
        </w:rPr>
        <w:t xml:space="preserve">) in </w:t>
      </w:r>
      <w:r w:rsidR="00F535C5">
        <w:rPr>
          <w:rFonts w:ascii="Times New Roman" w:hAnsi="Times New Roman" w:cs="Times New Roman"/>
          <w:sz w:val="20"/>
          <w:szCs w:val="20"/>
        </w:rPr>
        <w:t>Ch</w:t>
      </w:r>
      <w:r w:rsidR="00CC7DC6">
        <w:rPr>
          <w:rFonts w:ascii="Times New Roman" w:hAnsi="Times New Roman" w:cs="Times New Roman"/>
          <w:sz w:val="20"/>
          <w:szCs w:val="20"/>
        </w:rPr>
        <w:t>a</w:t>
      </w:r>
      <w:r w:rsidR="00F535C5">
        <w:rPr>
          <w:rFonts w:ascii="Times New Roman" w:hAnsi="Times New Roman" w:cs="Times New Roman"/>
          <w:sz w:val="20"/>
          <w:szCs w:val="20"/>
        </w:rPr>
        <w:t>o et al. (202</w:t>
      </w:r>
      <w:r w:rsidR="00E33064">
        <w:rPr>
          <w:rFonts w:ascii="Times New Roman" w:hAnsi="Times New Roman" w:cs="Times New Roman"/>
          <w:sz w:val="20"/>
          <w:szCs w:val="20"/>
        </w:rPr>
        <w:t>3</w:t>
      </w:r>
      <w:r w:rsidR="00F535C5">
        <w:rPr>
          <w:rFonts w:ascii="Times New Roman" w:hAnsi="Times New Roman" w:cs="Times New Roman"/>
          <w:sz w:val="20"/>
          <w:szCs w:val="20"/>
        </w:rPr>
        <w:t>)</w:t>
      </w:r>
      <w:r w:rsidR="003176E0">
        <w:rPr>
          <w:rFonts w:ascii="Times New Roman" w:hAnsi="Times New Roman" w:cs="Times New Roman"/>
          <w:sz w:val="20"/>
          <w:szCs w:val="20"/>
        </w:rPr>
        <w:t xml:space="preserve"> </w:t>
      </w:r>
      <w:r w:rsidR="00CE5B26">
        <w:rPr>
          <w:rFonts w:ascii="Times New Roman" w:hAnsi="Times New Roman" w:cs="Times New Roman"/>
          <w:sz w:val="20"/>
          <w:szCs w:val="20"/>
        </w:rPr>
        <w:t>pape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925F2">
        <w:rPr>
          <w:rFonts w:ascii="Times New Roman" w:hAnsi="Times New Roman" w:cs="Times New Roman"/>
          <w:sz w:val="20"/>
          <w:szCs w:val="20"/>
        </w:rPr>
        <w:t xml:space="preserve">is </w:t>
      </w:r>
      <w:r w:rsidR="00AC20EC">
        <w:rPr>
          <w:rFonts w:ascii="Times New Roman" w:hAnsi="Times New Roman" w:cs="Times New Roman"/>
          <w:sz w:val="20"/>
          <w:szCs w:val="20"/>
        </w:rPr>
        <w:t xml:space="preserve">provided in </w:t>
      </w:r>
      <w:r w:rsidR="00955816">
        <w:rPr>
          <w:rFonts w:ascii="Times New Roman" w:hAnsi="Times New Roman" w:cs="Times New Roman"/>
          <w:sz w:val="20"/>
          <w:szCs w:val="20"/>
        </w:rPr>
        <w:t>Anne Chao’s</w:t>
      </w:r>
      <w:r w:rsidR="003F7E2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F7E2B">
        <w:rPr>
          <w:rFonts w:ascii="Times New Roman" w:hAnsi="Times New Roman" w:cs="Times New Roman"/>
          <w:sz w:val="20"/>
          <w:szCs w:val="20"/>
        </w:rPr>
        <w:t>Github</w:t>
      </w:r>
      <w:proofErr w:type="spellEnd"/>
      <w:r w:rsidR="003F7E2B">
        <w:rPr>
          <w:rFonts w:ascii="Times New Roman" w:hAnsi="Times New Roman" w:cs="Times New Roman"/>
          <w:sz w:val="20"/>
          <w:szCs w:val="20"/>
        </w:rPr>
        <w:t xml:space="preserve"> </w:t>
      </w:r>
      <w:r w:rsidR="00AC20EC">
        <w:rPr>
          <w:rFonts w:ascii="Times New Roman" w:hAnsi="Times New Roman" w:cs="Times New Roman"/>
          <w:sz w:val="20"/>
          <w:szCs w:val="20"/>
        </w:rPr>
        <w:t>repository</w:t>
      </w:r>
      <w:r w:rsidR="003F7E2B">
        <w:rPr>
          <w:rFonts w:ascii="Times New Roman" w:hAnsi="Times New Roman" w:cs="Times New Roman"/>
          <w:sz w:val="20"/>
          <w:szCs w:val="20"/>
        </w:rPr>
        <w:t>. First, import/load the source code</w:t>
      </w:r>
      <w:r w:rsidR="00CC7DC6">
        <w:rPr>
          <w:rFonts w:ascii="Times New Roman" w:hAnsi="Times New Roman" w:cs="Times New Roman"/>
          <w:sz w:val="20"/>
          <w:szCs w:val="20"/>
        </w:rPr>
        <w:t>:</w:t>
      </w:r>
    </w:p>
    <w:p w14:paraId="42C319E7" w14:textId="00D898AD" w:rsidR="00E1383B" w:rsidRPr="0014190D" w:rsidRDefault="00E1383B" w:rsidP="00B407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gramStart"/>
      <w:r w:rsidRPr="0014190D">
        <w:rPr>
          <w:rFonts w:asciiTheme="majorHAnsi" w:hAnsiTheme="majorHAnsi" w:cstheme="majorHAnsi"/>
          <w:sz w:val="20"/>
          <w:szCs w:val="20"/>
        </w:rPr>
        <w:t>source(</w:t>
      </w:r>
      <w:proofErr w:type="gramEnd"/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"</w:t>
      </w:r>
      <w:r w:rsidR="000C59EF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Source R code</w:t>
      </w:r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.txt"</w:t>
      </w:r>
      <w:r w:rsidR="00B40771" w:rsidRPr="0014190D">
        <w:rPr>
          <w:rFonts w:asciiTheme="majorHAnsi" w:hAnsiTheme="majorHAnsi" w:cstheme="majorHAnsi"/>
          <w:sz w:val="20"/>
          <w:szCs w:val="20"/>
        </w:rPr>
        <w:t>)</w:t>
      </w:r>
    </w:p>
    <w:p w14:paraId="1A629420" w14:textId="0E9ACC72" w:rsidR="001914B9" w:rsidRDefault="001914B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1B0426E6" w14:textId="1997F4ED" w:rsidR="005D462F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>igure</w:t>
      </w:r>
      <w:r w:rsidR="008A19BA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B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eta diversity </w:t>
      </w:r>
      <w:r w:rsidR="00DB20A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between 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among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subplots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site</w:t>
      </w:r>
      <w:r w:rsidR="002D6EA8">
        <w:rPr>
          <w:rFonts w:ascii="Times New Roman" w:hAnsi="Times New Roman" w:cs="Times New Roman"/>
          <w:b/>
          <w:color w:val="C00000"/>
          <w:sz w:val="20"/>
          <w:szCs w:val="20"/>
        </w:rPr>
        <w:t>s</w:t>
      </w:r>
      <w:r w:rsidR="00A07CDD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n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f</w:t>
      </w:r>
      <w:r w:rsidR="001C1E75" w:rsidRPr="001C1E75">
        <w:rPr>
          <w:rFonts w:ascii="Times New Roman" w:hAnsi="Times New Roman" w:cs="Times New Roman"/>
          <w:b/>
          <w:color w:val="C00000"/>
          <w:sz w:val="20"/>
          <w:szCs w:val="20"/>
        </w:rPr>
        <w:t>ragmentation of tropical rain forests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in Brazil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53CC4294" w14:textId="5A53A99E" w:rsidR="00A07CDD" w:rsidRPr="005D5D37" w:rsidRDefault="00680CF8" w:rsidP="0083211A">
      <w:pPr>
        <w:rPr>
          <w:rFonts w:ascii="Times New Roman" w:hAnsi="Times New Roman" w:cs="Times New Roman"/>
          <w:sz w:val="20"/>
          <w:szCs w:val="20"/>
        </w:rPr>
      </w:pP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kern w:val="0"/>
          <w:sz w:val="20"/>
          <w:szCs w:val="20"/>
        </w:rPr>
        <w:t>2</w:t>
      </w: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 (a) </w:t>
      </w:r>
      <w:r w:rsidR="00FD1B22">
        <w:rPr>
          <w:rFonts w:ascii="Times New Roman" w:hAnsi="Times New Roman" w:cs="Times New Roman"/>
          <w:kern w:val="0"/>
          <w:sz w:val="20"/>
          <w:szCs w:val="20"/>
        </w:rPr>
        <w:t>plots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D6EA8" w:rsidRPr="00734433">
        <w:rPr>
          <w:rFonts w:ascii="Times New Roman" w:hAnsi="Times New Roman" w:cs="Times New Roman"/>
          <w:sz w:val="20"/>
          <w:szCs w:val="20"/>
        </w:rPr>
        <w:t>size-based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Pr="00761351">
        <w:rPr>
          <w:rFonts w:ascii="Times New Roman" w:hAnsi="Times New Roman" w:cs="Times New Roman"/>
          <w:sz w:val="20"/>
          <w:szCs w:val="20"/>
        </w:rPr>
        <w:t xml:space="preserve">rarefaction and extrapolation 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curves for gamma and alpha diversity </w:t>
      </w:r>
      <w:r w:rsidR="00F535C5" w:rsidRPr="00761351">
        <w:rPr>
          <w:rFonts w:ascii="Times New Roman" w:hAnsi="Times New Roman" w:cs="Times New Roman"/>
          <w:sz w:val="20"/>
          <w:szCs w:val="20"/>
        </w:rPr>
        <w:t xml:space="preserve">based on </w:t>
      </w:r>
      <w:r w:rsidR="00346DC7">
        <w:rPr>
          <w:rFonts w:ascii="Times New Roman" w:hAnsi="Times New Roman" w:cs="Times New Roman"/>
          <w:sz w:val="20"/>
          <w:szCs w:val="20"/>
        </w:rPr>
        <w:t xml:space="preserve">tree </w:t>
      </w:r>
      <w:r w:rsidR="00F535C5" w:rsidRPr="00761351">
        <w:rPr>
          <w:rFonts w:ascii="Times New Roman" w:hAnsi="Times New Roman" w:cs="Times New Roman"/>
          <w:sz w:val="20"/>
          <w:szCs w:val="20"/>
        </w:rPr>
        <w:t>species abundance data of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two </w:t>
      </w:r>
      <w:r w:rsidR="00053044">
        <w:rPr>
          <w:rFonts w:ascii="Times New Roman" w:hAnsi="Times New Roman" w:cs="Times New Roman"/>
          <w:sz w:val="20"/>
          <w:szCs w:val="20"/>
        </w:rPr>
        <w:t xml:space="preserve">transects/habitats in </w:t>
      </w:r>
      <w:proofErr w:type="spellStart"/>
      <w:r w:rsidR="001C1E75" w:rsidRPr="001C1E75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1C1E75" w:rsidRPr="001C1E75">
        <w:rPr>
          <w:rFonts w:ascii="Times New Roman" w:hAnsi="Times New Roman" w:cs="Times New Roman"/>
          <w:sz w:val="20"/>
          <w:szCs w:val="20"/>
        </w:rPr>
        <w:t xml:space="preserve"> and Rebio 2</w:t>
      </w:r>
      <w:r w:rsidR="00053044">
        <w:rPr>
          <w:rFonts w:ascii="Times New Roman" w:hAnsi="Times New Roman" w:cs="Times New Roman"/>
          <w:sz w:val="20"/>
          <w:szCs w:val="20"/>
        </w:rPr>
        <w:t xml:space="preserve"> Fragments</w:t>
      </w:r>
      <w:r w:rsidR="002D6EA8" w:rsidRPr="00761351">
        <w:rPr>
          <w:rFonts w:ascii="Times New Roman" w:hAnsi="Times New Roman" w:cs="Times New Roman"/>
          <w:sz w:val="20"/>
          <w:szCs w:val="20"/>
        </w:rPr>
        <w:t>.</w:t>
      </w:r>
      <w:r w:rsidR="00A07CDD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="00A07CDD" w:rsidRPr="001C1E75">
        <w:rPr>
          <w:rFonts w:ascii="Times New Roman" w:hAnsi="Times New Roman" w:cs="Times New Roman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 w:rsidR="00A07CDD" w:rsidRPr="001C1E75">
        <w:rPr>
          <w:rFonts w:ascii="Times New Roman" w:hAnsi="Times New Roman" w:cs="Times New Roman"/>
          <w:sz w:val="20"/>
          <w:szCs w:val="20"/>
        </w:rPr>
        <w:t xml:space="preserve"> (b)</w:t>
      </w:r>
      <w:r w:rsidR="00A07CDD" w:rsidRPr="007613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compares </w:t>
      </w:r>
      <w:r w:rsidR="002D6EA8">
        <w:rPr>
          <w:rFonts w:ascii="Times New Roman" w:hAnsi="Times New Roman" w:cs="Times New Roman"/>
          <w:kern w:val="0"/>
          <w:sz w:val="20"/>
          <w:szCs w:val="20"/>
        </w:rPr>
        <w:t xml:space="preserve">the corresponding </w:t>
      </w:r>
      <w:r w:rsidR="00A07CDD">
        <w:rPr>
          <w:rFonts w:ascii="Times New Roman" w:hAnsi="Times New Roman" w:cs="Times New Roman"/>
          <w:sz w:val="20"/>
          <w:szCs w:val="20"/>
        </w:rPr>
        <w:t>sample-coverage</w:t>
      </w:r>
      <w:r w:rsidR="002D6EA8">
        <w:rPr>
          <w:rFonts w:ascii="Times New Roman" w:hAnsi="Times New Roman" w:cs="Times New Roman"/>
          <w:sz w:val="20"/>
          <w:szCs w:val="20"/>
        </w:rPr>
        <w:t>-</w:t>
      </w:r>
      <w:r w:rsidR="00A07CDD">
        <w:rPr>
          <w:rFonts w:ascii="Times New Roman" w:hAnsi="Times New Roman" w:cs="Times New Roman"/>
          <w:sz w:val="20"/>
          <w:szCs w:val="20"/>
        </w:rPr>
        <w:t xml:space="preserve">based rarefaction and extrapolation </w:t>
      </w:r>
      <w:r w:rsidR="002D6EA8">
        <w:rPr>
          <w:rFonts w:ascii="Times New Roman" w:hAnsi="Times New Roman" w:cs="Times New Roman"/>
          <w:sz w:val="20"/>
          <w:szCs w:val="20"/>
        </w:rPr>
        <w:t>for</w:t>
      </w:r>
      <w:r w:rsidR="00A07CDD">
        <w:rPr>
          <w:rFonts w:ascii="Times New Roman" w:hAnsi="Times New Roman" w:cs="Times New Roman"/>
          <w:sz w:val="20"/>
          <w:szCs w:val="20"/>
        </w:rPr>
        <w:t xml:space="preserve"> gamma, alpha, and beta diversity.</w:t>
      </w:r>
    </w:p>
    <w:p w14:paraId="32991AF8" w14:textId="77777777" w:rsidR="00803B6C" w:rsidRDefault="00803B6C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6B38E663" w14:textId="5249270A" w:rsidR="00A741E8" w:rsidRPr="00CF35BD" w:rsidRDefault="00CA516D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 w:rsidR="005D462F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a.  </w:t>
      </w:r>
      <w:r w:rsidR="00D16EF4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R code for</w:t>
      </w:r>
      <w:r w:rsidR="00FA769D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16112E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2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a</w:t>
      </w:r>
      <w:r w:rsidR="009C6B6C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0E17BA93" w14:textId="073942D2" w:rsidR="00AF0531" w:rsidRPr="00B40771" w:rsidRDefault="00846D80" w:rsidP="00A07C58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complete </w:t>
      </w:r>
      <w:r w:rsidR="00053044">
        <w:rPr>
          <w:rFonts w:ascii="Times New Roman" w:hAnsi="Times New Roman" w:cs="Times New Roman"/>
          <w:sz w:val="20"/>
          <w:szCs w:val="20"/>
        </w:rPr>
        <w:t xml:space="preserve">data for 12 fragments ar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tored </w:t>
      </w:r>
      <w:r w:rsidR="00117F1C">
        <w:rPr>
          <w:rFonts w:ascii="Times New Roman" w:hAnsi="Times New Roman" w:cs="Times New Roman"/>
          <w:kern w:val="0"/>
          <w:sz w:val="20"/>
          <w:szCs w:val="20"/>
        </w:rPr>
        <w:t>i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</w:t>
      </w:r>
      <w:r w:rsidR="001C1E75">
        <w:rPr>
          <w:rFonts w:ascii="Times New Roman" w:hAnsi="Times New Roman" w:cs="Times New Roman"/>
          <w:kern w:val="0"/>
          <w:sz w:val="20"/>
          <w:szCs w:val="20"/>
        </w:rPr>
        <w:t>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B3F24">
        <w:rPr>
          <w:rFonts w:ascii="Times New Roman" w:hAnsi="Times New Roman" w:cs="Times New Roman"/>
          <w:kern w:val="0"/>
          <w:sz w:val="20"/>
          <w:szCs w:val="20"/>
        </w:rPr>
        <w:t xml:space="preserve">excel file named </w:t>
      </w:r>
      <w:r w:rsidR="007B3F24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7B3F24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7B3F24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rainforest trees</w:t>
      </w:r>
      <w:r w:rsidR="007B3F24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053044">
        <w:rPr>
          <w:rFonts w:ascii="Times New Roman" w:hAnsi="Times New Roman" w:cs="Times New Roman"/>
          <w:sz w:val="20"/>
          <w:szCs w:val="20"/>
        </w:rPr>
        <w:t xml:space="preserve">The file includes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fragment size and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 xml:space="preserve">tree-species </w:t>
      </w:r>
      <w:r w:rsidR="00856A0E">
        <w:rPr>
          <w:rFonts w:ascii="Times New Roman" w:hAnsi="Times New Roman" w:cs="Times New Roman"/>
          <w:kern w:val="0"/>
          <w:sz w:val="20"/>
          <w:szCs w:val="20"/>
        </w:rPr>
        <w:t xml:space="preserve">abundance </w:t>
      </w:r>
      <w:r w:rsidR="00A6123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 xml:space="preserve">for </w:t>
      </w:r>
      <w:r w:rsidR="009C7432">
        <w:rPr>
          <w:rFonts w:ascii="Times New Roman" w:hAnsi="Times New Roman" w:cs="Times New Roman"/>
          <w:kern w:val="0"/>
          <w:sz w:val="20"/>
          <w:szCs w:val="20"/>
        </w:rPr>
        <w:t>2 habitats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/transects</w:t>
      </w:r>
      <w:r w:rsidR="009C7432">
        <w:rPr>
          <w:rFonts w:ascii="Times New Roman" w:hAnsi="Times New Roman" w:cs="Times New Roman"/>
          <w:kern w:val="0"/>
          <w:sz w:val="20"/>
          <w:szCs w:val="20"/>
        </w:rPr>
        <w:t xml:space="preserve"> (Edge and Interior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)</w:t>
      </w:r>
      <w:r w:rsidR="00DC476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117F1C">
        <w:rPr>
          <w:rFonts w:ascii="Times New Roman" w:hAnsi="Times New Roman" w:cs="Times New Roman"/>
          <w:kern w:val="0"/>
          <w:sz w:val="20"/>
          <w:szCs w:val="20"/>
        </w:rPr>
        <w:t xml:space="preserve">each of the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12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fragments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In the paper, only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16 transects (8 Edge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 transects and 8 Interior transects) from fragments with area &gt; 100 ha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 were used for illustration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>First, r</w:t>
      </w:r>
      <w:r w:rsidR="00306146">
        <w:rPr>
          <w:rFonts w:ascii="Times New Roman" w:hAnsi="Times New Roman" w:cs="Times New Roman"/>
          <w:sz w:val="20"/>
          <w:szCs w:val="20"/>
        </w:rPr>
        <w:t xml:space="preserve">un the following code to </w:t>
      </w:r>
      <w:r w:rsidR="00291BF9">
        <w:rPr>
          <w:rFonts w:ascii="Times New Roman" w:hAnsi="Times New Roman" w:cs="Times New Roman"/>
          <w:sz w:val="20"/>
          <w:szCs w:val="20"/>
        </w:rPr>
        <w:t>read</w:t>
      </w:r>
      <w:r w:rsidR="0092754D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sz w:val="20"/>
          <w:szCs w:val="20"/>
        </w:rPr>
        <w:t xml:space="preserve">tree </w:t>
      </w:r>
      <w:r w:rsidR="00117F1C">
        <w:rPr>
          <w:rFonts w:ascii="Times New Roman" w:hAnsi="Times New Roman" w:cs="Times New Roman"/>
          <w:sz w:val="20"/>
          <w:szCs w:val="20"/>
        </w:rPr>
        <w:t>species abundance data</w:t>
      </w:r>
      <w:r w:rsidR="00306146">
        <w:rPr>
          <w:rFonts w:ascii="Times New Roman" w:hAnsi="Times New Roman" w:cs="Times New Roman"/>
          <w:sz w:val="20"/>
          <w:szCs w:val="20"/>
        </w:rPr>
        <w:t>.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We transpose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the raw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to conform to the required input format (species-by-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habitat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) for the function 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A07C58" w:rsidRPr="0075151B">
        <w:rPr>
          <w:rFonts w:ascii="Times New Roman" w:hAnsi="Times New Roman" w:cs="Times New Roman"/>
          <w:kern w:val="0"/>
          <w:sz w:val="20"/>
          <w:szCs w:val="20"/>
        </w:rPr>
        <w:t>.</w:t>
      </w:r>
    </w:p>
    <w:p w14:paraId="7F8F4D5B" w14:textId="1A6493E8" w:rsidR="00803B6C" w:rsidRPr="00803B6C" w:rsidRDefault="00AB5755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da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read_</w:t>
      </w:r>
      <w:proofErr w:type="gramStart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xlsx</w:t>
      </w:r>
      <w:proofErr w:type="spellEnd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 xml:space="preserve">"Data </w:t>
      </w:r>
      <w:r w:rsidR="0092754D">
        <w:rPr>
          <w:rFonts w:asciiTheme="majorHAnsi" w:hAnsiTheme="majorHAnsi" w:cstheme="majorHAnsi"/>
          <w:kern w:val="0"/>
          <w:sz w:val="20"/>
          <w:szCs w:val="20"/>
        </w:rPr>
        <w:t>rainforest trees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.xlsx", sheet = 1)</w:t>
      </w:r>
    </w:p>
    <w:p w14:paraId="5EFB226F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lastRenderedPageBreak/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1:12, function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6364D257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, i+12), -(1:4)] %&gt;% t</w:t>
      </w:r>
    </w:p>
    <w:p w14:paraId="2DE64187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colnames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) = 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'Edge', 'Interior')</w:t>
      </w:r>
    </w:p>
    <w:p w14:paraId="756C9D6C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</w:p>
    <w:p w14:paraId="62E04014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0DBD1A14" w14:textId="5007253E" w:rsidR="00AB5755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names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) =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data$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Site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1:12]</w:t>
      </w:r>
    </w:p>
    <w:p w14:paraId="64B03CE1" w14:textId="77777777" w:rsidR="001A07D7" w:rsidRDefault="001A07D7" w:rsidP="00741A46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677E8DAC" w14:textId="2A801E8B" w:rsidR="00747E50" w:rsidRPr="00747E50" w:rsidRDefault="00A07C58" w:rsidP="00741A4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 w:rsidR="00685CC6">
        <w:rPr>
          <w:rFonts w:ascii="Times New Roman" w:hAnsi="Times New Roman" w:cs="Times New Roman"/>
          <w:sz w:val="20"/>
          <w:szCs w:val="20"/>
        </w:rPr>
        <w:t xml:space="preserve">standardized </w:t>
      </w:r>
      <w:r>
        <w:rPr>
          <w:rFonts w:ascii="Times New Roman" w:hAnsi="Times New Roman" w:cs="Times New Roman"/>
          <w:sz w:val="20"/>
          <w:szCs w:val="20"/>
        </w:rPr>
        <w:t>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 w:rsidR="00BB6C6A">
        <w:rPr>
          <w:rFonts w:ascii="Times New Roman" w:hAnsi="Times New Roman" w:cs="Times New Roman"/>
          <w:sz w:val="20"/>
          <w:szCs w:val="20"/>
        </w:rPr>
        <w:t>for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B27C11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B27C11">
        <w:rPr>
          <w:rFonts w:ascii="Times New Roman" w:hAnsi="Times New Roman" w:cs="Times New Roman"/>
          <w:sz w:val="20"/>
          <w:szCs w:val="20"/>
        </w:rPr>
        <w:t xml:space="preserve">, 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B27C11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B27C11" w:rsidRPr="00C469CA">
        <w:rPr>
          <w:rFonts w:ascii="Times New Roman" w:hAnsi="Times New Roman" w:cs="Times New Roman"/>
          <w:sz w:val="20"/>
          <w:szCs w:val="20"/>
        </w:rPr>
        <w:t>2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</w:t>
      </w:r>
      <w:r w:rsidR="0092754D">
        <w:rPr>
          <w:rFonts w:ascii="Times New Roman" w:hAnsi="Times New Roman" w:cs="Times New Roman"/>
          <w:sz w:val="20"/>
          <w:szCs w:val="20"/>
        </w:rPr>
        <w:t>2 transect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 w:rsidR="00685CC6">
        <w:rPr>
          <w:rFonts w:ascii="Times New Roman" w:hAnsi="Times New Roman" w:cs="Times New Roman"/>
          <w:sz w:val="20"/>
          <w:szCs w:val="20"/>
        </w:rPr>
        <w:t xml:space="preserve"> separately for</w:t>
      </w:r>
      <w:r w:rsidR="00C23973">
        <w:rPr>
          <w:rFonts w:ascii="Times New Roman" w:hAnsi="Times New Roman" w:cs="Times New Roman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291BF9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291BF9">
        <w:rPr>
          <w:rFonts w:ascii="Times New Roman" w:hAnsi="Times New Roman" w:cs="Times New Roman"/>
          <w:sz w:val="20"/>
          <w:szCs w:val="20"/>
        </w:rPr>
        <w:t>’</w:t>
      </w:r>
      <w:r w:rsidR="00747E50" w:rsidRPr="005D5D37">
        <w:rPr>
          <w:rFonts w:ascii="Times New Roman" w:hAnsi="Times New Roman" w:cs="Times New Roman"/>
          <w:sz w:val="20"/>
          <w:szCs w:val="20"/>
        </w:rPr>
        <w:t xml:space="preserve"> and </w:t>
      </w:r>
      <w:r w:rsidR="00291BF9">
        <w:rPr>
          <w:rFonts w:ascii="Times New Roman" w:hAnsi="Times New Roman" w:cs="Times New Roman"/>
          <w:sz w:val="20"/>
          <w:szCs w:val="20"/>
        </w:rPr>
        <w:t>‘Rebio 2’</w:t>
      </w:r>
      <w:r w:rsidR="00685CC6">
        <w:rPr>
          <w:rFonts w:ascii="Times New Roman" w:hAnsi="Times New Roman" w:cs="Times New Roman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sz w:val="20"/>
          <w:szCs w:val="20"/>
        </w:rPr>
        <w:t>fragments</w:t>
      </w:r>
      <w:r w:rsidR="00C23973">
        <w:rPr>
          <w:rFonts w:ascii="Times New Roman" w:hAnsi="Times New Roman" w:cs="Times New Roman"/>
          <w:sz w:val="20"/>
          <w:szCs w:val="20"/>
        </w:rPr>
        <w:t>.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sz w:val="20"/>
          <w:szCs w:val="20"/>
        </w:rPr>
        <w:t xml:space="preserve">Then use </w:t>
      </w:r>
      <w:r w:rsidR="00335221"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fig_</w:t>
      </w:r>
      <w:r w:rsidR="00CA516D">
        <w:rPr>
          <w:rFonts w:asciiTheme="majorHAnsi" w:hAnsiTheme="majorHAnsi" w:cstheme="majorHAnsi"/>
          <w:color w:val="0000FF"/>
          <w:sz w:val="20"/>
          <w:szCs w:val="20"/>
        </w:rPr>
        <w:t>2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a_or_</w:t>
      </w:r>
      <w:r w:rsidR="00CA516D">
        <w:rPr>
          <w:rFonts w:asciiTheme="majorHAnsi" w:hAnsiTheme="majorHAnsi" w:cstheme="majorHAnsi"/>
          <w:color w:val="0000FF"/>
          <w:sz w:val="20"/>
          <w:szCs w:val="20"/>
        </w:rPr>
        <w:t>4</w:t>
      </w:r>
      <w:r w:rsidR="00F71083">
        <w:rPr>
          <w:rFonts w:asciiTheme="majorHAnsi" w:hAnsiTheme="majorHAnsi" w:cstheme="majorHAnsi"/>
          <w:color w:val="0000FF"/>
          <w:sz w:val="20"/>
          <w:szCs w:val="20"/>
        </w:rPr>
        <w:t>a</w:t>
      </w:r>
      <w:r w:rsidR="00335221">
        <w:rPr>
          <w:rFonts w:ascii="Times New Roman" w:hAnsi="Times New Roman" w:cs="Times New Roman"/>
          <w:sz w:val="20"/>
          <w:szCs w:val="20"/>
        </w:rPr>
        <w:t>’ (provided in the source code)</w:t>
      </w:r>
      <w:r w:rsidR="00F71083">
        <w:rPr>
          <w:rFonts w:ascii="Times New Roman" w:hAnsi="Times New Roman" w:cs="Times New Roman"/>
          <w:sz w:val="20"/>
          <w:szCs w:val="20"/>
        </w:rPr>
        <w:t xml:space="preserve"> to plot Fig</w:t>
      </w:r>
      <w:r>
        <w:rPr>
          <w:rFonts w:ascii="Times New Roman" w:hAnsi="Times New Roman" w:cs="Times New Roman"/>
          <w:sz w:val="20"/>
          <w:szCs w:val="20"/>
        </w:rPr>
        <w:t>ure</w:t>
      </w:r>
      <w:r w:rsidR="00F71083">
        <w:rPr>
          <w:rFonts w:ascii="Times New Roman" w:hAnsi="Times New Roman" w:cs="Times New Roman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71083">
        <w:rPr>
          <w:rFonts w:ascii="Times New Roman" w:hAnsi="Times New Roman" w:cs="Times New Roman"/>
          <w:sz w:val="20"/>
          <w:szCs w:val="20"/>
        </w:rPr>
        <w:t xml:space="preserve">(a). </w:t>
      </w:r>
    </w:p>
    <w:p w14:paraId="4932B6FF" w14:textId="2998585A" w:rsidR="00A369D2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 = iNEXTbeta3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(</w:t>
      </w:r>
      <w:proofErr w:type="spellStart"/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c('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Marim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', 'Rebio 2')], diversity = 'TD',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200, </w:t>
      </w:r>
    </w:p>
    <w:p w14:paraId="245FB650" w14:textId="50DCFF15" w:rsidR="00AB5755" w:rsidRPr="00AB5755" w:rsidRDefault="00AB5755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base = 'size')</w:t>
      </w:r>
    </w:p>
    <w:p w14:paraId="69AB8B22" w14:textId="0B60600C" w:rsidR="00421B2E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_or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(output_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)</w:t>
      </w:r>
    </w:p>
    <w:p w14:paraId="49A44A16" w14:textId="7C2148E8" w:rsidR="00B11D1C" w:rsidRDefault="00B11D1C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8CE21AE" w14:textId="40F3B8AE" w:rsidR="00A741E8" w:rsidRPr="0090630B" w:rsidRDefault="00CA516D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 w:rsidR="0090630B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. </w:t>
      </w:r>
      <w:r w:rsidR="00117F1C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Figure 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2</w:t>
      </w:r>
      <w:r w:rsidR="0090630B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609224F3" w14:textId="4639CD45" w:rsidR="00A741E8" w:rsidRPr="006037C1" w:rsidRDefault="00303EDC" w:rsidP="006037C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o plot</w:t>
      </w:r>
      <w:r w:rsidR="00F168F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="00A07C58"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="00A07C58"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14D91" w:rsidRPr="00335221">
        <w:rPr>
          <w:rFonts w:ascii="Times New Roman" w:hAnsi="Times New Roman" w:cs="Times New Roman"/>
          <w:kern w:val="0"/>
          <w:sz w:val="20"/>
          <w:szCs w:val="20"/>
        </w:rPr>
        <w:t>coverage-</w:t>
      </w:r>
      <w:r w:rsidR="00F535C5" w:rsidRPr="00335221">
        <w:rPr>
          <w:rFonts w:ascii="Times New Roman" w:hAnsi="Times New Roman" w:cs="Times New Roman"/>
          <w:kern w:val="0"/>
          <w:sz w:val="20"/>
          <w:szCs w:val="20"/>
        </w:rPr>
        <w:t xml:space="preserve">based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>sta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ndardized </w:t>
      </w:r>
      <w:r w:rsidR="00685CC6">
        <w:rPr>
          <w:rFonts w:ascii="Times New Roman" w:hAnsi="Times New Roman" w:cs="Times New Roman"/>
          <w:kern w:val="0"/>
          <w:sz w:val="20"/>
          <w:szCs w:val="20"/>
        </w:rPr>
        <w:t xml:space="preserve">gamma, alpha and beta 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>diversity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sz w:val="20"/>
          <w:szCs w:val="20"/>
        </w:rPr>
        <w:t>of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A07C58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A07C58">
        <w:rPr>
          <w:rFonts w:ascii="Times New Roman" w:hAnsi="Times New Roman" w:cs="Times New Roman"/>
          <w:sz w:val="20"/>
          <w:szCs w:val="20"/>
        </w:rPr>
        <w:t xml:space="preserve">, 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A07C58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A07C58" w:rsidRPr="00C469CA">
        <w:rPr>
          <w:rFonts w:ascii="Times New Roman" w:hAnsi="Times New Roman" w:cs="Times New Roman"/>
          <w:sz w:val="20"/>
          <w:szCs w:val="20"/>
        </w:rPr>
        <w:t>2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10 subplots, separately for </w:t>
      </w:r>
      <w:r w:rsidR="00291BF9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291BF9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291BF9">
        <w:rPr>
          <w:rFonts w:ascii="Times New Roman" w:hAnsi="Times New Roman" w:cs="Times New Roman"/>
          <w:sz w:val="20"/>
          <w:szCs w:val="20"/>
        </w:rPr>
        <w:t>’</w:t>
      </w:r>
      <w:r w:rsidR="00291BF9" w:rsidRPr="005D5D37">
        <w:rPr>
          <w:rFonts w:ascii="Times New Roman" w:hAnsi="Times New Roman" w:cs="Times New Roman"/>
          <w:sz w:val="20"/>
          <w:szCs w:val="20"/>
        </w:rPr>
        <w:t xml:space="preserve"> and </w:t>
      </w:r>
      <w:r w:rsidR="00291BF9">
        <w:rPr>
          <w:rFonts w:ascii="Times New Roman" w:hAnsi="Times New Roman" w:cs="Times New Roman"/>
          <w:sz w:val="20"/>
          <w:szCs w:val="20"/>
        </w:rPr>
        <w:t>‘Rebio 2’ sites</w:t>
      </w:r>
      <w:r w:rsidR="00A07C58">
        <w:rPr>
          <w:rFonts w:ascii="Times New Roman" w:hAnsi="Times New Roman" w:cs="Times New Roman"/>
          <w:sz w:val="20"/>
          <w:szCs w:val="20"/>
        </w:rPr>
        <w:t>.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A11AE" w:rsidRPr="00335221">
        <w:rPr>
          <w:rFonts w:ascii="Times New Roman" w:hAnsi="Times New Roman" w:cs="Times New Roman"/>
          <w:kern w:val="0"/>
          <w:sz w:val="20"/>
          <w:szCs w:val="20"/>
        </w:rPr>
        <w:t>T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</w:t>
      </w:r>
      <w:r w:rsidR="00C23973" w:rsidRPr="00335221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2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4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b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2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.</w:t>
      </w:r>
    </w:p>
    <w:p w14:paraId="265CEDCD" w14:textId="3F8B310F" w:rsidR="00A369D2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 = iNEXTbeta3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(</w:t>
      </w:r>
      <w:proofErr w:type="spellStart"/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c('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Marim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', 'Rebio 2')], diversity = 'TD',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200, </w:t>
      </w:r>
    </w:p>
    <w:p w14:paraId="6748A384" w14:textId="7D1B962B" w:rsidR="00AB5755" w:rsidRPr="00AB5755" w:rsidRDefault="00AB5755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base = 'coverage')</w:t>
      </w:r>
    </w:p>
    <w:p w14:paraId="72C402F5" w14:textId="37D1EAF0" w:rsidR="003D30DC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)</w:t>
      </w:r>
    </w:p>
    <w:p w14:paraId="25EC50BE" w14:textId="474A0B17" w:rsidR="00371F1D" w:rsidRDefault="00371F1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346CA49F" w14:textId="77777777" w:rsidR="002B40A9" w:rsidRPr="00B40771" w:rsidRDefault="002B40A9" w:rsidP="002B40A9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7E98511C" w14:textId="77777777" w:rsidR="002B40A9" w:rsidRPr="00B40771" w:rsidRDefault="002B40A9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E4AD7D1" w14:textId="420D76F3" w:rsidR="00371F1D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3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FB5692" w:rsidRPr="00FB5692">
        <w:t xml:space="preserve">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Fragment-size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ta diversity gradient under six coverage values for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8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b/>
          <w:color w:val="C00000"/>
          <w:sz w:val="20"/>
          <w:szCs w:val="20"/>
        </w:rPr>
        <w:t>fragmen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, each with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habita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6D63A93B" w14:textId="65DEA393" w:rsidR="005D462F" w:rsidRPr="00B40771" w:rsidRDefault="000B4894">
      <w:pPr>
        <w:rPr>
          <w:rFonts w:ascii="Times New Roman" w:hAnsi="Times New Roman" w:cs="Times New Roman"/>
          <w:color w:val="FF000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plot </w:t>
      </w:r>
      <w:r w:rsidR="00414D91">
        <w:rPr>
          <w:rFonts w:ascii="Times New Roman" w:hAnsi="Times New Roman" w:cs="Times New Roman" w:hint="eastAsia"/>
          <w:kern w:val="0"/>
          <w:sz w:val="20"/>
          <w:szCs w:val="20"/>
        </w:rPr>
        <w:t>F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3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 based on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8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fragments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(filter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out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4 sites by fragment size larger than 100-ha)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,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we use the same abundance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used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as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in F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igure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and th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>fragment siz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information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from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>original excel fil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.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7EF7A76A" w14:textId="77777777" w:rsidR="00A369D2" w:rsidRPr="0088412F" w:rsidRDefault="00A369D2" w:rsidP="008F333D">
      <w:pPr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451CD1CC" w14:textId="3223D25B" w:rsidR="00EF207E" w:rsidRDefault="00414D91" w:rsidP="008F333D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 apply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main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 w:rsidRPr="00FB5692">
        <w:rPr>
          <w:rFonts w:ascii="Times New Roman" w:eastAsia="細明體" w:hAnsi="Times New Roman" w:cs="Times New Roman"/>
          <w:color w:val="FF0000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coverage-based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standardized beta diversity</w:t>
      </w:r>
      <w:r w:rsidR="00EC486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and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3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y using th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43A2D">
        <w:rPr>
          <w:rFonts w:ascii="Times New Roman" w:hAnsi="Times New Roman" w:cs="Times New Roman"/>
          <w:kern w:val="0"/>
          <w:sz w:val="20"/>
          <w:szCs w:val="20"/>
        </w:rPr>
        <w:t>following code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3B4D8948" w14:textId="27FF818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iNEXTbeta3</w:t>
      </w:r>
      <w:proofErr w:type="gramStart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D(</w:t>
      </w:r>
      <w:proofErr w:type="spellStart"/>
      <w:proofErr w:type="gramEnd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data_for_beta</w:t>
      </w:r>
      <w:proofErr w:type="spellEnd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, "TD", q = c(0,1,2), </w:t>
      </w:r>
      <w:proofErr w:type="spellStart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nboot</w:t>
      </w:r>
      <w:proofErr w:type="spellEnd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0, </w:t>
      </w:r>
    </w:p>
    <w:p w14:paraId="28985B23" w14:textId="32CB29C6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         </w:t>
      </w:r>
      <w:r w:rsidR="0046138F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level = </w:t>
      </w:r>
      <w:proofErr w:type="gramStart"/>
      <w:r w:rsidR="0046138F">
        <w:rPr>
          <w:rFonts w:asciiTheme="majorHAnsi" w:hAnsiTheme="majorHAnsi" w:cstheme="majorHAnsi"/>
          <w:color w:val="000000" w:themeColor="text1"/>
          <w:sz w:val="20"/>
          <w:szCs w:val="20"/>
        </w:rPr>
        <w:t>c(</w:t>
      </w:r>
      <w:proofErr w:type="gramEnd"/>
      <w:r w:rsidR="0046138F">
        <w:rPr>
          <w:rFonts w:asciiTheme="majorHAnsi" w:hAnsiTheme="majorHAnsi" w:cstheme="majorHAnsi"/>
          <w:color w:val="000000" w:themeColor="text1"/>
          <w:sz w:val="20"/>
          <w:szCs w:val="20"/>
        </w:rPr>
        <w:t>0.6, 0.7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, 0.8, 0.9, 0.95, 1))</w:t>
      </w:r>
    </w:p>
    <w:p w14:paraId="21B1E1BA" w14:textId="014F4A92" w:rsidR="00803B6C" w:rsidRPr="0014190D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sz w:val="20"/>
          <w:szCs w:val="20"/>
        </w:rPr>
      </w:pP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)</w:t>
      </w:r>
    </w:p>
    <w:p w14:paraId="7717D243" w14:textId="3DE5C69F" w:rsidR="00803B6C" w:rsidRDefault="00803B6C" w:rsidP="00486EE6">
      <w:pPr>
        <w:rPr>
          <w:rFonts w:ascii="Times New Roman" w:hAnsi="Times New Roman" w:cs="Times New Roman"/>
          <w:sz w:val="20"/>
          <w:szCs w:val="20"/>
        </w:rPr>
      </w:pPr>
    </w:p>
    <w:p w14:paraId="61C09D56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lastRenderedPageBreak/>
        <w:t>##################################################################################</w:t>
      </w:r>
    </w:p>
    <w:p w14:paraId="605BFA1B" w14:textId="71CC5FFB" w:rsidR="00F8016C" w:rsidRDefault="00F8016C" w:rsidP="00486EE6">
      <w:pPr>
        <w:rPr>
          <w:rFonts w:ascii="Times New Roman" w:hAnsi="Times New Roman" w:cs="Times New Roman"/>
          <w:sz w:val="20"/>
          <w:szCs w:val="20"/>
        </w:rPr>
      </w:pPr>
    </w:p>
    <w:p w14:paraId="5EA80F97" w14:textId="77777777" w:rsidR="0088412F" w:rsidRPr="00803B6C" w:rsidRDefault="0088412F" w:rsidP="00486EE6">
      <w:pPr>
        <w:rPr>
          <w:rFonts w:ascii="Times New Roman" w:hAnsi="Times New Roman" w:cs="Times New Roman"/>
          <w:sz w:val="20"/>
          <w:szCs w:val="20"/>
        </w:rPr>
      </w:pPr>
    </w:p>
    <w:p w14:paraId="26954E62" w14:textId="7ED01526" w:rsidR="00486EE6" w:rsidRPr="004C5D21" w:rsidRDefault="00486EE6" w:rsidP="00486EE6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4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B80A88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Temporal beta diversity 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time periods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>based on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etle data.</w:t>
      </w:r>
    </w:p>
    <w:p w14:paraId="30AFD080" w14:textId="4DD0E940" w:rsidR="008F10CA" w:rsidRPr="00D940E4" w:rsidRDefault="008F10CA" w:rsidP="008F10C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3a.  </w:t>
      </w:r>
      <w:r w:rsidR="006A11FF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7D089E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727545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4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a</w:t>
      </w:r>
      <w:r w:rsidR="00AE3A1F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</w:t>
      </w:r>
      <w:r w:rsidR="00805D49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47DD9C7" w14:textId="175ED7FD" w:rsidR="008F10CA" w:rsidRDefault="001A07D7" w:rsidP="008F10CA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Beetle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 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in the file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Data beetle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The file includes </w:t>
      </w:r>
      <w:r>
        <w:rPr>
          <w:rFonts w:ascii="Times New Roman" w:hAnsi="Times New Roman" w:cs="Times New Roman"/>
          <w:kern w:val="0"/>
          <w:sz w:val="20"/>
          <w:szCs w:val="20"/>
        </w:rPr>
        <w:t>two sheet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>s</w:t>
      </w:r>
      <w:r w:rsidR="00F462B2" w:rsidRPr="00F462B2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>(for logged and unlogged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areas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each 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with a species (row) by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time-period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(column)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matri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.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First, copy the file 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Data beetle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 in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your working directory</w:t>
      </w:r>
      <w:r w:rsidR="00E42F1F" w:rsidRPr="00E42F1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42F1F">
        <w:rPr>
          <w:rFonts w:ascii="Times New Roman" w:hAnsi="Times New Roman" w:cs="Times New Roman"/>
          <w:kern w:val="0"/>
          <w:sz w:val="20"/>
          <w:szCs w:val="20"/>
        </w:rPr>
        <w:t>and load</w:t>
      </w:r>
      <w:r w:rsidR="00E42F1F"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4A031C9E" w14:textId="5BA60A46" w:rsidR="00803B6C" w:rsidRPr="00803B6C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beetle = </w:t>
      </w:r>
      <w:proofErr w:type="gramStart"/>
      <w:r w:rsidRPr="00803B6C">
        <w:rPr>
          <w:rFonts w:asciiTheme="majorHAnsi" w:eastAsiaTheme="minorEastAsia" w:hAnsiTheme="majorHAnsi" w:cstheme="majorHAnsi"/>
          <w:sz w:val="20"/>
          <w:szCs w:val="20"/>
        </w:rPr>
        <w:t>list(</w:t>
      </w:r>
      <w:proofErr w:type="gram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'Logged'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 read.xlsx('</w:t>
      </w:r>
      <w:r w:rsidR="003A41CE" w:rsidRPr="003A41CE">
        <w:rPr>
          <w:rFonts w:asciiTheme="majorHAnsi" w:eastAsiaTheme="minorEastAsia" w:hAnsiTheme="majorHAnsi" w:cstheme="majorHAnsi"/>
          <w:sz w:val="20"/>
          <w:szCs w:val="20"/>
        </w:rPr>
        <w:t>Data beetle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.xlsx', </w:t>
      </w:r>
      <w:proofErr w:type="spellStart"/>
      <w:r w:rsidRPr="00803B6C">
        <w:rPr>
          <w:rFonts w:asciiTheme="majorHAnsi" w:eastAsiaTheme="minorEastAsia" w:hAnsiTheme="majorHAnsi" w:cstheme="majorHAnsi"/>
          <w:sz w:val="20"/>
          <w:szCs w:val="20"/>
        </w:rPr>
        <w:t>rowNames</w:t>
      </w:r>
      <w:proofErr w:type="spell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= T, sheet = 1),</w:t>
      </w:r>
    </w:p>
    <w:p w14:paraId="1C3A4795" w14:textId="61FF76F2" w:rsidR="004978EA" w:rsidRPr="0014190D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    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'Unlogged</w:t>
      </w:r>
      <w:proofErr w:type="gramStart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' </w:t>
      </w:r>
      <w:r w:rsidR="00F8016C">
        <w:rPr>
          <w:rFonts w:asciiTheme="majorHAnsi" w:eastAsiaTheme="minorEastAsia" w:hAnsiTheme="majorHAnsi" w:cstheme="majorHAnsi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</w:t>
      </w:r>
      <w:proofErr w:type="gram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read.xlsx('</w:t>
      </w:r>
      <w:r w:rsidR="003A41CE" w:rsidRPr="003A41CE">
        <w:rPr>
          <w:rFonts w:asciiTheme="majorHAnsi" w:eastAsiaTheme="minorEastAsia" w:hAnsiTheme="majorHAnsi" w:cstheme="majorHAnsi"/>
          <w:sz w:val="20"/>
          <w:szCs w:val="20"/>
        </w:rPr>
        <w:t>Data beetle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.xlsx', </w:t>
      </w:r>
      <w:proofErr w:type="spellStart"/>
      <w:r w:rsidRPr="00803B6C">
        <w:rPr>
          <w:rFonts w:asciiTheme="majorHAnsi" w:eastAsiaTheme="minorEastAsia" w:hAnsiTheme="majorHAnsi" w:cstheme="majorHAnsi"/>
          <w:sz w:val="20"/>
          <w:szCs w:val="20"/>
        </w:rPr>
        <w:t>rowNames</w:t>
      </w:r>
      <w:proofErr w:type="spell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= T, sheet = 2))</w:t>
      </w:r>
    </w:p>
    <w:p w14:paraId="68FFA0D4" w14:textId="25BF3663" w:rsidR="001A07D7" w:rsidRDefault="001A07D7" w:rsidP="00FB5692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3A592EDA" w14:textId="08500C7D" w:rsidR="00685CC6" w:rsidRPr="00747E50" w:rsidRDefault="00685CC6" w:rsidP="00685CC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sz w:val="20"/>
          <w:szCs w:val="20"/>
        </w:rPr>
        <w:t>4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>
        <w:rPr>
          <w:rFonts w:ascii="Times New Roman" w:hAnsi="Times New Roman" w:cs="Times New Roman"/>
          <w:sz w:val="20"/>
          <w:szCs w:val="20"/>
        </w:rPr>
        <w:t>standardized 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hen use </w:t>
      </w:r>
      <w:r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>
        <w:rPr>
          <w:rFonts w:ascii="Times New Roman" w:hAnsi="Times New Roman" w:cs="Times New Roman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sz w:val="20"/>
          <w:szCs w:val="20"/>
        </w:rPr>
        <w:t>2</w:t>
      </w:r>
      <w:r>
        <w:rPr>
          <w:rFonts w:asciiTheme="majorHAnsi" w:hAnsiTheme="majorHAnsi" w:cstheme="majorHAnsi"/>
          <w:color w:val="0000FF"/>
          <w:sz w:val="20"/>
          <w:szCs w:val="20"/>
        </w:rPr>
        <w:t>a_or_</w:t>
      </w:r>
      <w:r w:rsidR="00727545">
        <w:rPr>
          <w:rFonts w:asciiTheme="majorHAnsi" w:hAnsiTheme="majorHAnsi" w:cstheme="majorHAnsi"/>
          <w:color w:val="0000FF"/>
          <w:sz w:val="20"/>
          <w:szCs w:val="20"/>
        </w:rPr>
        <w:t>4</w:t>
      </w:r>
      <w:r>
        <w:rPr>
          <w:rFonts w:asciiTheme="majorHAnsi" w:hAnsiTheme="majorHAnsi" w:cstheme="majorHAnsi"/>
          <w:color w:val="0000FF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’ (provided in the source code) to plot Figure </w:t>
      </w:r>
      <w:r w:rsidR="00727545">
        <w:rPr>
          <w:rFonts w:ascii="Times New Roman" w:hAnsi="Times New Roman" w:cs="Times New Roman"/>
          <w:sz w:val="20"/>
          <w:szCs w:val="20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 (a). </w:t>
      </w:r>
    </w:p>
    <w:p w14:paraId="5AB896FA" w14:textId="0FC00D57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a = 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beta3</w:t>
      </w:r>
      <w:proofErr w:type="gramStart"/>
      <w:r w:rsidR="003E0A8C">
        <w:rPr>
          <w:rFonts w:asciiTheme="majorHAnsi" w:hAnsiTheme="majorHAnsi" w:cstheme="majorHAnsi"/>
          <w:kern w:val="0"/>
          <w:sz w:val="20"/>
          <w:szCs w:val="20"/>
        </w:rPr>
        <w:t>D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beetle, 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datatyp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>abundanc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bas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siz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734433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 = 200)</w:t>
      </w:r>
    </w:p>
    <w:p w14:paraId="30F5CC18" w14:textId="40695413" w:rsidR="004978EA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)</w:t>
      </w:r>
    </w:p>
    <w:p w14:paraId="2804172F" w14:textId="77777777" w:rsidR="001A07D7" w:rsidRDefault="001A07D7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007565C" w14:textId="1CD7AEE3" w:rsidR="0090630B" w:rsidRDefault="0090630B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3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.  R code for Figure </w:t>
      </w:r>
      <w:r w:rsidR="00727545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4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</w:p>
    <w:p w14:paraId="62D9D5D5" w14:textId="2CC5BD8E" w:rsidR="00685CC6" w:rsidRPr="006037C1" w:rsidRDefault="00685CC6" w:rsidP="00685CC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4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coverage-based standardized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gamma, alpha and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beta diversit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the function </w:t>
      </w:r>
      <w:r>
        <w:rPr>
          <w:rFonts w:ascii="Times New Roman" w:hAnsi="Times New Roman" w:cs="Times New Roman"/>
          <w:kern w:val="0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2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4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4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(b).</w:t>
      </w:r>
    </w:p>
    <w:p w14:paraId="3AB96AE5" w14:textId="7C689CAF" w:rsidR="00A369D2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b = 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beta3</w:t>
      </w:r>
      <w:proofErr w:type="gramStart"/>
      <w:r w:rsidR="003E0A8C">
        <w:rPr>
          <w:rFonts w:asciiTheme="majorHAnsi" w:hAnsiTheme="majorHAnsi" w:cstheme="majorHAnsi"/>
          <w:kern w:val="0"/>
          <w:sz w:val="20"/>
          <w:szCs w:val="20"/>
        </w:rPr>
        <w:t>D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734433">
        <w:rPr>
          <w:rFonts w:asciiTheme="majorHAnsi" w:hAnsiTheme="majorHAnsi" w:cstheme="majorHAnsi"/>
          <w:kern w:val="0"/>
          <w:sz w:val="20"/>
          <w:szCs w:val="20"/>
        </w:rPr>
        <w:t>beetle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datatype = 'abundance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bas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>coverag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734433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=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200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</w:p>
    <w:p w14:paraId="1B8A6CE8" w14:textId="2EB040F9" w:rsidR="00734433" w:rsidRPr="00734433" w:rsidRDefault="00734433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level= </w:t>
      </w:r>
      <w:proofErr w:type="spellStart"/>
      <w:proofErr w:type="gramStart"/>
      <w:r w:rsidRPr="00734433">
        <w:rPr>
          <w:rFonts w:asciiTheme="majorHAnsi" w:hAnsiTheme="majorHAnsi" w:cstheme="majorHAnsi"/>
          <w:kern w:val="0"/>
          <w:sz w:val="20"/>
          <w:szCs w:val="20"/>
        </w:rPr>
        <w:t>seq</w:t>
      </w:r>
      <w:proofErr w:type="spellEnd"/>
      <w:r w:rsidRPr="0073443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734433">
        <w:rPr>
          <w:rFonts w:asciiTheme="majorHAnsi" w:hAnsiTheme="majorHAnsi" w:cstheme="majorHAnsi"/>
          <w:kern w:val="0"/>
          <w:sz w:val="20"/>
          <w:szCs w:val="20"/>
        </w:rPr>
        <w:t>0.8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1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0.025))</w:t>
      </w:r>
    </w:p>
    <w:p w14:paraId="5CC0FDBF" w14:textId="5A56F721" w:rsidR="00421B2E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)</w:t>
      </w:r>
    </w:p>
    <w:p w14:paraId="5918FBD5" w14:textId="2EEBF540" w:rsidR="00B11D1C" w:rsidRDefault="00B11D1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D3323E3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08B125BD" w14:textId="461C0D32" w:rsidR="00F8016C" w:rsidRPr="00F32D93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A1A909C" w14:textId="44D29DD0" w:rsidR="00FB5692" w:rsidRDefault="00FB5692" w:rsidP="00FB5692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5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Trajectories of temporal beta diversity over time </w:t>
      </w:r>
      <w:r w:rsidR="008866CE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(2005−2017) 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>for tree species incidence data</w:t>
      </w:r>
      <w:r w:rsidRPr="00FB5692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among 100 subplots in six second-growth rainforests.</w:t>
      </w:r>
    </w:p>
    <w:p w14:paraId="077998F5" w14:textId="074D5E4B" w:rsidR="008F333D" w:rsidRPr="005D5D37" w:rsidRDefault="00E42F1F" w:rsidP="008F333D">
      <w:pPr>
        <w:rPr>
          <w:rFonts w:ascii="Times New Roman" w:hAnsi="Times New Roman" w:cs="Times New Roman"/>
          <w:strike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ree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of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ix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second-growth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>forests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>are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8F333D">
        <w:rPr>
          <w:rFonts w:ascii="Times New Roman" w:hAnsi="Times New Roman" w:cs="Times New Roman" w:hint="eastAsia"/>
          <w:kern w:val="0"/>
          <w:sz w:val="20"/>
          <w:szCs w:val="20"/>
        </w:rPr>
        <w:t xml:space="preserve">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in the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 xml:space="preserve">excel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file 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second-growth </w:t>
      </w:r>
      <w:r w:rsidR="00117F1C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trees</w:t>
      </w:r>
      <w:r w:rsidR="007900B7" w:rsidRPr="007900B7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Use the following code to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cop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3147C6" w:rsidRP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to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your working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director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nd load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  <w:r w:rsidR="008707F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55A09C2F" w14:textId="0609F4BD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Cuat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.xl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sx", sheet = 1)</w:t>
      </w:r>
    </w:p>
    <w:p w14:paraId="0D948CF2" w14:textId="57A853B0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LindEl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2)</w:t>
      </w:r>
    </w:p>
    <w:p w14:paraId="16EFD989" w14:textId="60050409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Tiri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3)</w:t>
      </w:r>
    </w:p>
    <w:p w14:paraId="0A792A66" w14:textId="704099D4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LindSu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4)</w:t>
      </w:r>
    </w:p>
    <w:p w14:paraId="655C456C" w14:textId="1DFF4B6B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lastRenderedPageBreak/>
        <w:t>FEB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5)</w:t>
      </w:r>
    </w:p>
    <w:p w14:paraId="72752AD2" w14:textId="57FD9C8E" w:rsidR="008F10CA" w:rsidRPr="0014190D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JE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6)</w:t>
      </w:r>
    </w:p>
    <w:p w14:paraId="2CE64507" w14:textId="03DD4AAA" w:rsidR="007900B7" w:rsidRDefault="00790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02C3370" w14:textId="0E2FC37C" w:rsidR="000679AC" w:rsidRDefault="008707FC" w:rsidP="000679AC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, use the function ‘</w:t>
      </w:r>
      <w:proofErr w:type="spellStart"/>
      <w:proofErr w:type="gramStart"/>
      <w:r w:rsidR="00875056" w:rsidRPr="00875056">
        <w:rPr>
          <w:rFonts w:asciiTheme="majorHAnsi" w:hAnsiTheme="majorHAnsi" w:cstheme="majorHAnsi"/>
          <w:color w:val="0000FF"/>
          <w:sz w:val="20"/>
          <w:szCs w:val="20"/>
        </w:rPr>
        <w:t>SGF.data.transf</w:t>
      </w:r>
      <w:proofErr w:type="spellEnd"/>
      <w:proofErr w:type="gramEnd"/>
      <w:r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(provided in the source code)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ransform incidence raw data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conform 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format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677D9" w:rsidRPr="005D5D37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. A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lso input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age </w:t>
      </w:r>
      <w:r w:rsidR="005C244A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each forest.</w:t>
      </w:r>
    </w:p>
    <w:p w14:paraId="289E0EF9" w14:textId="77777777" w:rsidR="006B064B" w:rsidRPr="00B40771" w:rsidRDefault="006B064B" w:rsidP="000679AC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3A2DEC0" w14:textId="021DD05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spellStart"/>
      <w:proofErr w:type="gramEnd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uat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%&gt;% filter(Year &gt;= 2005)), </w:t>
      </w:r>
    </w:p>
    <w:p w14:paraId="4A486EB9" w14:textId="6856DD0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l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57CC9C87" w14:textId="40F6C15E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ri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&gt;% filter(Year &gt;= 2005)), </w:t>
      </w:r>
    </w:p>
    <w:p w14:paraId="5F9DC168" w14:textId="73DF3D6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Su.raw</w:t>
      </w:r>
      <w:proofErr w:type="spellEnd"/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42118EDE" w14:textId="14A327A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FEB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), </w:t>
      </w:r>
    </w:p>
    <w:p w14:paraId="36A2BD8E" w14:textId="0BD562D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JE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)</w:t>
      </w:r>
    </w:p>
    <w:p w14:paraId="1C4EC170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51647FF" w14:textId="77777777" w:rsidR="00594EF7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age = 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data.frame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Assem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uat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Rios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el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Pej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rimbina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", </w:t>
      </w:r>
    </w:p>
    <w:p w14:paraId="145F98CB" w14:textId="32D4DDCD" w:rsidR="00F32D93" w:rsidRPr="00F32D93" w:rsidRDefault="00F32D93" w:rsidP="00B628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100" w:firstLine="2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Sur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Finca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el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Bejuc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Juan Enriquez"),</w:t>
      </w:r>
    </w:p>
    <w:p w14:paraId="6ABE3404" w14:textId="59ADA7D6" w:rsidR="000679AC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</w:t>
      </w:r>
      <w:r w:rsidR="00B6282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64493D">
        <w:rPr>
          <w:rFonts w:asciiTheme="majorHAnsi" w:hAnsiTheme="majorHAnsi" w:cstheme="majorHAnsi"/>
          <w:kern w:val="0"/>
          <w:sz w:val="20"/>
          <w:szCs w:val="20"/>
        </w:rPr>
        <w:t xml:space="preserve">   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Age = </w:t>
      </w:r>
      <w:proofErr w:type="gramStart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25,20,15,12,2,2)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)  </w:t>
      </w:r>
    </w:p>
    <w:p w14:paraId="40912DDA" w14:textId="77777777" w:rsidR="006B064B" w:rsidRPr="0014190D" w:rsidRDefault="006B064B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4FE0A930" w14:textId="77777777" w:rsidR="000679AC" w:rsidRPr="000679AC" w:rsidRDefault="000679AC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8A1AFEC" w14:textId="4F237C25" w:rsidR="00384E6E" w:rsidRPr="00335221" w:rsidRDefault="003E79D1" w:rsidP="00384E6E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or each forest,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us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following code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temporal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standardized beta diversity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between 2005 (base time) and any subsequent year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up to 2017 </w:t>
      </w:r>
      <w:r w:rsidR="003A5041">
        <w:rPr>
          <w:rFonts w:ascii="Times New Roman" w:hAnsi="Times New Roman" w:cs="Times New Roman"/>
          <w:kern w:val="0"/>
          <w:sz w:val="20"/>
          <w:szCs w:val="20"/>
        </w:rPr>
        <w:t>with orders 0, 1, and 2</w:t>
      </w:r>
      <w:r w:rsidR="003A5041" w:rsidRPr="00335221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Then use </w:t>
      </w:r>
      <w:r w:rsidR="00384E6E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84E6E"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5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(stored in the source code) to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5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</w:p>
    <w:p w14:paraId="1AB7099C" w14:textId="1EF5B3C0" w:rsidR="008F10CA" w:rsidRPr="00D940E4" w:rsidRDefault="008F10CA" w:rsidP="00594EF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594BFB2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detectCor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) - 1</w:t>
      </w:r>
    </w:p>
    <w:p w14:paraId="668AFC88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cl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make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4C811D6" w14:textId="77777777" w:rsidR="009C059B" w:rsidRPr="009C059B" w:rsidRDefault="009C059B" w:rsidP="009C059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lusterExpor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cl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rli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", "for_fig_5", "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beta.incidenc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")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envi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environment())</w:t>
      </w:r>
    </w:p>
    <w:p w14:paraId="7A612192" w14:textId="77777777" w:rsidR="009C059B" w:rsidRPr="009C059B" w:rsidRDefault="009C059B" w:rsidP="009C059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lusterEval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cl, c(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, library(iNEXT.beta3D), library(iNEXT.3D), library(reshape2), </w:t>
      </w:r>
    </w:p>
    <w:p w14:paraId="5267723B" w14:textId="4B83201F" w:rsidR="00463905" w:rsidRPr="00F32D93" w:rsidRDefault="009C059B" w:rsidP="009C059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magritt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library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uture.apply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))</w:t>
      </w:r>
    </w:p>
    <w:p w14:paraId="12A19084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236170A" w14:textId="53B9D830" w:rsidR="00F32D93" w:rsidRPr="00F32D93" w:rsidRDefault="0073443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proofErr w:type="spellEnd"/>
      <w:proofErr w:type="gram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parLapply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(cl,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, function(x) for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(x,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200))</w:t>
      </w:r>
    </w:p>
    <w:p w14:paraId="246F9941" w14:textId="75A3DB9B" w:rsidR="008F10CA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stop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cl)</w:t>
      </w:r>
    </w:p>
    <w:p w14:paraId="2A2CC145" w14:textId="2DC4D794" w:rsidR="00463905" w:rsidRPr="0014190D" w:rsidRDefault="00463905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1749A0E" w14:textId="6DF48471" w:rsidR="00594EF7" w:rsidRDefault="00594EF7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C674BCB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5889E01B" w14:textId="77777777" w:rsidR="00F8016C" w:rsidRPr="00594EF7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61FBF7EF" w14:textId="4D3B3DDB" w:rsidR="0090630B" w:rsidRPr="00FB5692" w:rsidRDefault="0090630B" w:rsidP="0090630B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6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</w:t>
      </w:r>
      <w:r w:rsidRPr="0090630B">
        <w:rPr>
          <w:rFonts w:ascii="Times New Roman" w:hAnsi="Times New Roman" w:cs="Times New Roman"/>
          <w:b/>
          <w:color w:val="C00000"/>
          <w:sz w:val="20"/>
          <w:szCs w:val="20"/>
        </w:rPr>
        <w:t>Temporal and spatial gamma, alpha and beta diversity for fish species based on SWC-IBTS data from 1985 to 2010.</w:t>
      </w:r>
    </w:p>
    <w:p w14:paraId="4E74BF2F" w14:textId="2A86FEB9" w:rsidR="00454E65" w:rsidRPr="008F333D" w:rsidRDefault="00E42F1F" w:rsidP="00454E65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ish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>(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in terms of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 xml:space="preserve">catch per unit effort, </w:t>
      </w:r>
      <w:r w:rsidR="00124D43">
        <w:rPr>
          <w:rFonts w:ascii="Times New Roman" w:hAnsi="Times New Roman" w:cs="Times New Roman"/>
          <w:kern w:val="0"/>
          <w:sz w:val="20"/>
          <w:szCs w:val="20"/>
        </w:rPr>
        <w:t xml:space="preserve">CPUE,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>i.e., the number of individuals per species caught during a 1-hour trawl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from 1985-2010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stored in the file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9C2DCE" w:rsidRPr="009C2D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 </w:t>
      </w:r>
      <w:r w:rsidR="009C2DCE" w:rsidRPr="00AE65C6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f</w:t>
      </w:r>
      <w:r w:rsidR="00384E6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ish_Lat55-</w:t>
      </w:r>
      <w:r w:rsidR="00384E6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lastRenderedPageBreak/>
        <w:t>60.csv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. The data file consists of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 xml:space="preserve">five columns: </w:t>
      </w:r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‘</w:t>
      </w:r>
      <w:proofErr w:type="spellStart"/>
      <w:r w:rsidR="00F24D39" w:rsidRPr="00384E6E">
        <w:rPr>
          <w:rFonts w:ascii="Times New Roman" w:hAnsi="Times New Roman" w:cs="Times New Roman" w:hint="eastAsia"/>
          <w:kern w:val="0"/>
          <w:sz w:val="20"/>
          <w:szCs w:val="20"/>
        </w:rPr>
        <w:t>LatBand</w:t>
      </w:r>
      <w:proofErr w:type="spellEnd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’, ‘Year’, ‘</w:t>
      </w:r>
      <w:proofErr w:type="spellStart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SampleID</w:t>
      </w:r>
      <w:proofErr w:type="spellEnd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 xml:space="preserve">’, ‘Species’, ‘Abundance’. 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 xml:space="preserve">Data in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four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latitudinal bands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 xml:space="preserve"> (55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and 57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) are pooled to form the South area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, and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data in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nother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</w:rPr>
        <w:t>four</w:t>
      </w:r>
      <w:r w:rsidR="00124D43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latitudinal bands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(58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8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9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and 59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)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re pooled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to form the North area.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>We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also pooled annual data into two-year periods, i.e., we considered a total of 13 time periods/intervals: 1985-86, 1987-88, …, 2009-2010.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</w:t>
      </w:r>
      <w:r w:rsidR="00E172AB">
        <w:rPr>
          <w:rFonts w:ascii="Times New Roman" w:hAnsi="Times New Roman" w:cs="Times New Roman"/>
          <w:kern w:val="0"/>
          <w:sz w:val="20"/>
          <w:szCs w:val="20"/>
        </w:rPr>
        <w:t>R</w:t>
      </w:r>
      <w:r w:rsidR="00454E65">
        <w:rPr>
          <w:rFonts w:ascii="Times New Roman" w:hAnsi="Times New Roman" w:cs="Times New Roman"/>
          <w:kern w:val="0"/>
          <w:sz w:val="20"/>
          <w:szCs w:val="20"/>
        </w:rPr>
        <w:t>un the following code to load data:</w:t>
      </w:r>
    </w:p>
    <w:p w14:paraId="143ED08B" w14:textId="606D856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fish &lt;-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read.csv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"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Data fish_Lat55-60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.csv")</w:t>
      </w:r>
    </w:p>
    <w:p w14:paraId="48D33352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fish = fish %&gt;%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region =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in% c(55.5, 56, 56.5, 57), 'South', </w:t>
      </w:r>
    </w:p>
    <w:p w14:paraId="6D149B6B" w14:textId="18F6200E" w:rsidR="001747CF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!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in% c(57.5, 60)), 'North', 'Other'))) %&gt;% filter(region != 'Other')</w:t>
      </w:r>
    </w:p>
    <w:p w14:paraId="78DD08A4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matrix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1985:2010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2)</w:t>
      </w:r>
    </w:p>
    <w:p w14:paraId="353867C4" w14:textId="52A17C4E" w:rsidR="00F32D93" w:rsidRPr="0014190D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olnam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 = paste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1,]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[2,]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sep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'~')</w:t>
      </w:r>
    </w:p>
    <w:p w14:paraId="27E07AC7" w14:textId="2807966D" w:rsidR="004D4032" w:rsidRDefault="004D4032" w:rsidP="006070B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60867BC4" w14:textId="464B9840" w:rsidR="008F10CA" w:rsidRPr="007422C0" w:rsidRDefault="00137857" w:rsidP="007422C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ampling effort was standardized by randomly selecting 28 samples in each time period within any given area; 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was applied to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the pooled abundance (in terms of CPUE) data over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se randomly selected samples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>.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Under three </w:t>
      </w:r>
      <w:r w:rsidR="002014F6">
        <w:rPr>
          <w:rFonts w:ascii="Times New Roman" w:hAnsi="Times New Roman" w:cs="Times New Roman"/>
          <w:kern w:val="0"/>
          <w:sz w:val="20"/>
          <w:szCs w:val="20"/>
        </w:rPr>
        <w:t xml:space="preserve">standardized coverage </w:t>
      </w:r>
      <w:r>
        <w:rPr>
          <w:rFonts w:ascii="Times New Roman" w:hAnsi="Times New Roman" w:cs="Times New Roman"/>
          <w:kern w:val="0"/>
          <w:sz w:val="20"/>
          <w:szCs w:val="20"/>
        </w:rPr>
        <w:t>values (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0.99, 0.999, 1</w:t>
      </w:r>
      <w:r>
        <w:rPr>
          <w:rFonts w:ascii="Times New Roman" w:hAnsi="Times New Roman" w:cs="Times New Roman"/>
          <w:kern w:val="0"/>
          <w:sz w:val="20"/>
          <w:szCs w:val="20"/>
        </w:rPr>
        <w:t>), t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emporal 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>gamma, alpha, and beta diversity were computed between the first time period (1985-86, base time period) and each subsequent period</w:t>
      </w:r>
      <w:r>
        <w:rPr>
          <w:rFonts w:ascii="Times New Roman" w:hAnsi="Times New Roman" w:cs="Times New Roman"/>
          <w:bCs/>
          <w:kern w:val="0"/>
          <w:sz w:val="20"/>
          <w:szCs w:val="20"/>
        </w:rPr>
        <w:t>; sp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 xml:space="preserve">atial gamma, alpha, and beta diversity were computed between the South and North areas within each time period.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 random selection procedure of 28 samples was rep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licated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200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times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 to obtain the average value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C0050F">
        <w:rPr>
          <w:rFonts w:ascii="Times New Roman" w:hAnsi="Times New Roman" w:cs="Times New Roman"/>
          <w:kern w:val="0"/>
          <w:sz w:val="20"/>
          <w:szCs w:val="20"/>
        </w:rPr>
        <w:t>R</w:t>
      </w:r>
      <w:r w:rsidR="006070B7">
        <w:rPr>
          <w:rFonts w:ascii="Times New Roman" w:hAnsi="Times New Roman" w:cs="Times New Roman"/>
          <w:kern w:val="0"/>
          <w:sz w:val="20"/>
          <w:szCs w:val="20"/>
        </w:rPr>
        <w:t>un th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following </w:t>
      </w:r>
      <w:r w:rsidR="006070B7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>cod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obtain temporal and spatial gamma, alpha and beta diversity </w:t>
      </w:r>
      <w:r w:rsidR="003E79D1" w:rsidRPr="003E79D1">
        <w:rPr>
          <w:rFonts w:ascii="Times New Roman" w:hAnsi="Times New Roman" w:cs="Times New Roman"/>
          <w:kern w:val="0"/>
          <w:sz w:val="20"/>
          <w:szCs w:val="20"/>
        </w:rPr>
        <w:t>based on four estimation methods⸺ observed, standardized (at two coverage values, 99% and 99.9%) and asymptotic beta values.</w:t>
      </w:r>
      <w:r w:rsidR="00E55B17">
        <w:rPr>
          <w:rFonts w:ascii="Times New Roman" w:hAnsi="Times New Roman" w:cs="Times New Roman"/>
          <w:kern w:val="0"/>
          <w:sz w:val="20"/>
          <w:szCs w:val="20"/>
        </w:rPr>
        <w:t xml:space="preserve"> Note that the code is computationally demanding and may take up to several hours to complete (depending on the speed of your processor and the number of cores).</w:t>
      </w:r>
    </w:p>
    <w:p w14:paraId="43C31188" w14:textId="77777777" w:rsidR="007422C0" w:rsidRPr="00B40771" w:rsidRDefault="007422C0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B69E2C7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detectCor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)-1</w:t>
      </w:r>
    </w:p>
    <w:p w14:paraId="182DC5D6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cl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make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F0B588B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lusterExport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cl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varlist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rarefysampl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fish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")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envi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environment())</w:t>
      </w:r>
    </w:p>
    <w:p w14:paraId="61509001" w14:textId="6774DD95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lusterEvalQ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cl, c(library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, library(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.beta3D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, library(reshape2)))</w:t>
      </w:r>
    </w:p>
    <w:p w14:paraId="6AB16973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10D3AB2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par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cl, 1:200, function(k) {</w:t>
      </w:r>
    </w:p>
    <w:p w14:paraId="235AE21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region &lt;- 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ish$regio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0A1940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01B7D4E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46FD3E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11FFB1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or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in 1:length(region)){</w:t>
      </w:r>
    </w:p>
    <w:p w14:paraId="52EF789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data2 &lt;-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sh[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fish$regio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= region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],]</w:t>
      </w:r>
    </w:p>
    <w:p w14:paraId="47F2C12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 &lt;-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arefysample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(data2) </w:t>
      </w:r>
    </w:p>
    <w:p w14:paraId="46E7DB4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</w:t>
      </w:r>
    </w:p>
    <w:p w14:paraId="47D3961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names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&lt;- region</w:t>
      </w:r>
    </w:p>
    <w:p w14:paraId="1B32011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6861B30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71E69F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ata.frame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rep(names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, times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unli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)))</w:t>
      </w:r>
    </w:p>
    <w:p w14:paraId="34D4E33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[!is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.na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]</w:t>
      </w:r>
    </w:p>
    <w:p w14:paraId="661D28F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owname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&lt;-NULL</w:t>
      </w:r>
    </w:p>
    <w:p w14:paraId="07BA6FB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data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</w:p>
    <w:p w14:paraId="165C985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794D522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0.99, 0.999, 1)</w:t>
      </w:r>
    </w:p>
    <w:p w14:paraId="265517A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297A379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Temporal ================== ##</w:t>
      </w:r>
    </w:p>
    <w:p w14:paraId="50B288D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region,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6C38B82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data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6FCDF3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3E0D472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tmp2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2:length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), function(j) {</w:t>
      </w:r>
    </w:p>
    <w:p w14:paraId="01FE3E7A" w14:textId="77777777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g1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filter(Year == sort(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)[1]), </w:t>
      </w:r>
    </w:p>
    <w:p w14:paraId="1E6EB5A0" w14:textId="0A8095C4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50" w:firstLine="1500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pecies ~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183A7F8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583DFCE6" w14:textId="77777777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g2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filter(Year == sort(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)[j]), </w:t>
      </w:r>
    </w:p>
    <w:p w14:paraId="173B7E64" w14:textId="4B5D6023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50" w:firstLine="1500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pecies ~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606C911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4006826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g1, g2, by = 'Species')[,-1]</w:t>
      </w:r>
    </w:p>
    <w:p w14:paraId="54C6B1D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65A0826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59B8983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19B36EA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13A9219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names(tmp2) = sort(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))[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-1]</w:t>
      </w:r>
    </w:p>
    <w:p w14:paraId="5A7A495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205B696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return(tmp2)</w:t>
      </w:r>
    </w:p>
    <w:p w14:paraId="6DE6E74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4E44B49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3CCFE3A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names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 = region</w:t>
      </w:r>
    </w:p>
    <w:p w14:paraId="0E5E959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D9D22E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1:length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70511DC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72F16DE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result = iNEXTbeta3D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, q = c(0, 1, 2), datatype = 'abundance', leve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0)</w:t>
      </w:r>
    </w:p>
    <w:p w14:paraId="33114F4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3A1BC22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result, function(y) {</w:t>
      </w:r>
    </w:p>
    <w:p w14:paraId="55F3CD5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  </w:t>
      </w:r>
    </w:p>
    <w:p w14:paraId="051A9DB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1:3,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y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names(y)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)) %&gt;% </w:t>
      </w:r>
    </w:p>
    <w:p w14:paraId="6922288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.)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C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| Method == 'Observed')</w:t>
      </w:r>
    </w:p>
    <w:p w14:paraId="5E79F78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081A7F4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y$alph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"beta") %&gt;% filter(Method == 'Observed') %&gt;%</w:t>
      </w:r>
    </w:p>
    <w:p w14:paraId="059732FD" w14:textId="77777777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Estimate = 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y$gamm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filter(Method == 'Observed'))$Estimate / </w:t>
      </w:r>
    </w:p>
    <w:p w14:paraId="7B921405" w14:textId="0AFC2153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y$alph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Method == 'Observed'))$Estimate, </w:t>
      </w:r>
    </w:p>
    <w:p w14:paraId="2E16F15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SC = "NA")</w:t>
      </w:r>
    </w:p>
    <w:p w14:paraId="413645D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5A2226C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B3608F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1303BF4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}) %&gt;%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,.),</w:t>
      </w:r>
    </w:p>
    <w:p w14:paraId="11CEF4A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4B8D1C1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Latitude = names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])</w:t>
      </w:r>
    </w:p>
    <w:p w14:paraId="7F7B5B4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3A6959C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76A52C55" w14:textId="6A995523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$Datase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$Datase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7640578" w14:textId="49148C26" w:rsidR="007F0AF1" w:rsidRPr="009C059B" w:rsidRDefault="007F0AF1" w:rsidP="007F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00" w:firstLine="200"/>
        <w:rPr>
          <w:rFonts w:asciiTheme="majorHAnsi" w:hAnsiTheme="majorHAnsi" w:cstheme="majorHAnsi"/>
          <w:kern w:val="0"/>
          <w:sz w:val="20"/>
          <w:szCs w:val="20"/>
        </w:rPr>
      </w:pPr>
      <w:r w:rsidRPr="007F0AF1">
        <w:rPr>
          <w:rFonts w:asciiTheme="majorHAnsi" w:hAnsiTheme="majorHAnsi" w:cstheme="majorHAnsi"/>
          <w:kern w:val="0"/>
          <w:sz w:val="20"/>
          <w:szCs w:val="20"/>
        </w:rPr>
        <w:t xml:space="preserve">obs_SC1 = </w:t>
      </w:r>
      <w:proofErr w:type="spellStart"/>
      <w:proofErr w:type="gramStart"/>
      <w:r w:rsidRPr="007F0AF1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proofErr w:type="gramEnd"/>
      <w:r w:rsidRPr="007F0AF1">
        <w:rPr>
          <w:rFonts w:asciiTheme="majorHAnsi" w:hAnsiTheme="majorHAnsi" w:cstheme="majorHAnsi"/>
          <w:kern w:val="0"/>
          <w:sz w:val="20"/>
          <w:szCs w:val="20"/>
        </w:rPr>
        <w:t xml:space="preserve"> %&gt;% filter(Method == "Observed", SC == 1)</w:t>
      </w:r>
    </w:p>
    <w:p w14:paraId="39A2B64F" w14:textId="001BAEB9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$Metho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= 'Observed', 'SC'] = 'Observed'</w:t>
      </w:r>
    </w:p>
    <w:p w14:paraId="410AAA2D" w14:textId="3AF01FA5" w:rsidR="007F0AF1" w:rsidRDefault="007F0AF1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8FADA28" w14:textId="7FE9F43E" w:rsidR="007F0AF1" w:rsidRPr="009C059B" w:rsidRDefault="007F0AF1" w:rsidP="007F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00" w:firstLine="200"/>
        <w:rPr>
          <w:rFonts w:asciiTheme="majorHAnsi" w:hAnsiTheme="majorHAnsi" w:cstheme="majorHAnsi"/>
          <w:kern w:val="0"/>
          <w:sz w:val="20"/>
          <w:szCs w:val="20"/>
        </w:rPr>
      </w:pPr>
      <w:bookmarkStart w:id="0" w:name="_GoBack"/>
      <w:bookmarkEnd w:id="0"/>
      <w:r w:rsidRPr="007F0AF1">
        <w:rPr>
          <w:rFonts w:asciiTheme="majorHAnsi" w:hAnsiTheme="majorHAnsi" w:cstheme="majorHAnsi"/>
          <w:kern w:val="0"/>
          <w:sz w:val="20"/>
          <w:szCs w:val="20"/>
        </w:rPr>
        <w:t>if (</w:t>
      </w:r>
      <w:proofErr w:type="spellStart"/>
      <w:r w:rsidRPr="007F0AF1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Pr="007F0AF1">
        <w:rPr>
          <w:rFonts w:asciiTheme="majorHAnsi" w:hAnsiTheme="majorHAnsi" w:cstheme="majorHAnsi"/>
          <w:kern w:val="0"/>
          <w:sz w:val="20"/>
          <w:szCs w:val="20"/>
        </w:rPr>
        <w:t xml:space="preserve">(obs_SC1) &gt;= 1) </w:t>
      </w:r>
      <w:proofErr w:type="spellStart"/>
      <w:r w:rsidRPr="007F0AF1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r w:rsidRPr="007F0AF1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7F0AF1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7F0AF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7F0AF1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r w:rsidRPr="007F0AF1">
        <w:rPr>
          <w:rFonts w:asciiTheme="majorHAnsi" w:hAnsiTheme="majorHAnsi" w:cstheme="majorHAnsi"/>
          <w:kern w:val="0"/>
          <w:sz w:val="20"/>
          <w:szCs w:val="20"/>
        </w:rPr>
        <w:t>, obs_SC1)</w:t>
      </w:r>
    </w:p>
    <w:p w14:paraId="3238D13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8BFD12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Spatial ================== ##</w:t>
      </w:r>
    </w:p>
    <w:p w14:paraId="01C77D4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 list( c('South', 'North') ),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5D1E5B9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tmp1 = data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1]])</w:t>
      </w:r>
    </w:p>
    <w:p w14:paraId="70ACBCA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tmp2 = data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2]])</w:t>
      </w:r>
    </w:p>
    <w:p w14:paraId="2DCE026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33ED1A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year = 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ata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%&gt;% sort</w:t>
      </w:r>
    </w:p>
    <w:p w14:paraId="2BFDE24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45DE021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year, function(j) {</w:t>
      </w:r>
    </w:p>
    <w:p w14:paraId="710275A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g1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tmp1 %&gt;% filter(Year == j), Species ~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0668974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g2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tmp2 %&gt;% filter(Year == j), Species ~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75816D1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0143F35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g1, g2, by = 'Species')[,-1]</w:t>
      </w:r>
    </w:p>
    <w:p w14:paraId="26DA0E9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166F92F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51663C0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5A1A9BE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49DB883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names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= year</w:t>
      </w:r>
    </w:p>
    <w:p w14:paraId="06049E2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7A33727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retur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2BC141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245B280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81C139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names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 = 'South vs. North'</w:t>
      </w:r>
    </w:p>
    <w:p w14:paraId="4828BA1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D78A2B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1:length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7807C29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CC1E35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result = iNEXTbeta3D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, q = c(0, 1, 2), datatype = 'abundance', leve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0)</w:t>
      </w:r>
    </w:p>
    <w:p w14:paraId="153B667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22D5846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result, function(y) {</w:t>
      </w:r>
    </w:p>
    <w:p w14:paraId="7444E8E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12A7304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1:3,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y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names(y)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)) %&gt;% </w:t>
      </w:r>
    </w:p>
    <w:p w14:paraId="32F39EC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.)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C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| Method == 'Observed')</w:t>
      </w:r>
    </w:p>
    <w:p w14:paraId="4720399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3A4D961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y$alph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"beta") %&gt;% filter(Method == 'Observed') %&gt;%</w:t>
      </w:r>
    </w:p>
    <w:p w14:paraId="1EC3F05E" w14:textId="77777777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Estimate = 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y$gamm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filter(Method == 'Observed'))$Estimate / </w:t>
      </w:r>
    </w:p>
    <w:p w14:paraId="4D83DA74" w14:textId="1ACBFD5F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y$alph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Method == 'Observed'))$Estimate, </w:t>
      </w:r>
    </w:p>
    <w:p w14:paraId="566075C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SC = "NA")</w:t>
      </w:r>
    </w:p>
    <w:p w14:paraId="4D92FA6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1A9D3A9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CDD0E9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678593F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}) %&gt;%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,.),</w:t>
      </w:r>
    </w:p>
    <w:p w14:paraId="0A8B48A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1C6EC5D3" w14:textId="24EE6D3E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Latitude = names(</w:t>
      </w:r>
      <w:proofErr w:type="spellStart"/>
      <w:r w:rsidR="00761755" w:rsidRPr="00761755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])</w:t>
      </w:r>
    </w:p>
    <w:p w14:paraId="60A7E7F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247C124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6D521A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$Datase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$Datase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979D06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$Metho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= 'Observed', 'SC'] = 'Observed'</w:t>
      </w:r>
    </w:p>
    <w:p w14:paraId="513DB2A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6FA737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"temporal" = output.temp[,c('Order.q','SC','Dataset','div_type','Latitude','Estimate')], </w:t>
      </w:r>
    </w:p>
    <w:p w14:paraId="112CD08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"spatial"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,c('Order.q','SC','Dataset','div_type','Latitude','Estimate')])</w:t>
      </w:r>
    </w:p>
    <w:p w14:paraId="614D2F54" w14:textId="7F47E61C" w:rsidR="00A369D2" w:rsidRPr="00A369D2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})</w:t>
      </w:r>
    </w:p>
    <w:p w14:paraId="691D978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</w:p>
    <w:p w14:paraId="2F4A48F1" w14:textId="77777777" w:rsidR="00A369D2" w:rsidRPr="00A369D2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369D2">
        <w:rPr>
          <w:rFonts w:asciiTheme="majorHAnsi" w:hAnsiTheme="majorHAnsi" w:cstheme="majorHAnsi"/>
          <w:kern w:val="0"/>
          <w:sz w:val="20"/>
          <w:szCs w:val="20"/>
        </w:rPr>
        <w:t>stopCluster</w:t>
      </w:r>
      <w:proofErr w:type="spellEnd"/>
      <w:r w:rsidRPr="00A369D2">
        <w:rPr>
          <w:rFonts w:asciiTheme="majorHAnsi" w:hAnsiTheme="majorHAnsi" w:cstheme="majorHAnsi"/>
          <w:kern w:val="0"/>
          <w:sz w:val="20"/>
          <w:szCs w:val="20"/>
        </w:rPr>
        <w:t>(cl)</w:t>
      </w:r>
    </w:p>
    <w:p w14:paraId="4FDD22E9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</w:p>
    <w:p w14:paraId="4D6BE907" w14:textId="334B9CDF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'temporal' =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[[1]]$temporal,</w:t>
      </w:r>
    </w:p>
    <w:p w14:paraId="3FD79892" w14:textId="7323221C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           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'spatial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'  =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[[1]]$spatial)</w:t>
      </w:r>
    </w:p>
    <w:p w14:paraId="25E084E2" w14:textId="77777777" w:rsidR="003A41CE" w:rsidRPr="00D748B6" w:rsidRDefault="003A41CE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1EE1A24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for 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in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2:length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) {</w:t>
      </w:r>
    </w:p>
    <w:p w14:paraId="511B424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if (sum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emporal == 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n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) == 0)</w:t>
      </w:r>
    </w:p>
    <w:p w14:paraId="1DCA786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output_fig_6$tempora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output_fig_6$temporal, </w:t>
      </w:r>
    </w:p>
    <w:p w14:paraId="7B79123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temporal, </w:t>
      </w:r>
    </w:p>
    <w:p w14:paraId="6EBD37F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 by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SC', 'Dataset', 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Latitude'))</w:t>
      </w:r>
    </w:p>
    <w:p w14:paraId="6C1943D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204D719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if (sum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spatial == 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n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) == 0)</w:t>
      </w:r>
    </w:p>
    <w:p w14:paraId="560B94E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output_fig_6$spatia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output_fig_6$spatial, </w:t>
      </w:r>
    </w:p>
    <w:p w14:paraId="155B729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patial, </w:t>
      </w:r>
    </w:p>
    <w:p w14:paraId="70474E6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by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SC', 'Dataset', 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Latitude'))</w:t>
      </w:r>
    </w:p>
    <w:p w14:paraId="0EBC065B" w14:textId="7A9715C3" w:rsidR="00D748B6" w:rsidRPr="00D748B6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}</w:t>
      </w:r>
    </w:p>
    <w:p w14:paraId="5E4C9C36" w14:textId="77777777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6A3C3F2" w14:textId="341431C4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temporal =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tempor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,1:5], </w:t>
      </w:r>
    </w:p>
    <w:p w14:paraId="3C11A493" w14:textId="09563035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'Estimate' = apply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tempor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>,-(1:5)], 1, mean))</w:t>
      </w:r>
    </w:p>
    <w:p w14:paraId="16E5E69B" w14:textId="4F70BEF4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spatial  =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spatial[,1:5],  </w:t>
      </w:r>
    </w:p>
    <w:p w14:paraId="197E5E5E" w14:textId="442C97E7" w:rsidR="00F32D93" w:rsidRPr="00F32D93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'Estimate' = apply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spati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>,-(1:5)],  1, mean))</w:t>
      </w:r>
    </w:p>
    <w:p w14:paraId="1ED22DAB" w14:textId="77777777" w:rsidR="006070B7" w:rsidRDefault="00607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AAF2078" w14:textId="757A5146" w:rsidR="008F10CA" w:rsidRPr="00C0050F" w:rsidRDefault="00FF43F6" w:rsidP="00FF43F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Based on the output, the following code leads to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6</w:t>
      </w:r>
      <w:r>
        <w:rPr>
          <w:rFonts w:ascii="Times New Roman" w:hAnsi="Times New Roman" w:cs="Times New Roman"/>
          <w:kern w:val="0"/>
          <w:sz w:val="20"/>
          <w:szCs w:val="20"/>
        </w:rPr>
        <w:t>(a) which depicts t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emporal and spatial beta diversity for orders </w:t>
      </w:r>
      <w:r w:rsidRPr="007422C0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 = 0, 1 and 2, based on four estimation methods⸺ observed, standardized (at two coverage values, 99% and 99.9%) and asymptotic beta values.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 xml:space="preserve">By setting a goal coverage = 99.9%, we then obtain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6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>(b) which depicts t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emporal and spatial gamma, alpha, and beta diversity for orders </w:t>
      </w:r>
      <w:r w:rsidRPr="00FF43F6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 = 0, 1 and 2 specifically for a standardized coverage value 99.9%. </w:t>
      </w:r>
    </w:p>
    <w:p w14:paraId="46D16D8B" w14:textId="3E2AB88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a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9D16CFD" w14:textId="5B642AD6" w:rsidR="001747CF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b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E749F19" w14:textId="77777777" w:rsidR="002014F6" w:rsidRDefault="002014F6" w:rsidP="00012B2E">
      <w:pPr>
        <w:rPr>
          <w:rFonts w:ascii="Times New Roman" w:hAnsi="Times New Roman" w:cs="Times New Roman"/>
          <w:color w:val="C00000"/>
          <w:kern w:val="0"/>
          <w:sz w:val="20"/>
          <w:szCs w:val="20"/>
        </w:rPr>
      </w:pPr>
    </w:p>
    <w:sectPr w:rsidR="002014F6" w:rsidSect="00ED24AB">
      <w:headerReference w:type="default" r:id="rId9"/>
      <w:footerReference w:type="even" r:id="rId10"/>
      <w:footerReference w:type="default" r:id="rId11"/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88D640" w14:textId="77777777" w:rsidR="00A5777D" w:rsidRDefault="00A5777D" w:rsidP="00B40771">
      <w:r>
        <w:separator/>
      </w:r>
    </w:p>
  </w:endnote>
  <w:endnote w:type="continuationSeparator" w:id="0">
    <w:p w14:paraId="37A88DDD" w14:textId="77777777" w:rsidR="00A5777D" w:rsidRDefault="00A5777D" w:rsidP="00B40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7"/>
      </w:rPr>
      <w:id w:val="-369224471"/>
      <w:docPartObj>
        <w:docPartGallery w:val="Page Numbers (Bottom of Page)"/>
        <w:docPartUnique/>
      </w:docPartObj>
    </w:sdtPr>
    <w:sdtEndPr>
      <w:rPr>
        <w:rStyle w:val="a7"/>
      </w:rPr>
    </w:sdtEndPr>
    <w:sdtContent>
      <w:p w14:paraId="4FBF49F0" w14:textId="0918AE61" w:rsidR="00346DC7" w:rsidRDefault="00346DC7" w:rsidP="00694748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45E72690" w14:textId="77777777" w:rsidR="00346DC7" w:rsidRDefault="00346DC7" w:rsidP="00B40771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9458592"/>
      <w:docPartObj>
        <w:docPartGallery w:val="Page Numbers (Bottom of Page)"/>
        <w:docPartUnique/>
      </w:docPartObj>
    </w:sdtPr>
    <w:sdtEndPr/>
    <w:sdtContent>
      <w:p w14:paraId="425475DE" w14:textId="5DA749D8" w:rsidR="00117F1C" w:rsidRDefault="00117F1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0AF1" w:rsidRPr="007F0AF1">
          <w:rPr>
            <w:noProof/>
            <w:lang w:val="zh-TW"/>
          </w:rPr>
          <w:t>11</w:t>
        </w:r>
        <w:r>
          <w:fldChar w:fldCharType="end"/>
        </w:r>
      </w:p>
    </w:sdtContent>
  </w:sdt>
  <w:p w14:paraId="116F33DE" w14:textId="77777777" w:rsidR="00346DC7" w:rsidRDefault="00346DC7" w:rsidP="00B40771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F8296" w14:textId="77777777" w:rsidR="00A5777D" w:rsidRDefault="00A5777D" w:rsidP="00B40771">
      <w:r>
        <w:separator/>
      </w:r>
    </w:p>
  </w:footnote>
  <w:footnote w:type="continuationSeparator" w:id="0">
    <w:p w14:paraId="0FFF8923" w14:textId="77777777" w:rsidR="00A5777D" w:rsidRDefault="00A5777D" w:rsidP="00B407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56FAEBFFC31B42CDB85BBC3C32A55FDC"/>
      </w:placeholder>
      <w:temporary/>
      <w:showingPlcHdr/>
      <w15:appearance w15:val="hidden"/>
    </w:sdtPr>
    <w:sdtEndPr/>
    <w:sdtContent>
      <w:p w14:paraId="545E1F17" w14:textId="77777777" w:rsidR="00117F1C" w:rsidRDefault="00117F1C">
        <w:pPr>
          <w:pStyle w:val="a8"/>
        </w:pPr>
        <w:r>
          <w:rPr>
            <w:lang w:val="zh-TW"/>
          </w:rPr>
          <w:t>[</w:t>
        </w:r>
        <w:r>
          <w:rPr>
            <w:lang w:val="zh-TW"/>
          </w:rPr>
          <w:t>在此鍵入</w:t>
        </w:r>
        <w:r>
          <w:rPr>
            <w:lang w:val="zh-TW"/>
          </w:rPr>
          <w:t>]</w:t>
        </w:r>
      </w:p>
    </w:sdtContent>
  </w:sdt>
  <w:p w14:paraId="546C540F" w14:textId="77777777" w:rsidR="00117F1C" w:rsidRDefault="00117F1C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56EDA"/>
    <w:multiLevelType w:val="hybridMultilevel"/>
    <w:tmpl w:val="02CEF71C"/>
    <w:lvl w:ilvl="0" w:tplc="A26C8BF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06DB0"/>
    <w:multiLevelType w:val="hybridMultilevel"/>
    <w:tmpl w:val="5C8A7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F704F"/>
    <w:multiLevelType w:val="hybridMultilevel"/>
    <w:tmpl w:val="9160A860"/>
    <w:lvl w:ilvl="0" w:tplc="0C9AE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18E0E8D"/>
    <w:multiLevelType w:val="hybridMultilevel"/>
    <w:tmpl w:val="01D463F6"/>
    <w:lvl w:ilvl="0" w:tplc="54047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54C1913"/>
    <w:multiLevelType w:val="hybridMultilevel"/>
    <w:tmpl w:val="44AA9370"/>
    <w:lvl w:ilvl="0" w:tplc="DA2EB0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029E8"/>
    <w:multiLevelType w:val="hybridMultilevel"/>
    <w:tmpl w:val="81A2C56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603AC6"/>
    <w:multiLevelType w:val="hybridMultilevel"/>
    <w:tmpl w:val="6A5222CE"/>
    <w:lvl w:ilvl="0" w:tplc="624800B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151EA6"/>
    <w:multiLevelType w:val="hybridMultilevel"/>
    <w:tmpl w:val="AA308BFA"/>
    <w:lvl w:ilvl="0" w:tplc="5B926F9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958CD"/>
    <w:multiLevelType w:val="hybridMultilevel"/>
    <w:tmpl w:val="CC325178"/>
    <w:lvl w:ilvl="0" w:tplc="571406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7369A9"/>
    <w:multiLevelType w:val="hybridMultilevel"/>
    <w:tmpl w:val="6C3A4EB4"/>
    <w:lvl w:ilvl="0" w:tplc="EA58E1C8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5625F5"/>
    <w:multiLevelType w:val="hybridMultilevel"/>
    <w:tmpl w:val="B5645FE4"/>
    <w:lvl w:ilvl="0" w:tplc="1CF4477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293E59"/>
    <w:multiLevelType w:val="hybridMultilevel"/>
    <w:tmpl w:val="54C44644"/>
    <w:lvl w:ilvl="0" w:tplc="571406CE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6CA3EDB"/>
    <w:multiLevelType w:val="hybridMultilevel"/>
    <w:tmpl w:val="1F86A306"/>
    <w:lvl w:ilvl="0" w:tplc="644C3B8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C6A20DF"/>
    <w:multiLevelType w:val="hybridMultilevel"/>
    <w:tmpl w:val="7EC4983A"/>
    <w:lvl w:ilvl="0" w:tplc="58065D6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22F6EC4"/>
    <w:multiLevelType w:val="hybridMultilevel"/>
    <w:tmpl w:val="EAEAC220"/>
    <w:lvl w:ilvl="0" w:tplc="92CAB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47073D5"/>
    <w:multiLevelType w:val="hybridMultilevel"/>
    <w:tmpl w:val="863E628C"/>
    <w:lvl w:ilvl="0" w:tplc="D9DC4A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3A14719"/>
    <w:multiLevelType w:val="hybridMultilevel"/>
    <w:tmpl w:val="B0924F84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5"/>
  </w:num>
  <w:num w:numId="4">
    <w:abstractNumId w:val="14"/>
  </w:num>
  <w:num w:numId="5">
    <w:abstractNumId w:val="9"/>
  </w:num>
  <w:num w:numId="6">
    <w:abstractNumId w:val="10"/>
  </w:num>
  <w:num w:numId="7">
    <w:abstractNumId w:val="6"/>
  </w:num>
  <w:num w:numId="8">
    <w:abstractNumId w:val="7"/>
  </w:num>
  <w:num w:numId="9">
    <w:abstractNumId w:val="8"/>
  </w:num>
  <w:num w:numId="10">
    <w:abstractNumId w:val="0"/>
  </w:num>
  <w:num w:numId="11">
    <w:abstractNumId w:val="13"/>
  </w:num>
  <w:num w:numId="12">
    <w:abstractNumId w:val="12"/>
  </w:num>
  <w:num w:numId="13">
    <w:abstractNumId w:val="5"/>
  </w:num>
  <w:num w:numId="14">
    <w:abstractNumId w:val="16"/>
  </w:num>
  <w:num w:numId="15">
    <w:abstractNumId w:val="4"/>
  </w:num>
  <w:num w:numId="16">
    <w:abstractNumId w:val="1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wNLYwtDAwNTEyMzBS0lEKTi0uzszPAykwrAUANtOEySwAAAA="/>
  </w:docVars>
  <w:rsids>
    <w:rsidRoot w:val="00E25F3C"/>
    <w:rsid w:val="00002515"/>
    <w:rsid w:val="00002516"/>
    <w:rsid w:val="00007C7B"/>
    <w:rsid w:val="00010558"/>
    <w:rsid w:val="0001131B"/>
    <w:rsid w:val="00011EA6"/>
    <w:rsid w:val="00012B2E"/>
    <w:rsid w:val="0001539F"/>
    <w:rsid w:val="000167E1"/>
    <w:rsid w:val="000262CC"/>
    <w:rsid w:val="00026520"/>
    <w:rsid w:val="00030C13"/>
    <w:rsid w:val="00032905"/>
    <w:rsid w:val="00034B52"/>
    <w:rsid w:val="00035F3A"/>
    <w:rsid w:val="00046E6A"/>
    <w:rsid w:val="00047E6E"/>
    <w:rsid w:val="00051540"/>
    <w:rsid w:val="00053044"/>
    <w:rsid w:val="00057107"/>
    <w:rsid w:val="00065D3C"/>
    <w:rsid w:val="000679AC"/>
    <w:rsid w:val="000723FD"/>
    <w:rsid w:val="000728F1"/>
    <w:rsid w:val="000745F8"/>
    <w:rsid w:val="00074FB8"/>
    <w:rsid w:val="0007689F"/>
    <w:rsid w:val="0007735D"/>
    <w:rsid w:val="0007740D"/>
    <w:rsid w:val="00081262"/>
    <w:rsid w:val="0008300F"/>
    <w:rsid w:val="00093559"/>
    <w:rsid w:val="0009439D"/>
    <w:rsid w:val="00094EAA"/>
    <w:rsid w:val="00096D2C"/>
    <w:rsid w:val="00096F89"/>
    <w:rsid w:val="00097F29"/>
    <w:rsid w:val="000A1CE6"/>
    <w:rsid w:val="000A3E4A"/>
    <w:rsid w:val="000A4590"/>
    <w:rsid w:val="000A50A7"/>
    <w:rsid w:val="000B04F6"/>
    <w:rsid w:val="000B269C"/>
    <w:rsid w:val="000B4894"/>
    <w:rsid w:val="000C59EF"/>
    <w:rsid w:val="000C5B00"/>
    <w:rsid w:val="000C6CE0"/>
    <w:rsid w:val="000C7264"/>
    <w:rsid w:val="000D18DF"/>
    <w:rsid w:val="000D34DA"/>
    <w:rsid w:val="000D7A76"/>
    <w:rsid w:val="000E5333"/>
    <w:rsid w:val="000E5640"/>
    <w:rsid w:val="000F085B"/>
    <w:rsid w:val="000F29FE"/>
    <w:rsid w:val="000F4FDF"/>
    <w:rsid w:val="000F7849"/>
    <w:rsid w:val="00103A18"/>
    <w:rsid w:val="00107E78"/>
    <w:rsid w:val="00111427"/>
    <w:rsid w:val="00111774"/>
    <w:rsid w:val="00112B06"/>
    <w:rsid w:val="001130E3"/>
    <w:rsid w:val="0011317E"/>
    <w:rsid w:val="00114614"/>
    <w:rsid w:val="00115F88"/>
    <w:rsid w:val="00116178"/>
    <w:rsid w:val="00117EFA"/>
    <w:rsid w:val="00117F1C"/>
    <w:rsid w:val="0012100B"/>
    <w:rsid w:val="00123D10"/>
    <w:rsid w:val="00124D43"/>
    <w:rsid w:val="00125567"/>
    <w:rsid w:val="00131A8F"/>
    <w:rsid w:val="0013361D"/>
    <w:rsid w:val="00134A8C"/>
    <w:rsid w:val="001353DA"/>
    <w:rsid w:val="00135DCC"/>
    <w:rsid w:val="00137857"/>
    <w:rsid w:val="0014165B"/>
    <w:rsid w:val="0014190D"/>
    <w:rsid w:val="00141CF5"/>
    <w:rsid w:val="0014406E"/>
    <w:rsid w:val="001445A5"/>
    <w:rsid w:val="00146919"/>
    <w:rsid w:val="00146B7F"/>
    <w:rsid w:val="00151388"/>
    <w:rsid w:val="0015729F"/>
    <w:rsid w:val="0016112E"/>
    <w:rsid w:val="0016142B"/>
    <w:rsid w:val="00162DA4"/>
    <w:rsid w:val="00163FA1"/>
    <w:rsid w:val="00164FBE"/>
    <w:rsid w:val="00165D88"/>
    <w:rsid w:val="00166070"/>
    <w:rsid w:val="00170422"/>
    <w:rsid w:val="00170889"/>
    <w:rsid w:val="00170B65"/>
    <w:rsid w:val="001729C6"/>
    <w:rsid w:val="001747CF"/>
    <w:rsid w:val="001845D8"/>
    <w:rsid w:val="001849B9"/>
    <w:rsid w:val="00184DC5"/>
    <w:rsid w:val="001909CF"/>
    <w:rsid w:val="001914B9"/>
    <w:rsid w:val="00193004"/>
    <w:rsid w:val="00194140"/>
    <w:rsid w:val="00195D2B"/>
    <w:rsid w:val="0019671C"/>
    <w:rsid w:val="001A07D7"/>
    <w:rsid w:val="001B2D70"/>
    <w:rsid w:val="001B5614"/>
    <w:rsid w:val="001B6441"/>
    <w:rsid w:val="001B6F95"/>
    <w:rsid w:val="001C1E75"/>
    <w:rsid w:val="001C1FB3"/>
    <w:rsid w:val="001C4360"/>
    <w:rsid w:val="001D0EFB"/>
    <w:rsid w:val="001D315A"/>
    <w:rsid w:val="001D435C"/>
    <w:rsid w:val="001D4AD5"/>
    <w:rsid w:val="001D5388"/>
    <w:rsid w:val="001D6D10"/>
    <w:rsid w:val="001D7644"/>
    <w:rsid w:val="001E0DD6"/>
    <w:rsid w:val="001E5868"/>
    <w:rsid w:val="001F04BD"/>
    <w:rsid w:val="001F2C1A"/>
    <w:rsid w:val="001F46DF"/>
    <w:rsid w:val="001F4E8D"/>
    <w:rsid w:val="001F51B4"/>
    <w:rsid w:val="002014F6"/>
    <w:rsid w:val="00203089"/>
    <w:rsid w:val="002051F6"/>
    <w:rsid w:val="00206210"/>
    <w:rsid w:val="00207E41"/>
    <w:rsid w:val="00211F36"/>
    <w:rsid w:val="0021258C"/>
    <w:rsid w:val="0021520D"/>
    <w:rsid w:val="0021632D"/>
    <w:rsid w:val="00216CE3"/>
    <w:rsid w:val="002222E0"/>
    <w:rsid w:val="002238BC"/>
    <w:rsid w:val="00225CD2"/>
    <w:rsid w:val="002269D7"/>
    <w:rsid w:val="00226CCB"/>
    <w:rsid w:val="0023197D"/>
    <w:rsid w:val="0023694A"/>
    <w:rsid w:val="00240D9C"/>
    <w:rsid w:val="002462B0"/>
    <w:rsid w:val="002470FE"/>
    <w:rsid w:val="00252479"/>
    <w:rsid w:val="0025573D"/>
    <w:rsid w:val="0026564B"/>
    <w:rsid w:val="002676E6"/>
    <w:rsid w:val="00274373"/>
    <w:rsid w:val="00274BDC"/>
    <w:rsid w:val="00276801"/>
    <w:rsid w:val="00276F9D"/>
    <w:rsid w:val="00277298"/>
    <w:rsid w:val="00283783"/>
    <w:rsid w:val="00284024"/>
    <w:rsid w:val="0028703F"/>
    <w:rsid w:val="00291BF9"/>
    <w:rsid w:val="0029207A"/>
    <w:rsid w:val="002938E4"/>
    <w:rsid w:val="00293EAB"/>
    <w:rsid w:val="00296F29"/>
    <w:rsid w:val="002A0CDF"/>
    <w:rsid w:val="002A1CE7"/>
    <w:rsid w:val="002A25A8"/>
    <w:rsid w:val="002A508D"/>
    <w:rsid w:val="002A5246"/>
    <w:rsid w:val="002A52BA"/>
    <w:rsid w:val="002A5D4D"/>
    <w:rsid w:val="002B073E"/>
    <w:rsid w:val="002B09DD"/>
    <w:rsid w:val="002B21B6"/>
    <w:rsid w:val="002B2648"/>
    <w:rsid w:val="002B36C4"/>
    <w:rsid w:val="002B40A9"/>
    <w:rsid w:val="002B5217"/>
    <w:rsid w:val="002B5639"/>
    <w:rsid w:val="002B6117"/>
    <w:rsid w:val="002B6C46"/>
    <w:rsid w:val="002B704C"/>
    <w:rsid w:val="002C03C6"/>
    <w:rsid w:val="002C4DD3"/>
    <w:rsid w:val="002C524D"/>
    <w:rsid w:val="002C5293"/>
    <w:rsid w:val="002C661A"/>
    <w:rsid w:val="002D089C"/>
    <w:rsid w:val="002D25BF"/>
    <w:rsid w:val="002D5C26"/>
    <w:rsid w:val="002D6628"/>
    <w:rsid w:val="002D6A83"/>
    <w:rsid w:val="002D6EA8"/>
    <w:rsid w:val="002D7453"/>
    <w:rsid w:val="002D7C9C"/>
    <w:rsid w:val="002E129C"/>
    <w:rsid w:val="002E5919"/>
    <w:rsid w:val="002E5EB1"/>
    <w:rsid w:val="002F0201"/>
    <w:rsid w:val="002F6047"/>
    <w:rsid w:val="00300EA1"/>
    <w:rsid w:val="00303055"/>
    <w:rsid w:val="00303EB8"/>
    <w:rsid w:val="00303EDC"/>
    <w:rsid w:val="00304D03"/>
    <w:rsid w:val="00305FA4"/>
    <w:rsid w:val="00306146"/>
    <w:rsid w:val="003066F5"/>
    <w:rsid w:val="00311D3D"/>
    <w:rsid w:val="003147C6"/>
    <w:rsid w:val="00315DCB"/>
    <w:rsid w:val="003176E0"/>
    <w:rsid w:val="0032684E"/>
    <w:rsid w:val="003279FC"/>
    <w:rsid w:val="00327E9C"/>
    <w:rsid w:val="00327EB6"/>
    <w:rsid w:val="00333573"/>
    <w:rsid w:val="00335088"/>
    <w:rsid w:val="00335221"/>
    <w:rsid w:val="0034645D"/>
    <w:rsid w:val="00346930"/>
    <w:rsid w:val="00346DC7"/>
    <w:rsid w:val="003521AE"/>
    <w:rsid w:val="00354036"/>
    <w:rsid w:val="00354137"/>
    <w:rsid w:val="00354D86"/>
    <w:rsid w:val="0036160A"/>
    <w:rsid w:val="00361798"/>
    <w:rsid w:val="003620DB"/>
    <w:rsid w:val="0036696D"/>
    <w:rsid w:val="00370A23"/>
    <w:rsid w:val="00371F1D"/>
    <w:rsid w:val="00380EA2"/>
    <w:rsid w:val="00382E1E"/>
    <w:rsid w:val="00382FD3"/>
    <w:rsid w:val="00384E6E"/>
    <w:rsid w:val="0039279A"/>
    <w:rsid w:val="003943EB"/>
    <w:rsid w:val="0039483C"/>
    <w:rsid w:val="00396548"/>
    <w:rsid w:val="00396A89"/>
    <w:rsid w:val="003A1A13"/>
    <w:rsid w:val="003A3FE9"/>
    <w:rsid w:val="003A41CE"/>
    <w:rsid w:val="003A5041"/>
    <w:rsid w:val="003A505F"/>
    <w:rsid w:val="003A59E2"/>
    <w:rsid w:val="003B2860"/>
    <w:rsid w:val="003B62A2"/>
    <w:rsid w:val="003C04A6"/>
    <w:rsid w:val="003C22DB"/>
    <w:rsid w:val="003C62BC"/>
    <w:rsid w:val="003D0E33"/>
    <w:rsid w:val="003D159F"/>
    <w:rsid w:val="003D2DE3"/>
    <w:rsid w:val="003D30DC"/>
    <w:rsid w:val="003D316C"/>
    <w:rsid w:val="003D5B6D"/>
    <w:rsid w:val="003D6035"/>
    <w:rsid w:val="003D6050"/>
    <w:rsid w:val="003E0A8C"/>
    <w:rsid w:val="003E2C04"/>
    <w:rsid w:val="003E3BD3"/>
    <w:rsid w:val="003E79D1"/>
    <w:rsid w:val="003F2736"/>
    <w:rsid w:val="003F3CAD"/>
    <w:rsid w:val="003F49D0"/>
    <w:rsid w:val="003F7022"/>
    <w:rsid w:val="003F7E2B"/>
    <w:rsid w:val="00403A5A"/>
    <w:rsid w:val="00405620"/>
    <w:rsid w:val="00407B5E"/>
    <w:rsid w:val="00411930"/>
    <w:rsid w:val="00412183"/>
    <w:rsid w:val="00412DFB"/>
    <w:rsid w:val="00414689"/>
    <w:rsid w:val="00414D91"/>
    <w:rsid w:val="0041709F"/>
    <w:rsid w:val="00421B2E"/>
    <w:rsid w:val="004237C9"/>
    <w:rsid w:val="0042648A"/>
    <w:rsid w:val="00426A23"/>
    <w:rsid w:val="00427B87"/>
    <w:rsid w:val="004309BB"/>
    <w:rsid w:val="00431DC7"/>
    <w:rsid w:val="0043700D"/>
    <w:rsid w:val="00437285"/>
    <w:rsid w:val="0043733B"/>
    <w:rsid w:val="00441E4B"/>
    <w:rsid w:val="00445A2C"/>
    <w:rsid w:val="00450369"/>
    <w:rsid w:val="00450B3B"/>
    <w:rsid w:val="0045244A"/>
    <w:rsid w:val="00454E65"/>
    <w:rsid w:val="00457E3D"/>
    <w:rsid w:val="0046138F"/>
    <w:rsid w:val="00463905"/>
    <w:rsid w:val="00465999"/>
    <w:rsid w:val="004659EC"/>
    <w:rsid w:val="00467110"/>
    <w:rsid w:val="00470E61"/>
    <w:rsid w:val="00473064"/>
    <w:rsid w:val="004742EB"/>
    <w:rsid w:val="00477CF1"/>
    <w:rsid w:val="00480333"/>
    <w:rsid w:val="00480F56"/>
    <w:rsid w:val="0048479A"/>
    <w:rsid w:val="00485A19"/>
    <w:rsid w:val="00486EE6"/>
    <w:rsid w:val="004901F8"/>
    <w:rsid w:val="004918EC"/>
    <w:rsid w:val="004923F0"/>
    <w:rsid w:val="004925F2"/>
    <w:rsid w:val="00496BAC"/>
    <w:rsid w:val="00497007"/>
    <w:rsid w:val="004978EA"/>
    <w:rsid w:val="00497D3A"/>
    <w:rsid w:val="004A0F0B"/>
    <w:rsid w:val="004B51B4"/>
    <w:rsid w:val="004B68A6"/>
    <w:rsid w:val="004B6F92"/>
    <w:rsid w:val="004C0D4B"/>
    <w:rsid w:val="004C2B67"/>
    <w:rsid w:val="004C3DCF"/>
    <w:rsid w:val="004C550E"/>
    <w:rsid w:val="004C5D21"/>
    <w:rsid w:val="004C6148"/>
    <w:rsid w:val="004C7230"/>
    <w:rsid w:val="004C75A9"/>
    <w:rsid w:val="004C7C38"/>
    <w:rsid w:val="004D0BA0"/>
    <w:rsid w:val="004D3E77"/>
    <w:rsid w:val="004D4032"/>
    <w:rsid w:val="004D54C7"/>
    <w:rsid w:val="004E0BC4"/>
    <w:rsid w:val="004E202A"/>
    <w:rsid w:val="004E7530"/>
    <w:rsid w:val="004E7C07"/>
    <w:rsid w:val="004F0958"/>
    <w:rsid w:val="004F0E4E"/>
    <w:rsid w:val="004F5DDA"/>
    <w:rsid w:val="004F5F4F"/>
    <w:rsid w:val="004F7771"/>
    <w:rsid w:val="005034AC"/>
    <w:rsid w:val="00504FB6"/>
    <w:rsid w:val="00505280"/>
    <w:rsid w:val="00507644"/>
    <w:rsid w:val="005076BF"/>
    <w:rsid w:val="005109FC"/>
    <w:rsid w:val="005159F6"/>
    <w:rsid w:val="00515E1F"/>
    <w:rsid w:val="00517EFC"/>
    <w:rsid w:val="0052229E"/>
    <w:rsid w:val="00524F80"/>
    <w:rsid w:val="00525325"/>
    <w:rsid w:val="005258AB"/>
    <w:rsid w:val="005326AE"/>
    <w:rsid w:val="00534209"/>
    <w:rsid w:val="00534F42"/>
    <w:rsid w:val="00535E9F"/>
    <w:rsid w:val="00537A04"/>
    <w:rsid w:val="00544B35"/>
    <w:rsid w:val="00544F75"/>
    <w:rsid w:val="005505EF"/>
    <w:rsid w:val="00556269"/>
    <w:rsid w:val="0055673B"/>
    <w:rsid w:val="00561919"/>
    <w:rsid w:val="00563329"/>
    <w:rsid w:val="0056520E"/>
    <w:rsid w:val="0056720B"/>
    <w:rsid w:val="00572663"/>
    <w:rsid w:val="00582153"/>
    <w:rsid w:val="0058355D"/>
    <w:rsid w:val="005839C6"/>
    <w:rsid w:val="00594EF7"/>
    <w:rsid w:val="0059524B"/>
    <w:rsid w:val="00596513"/>
    <w:rsid w:val="00597A92"/>
    <w:rsid w:val="005A280E"/>
    <w:rsid w:val="005A3085"/>
    <w:rsid w:val="005A4135"/>
    <w:rsid w:val="005A5D2C"/>
    <w:rsid w:val="005A7958"/>
    <w:rsid w:val="005B03BD"/>
    <w:rsid w:val="005B0F2A"/>
    <w:rsid w:val="005B132C"/>
    <w:rsid w:val="005B6BE3"/>
    <w:rsid w:val="005B7608"/>
    <w:rsid w:val="005C244A"/>
    <w:rsid w:val="005C2F64"/>
    <w:rsid w:val="005C65B5"/>
    <w:rsid w:val="005C67B1"/>
    <w:rsid w:val="005C77AC"/>
    <w:rsid w:val="005D0F40"/>
    <w:rsid w:val="005D3FC4"/>
    <w:rsid w:val="005D462F"/>
    <w:rsid w:val="005D5D37"/>
    <w:rsid w:val="005D5FCF"/>
    <w:rsid w:val="005E43F0"/>
    <w:rsid w:val="005E504F"/>
    <w:rsid w:val="005E7461"/>
    <w:rsid w:val="005F05EC"/>
    <w:rsid w:val="005F08CC"/>
    <w:rsid w:val="005F20DC"/>
    <w:rsid w:val="005F42B2"/>
    <w:rsid w:val="005F4F0D"/>
    <w:rsid w:val="005F646E"/>
    <w:rsid w:val="005F65E8"/>
    <w:rsid w:val="00600855"/>
    <w:rsid w:val="00601A0D"/>
    <w:rsid w:val="0060304B"/>
    <w:rsid w:val="006037C1"/>
    <w:rsid w:val="006039F7"/>
    <w:rsid w:val="006042FC"/>
    <w:rsid w:val="006058CC"/>
    <w:rsid w:val="006070B7"/>
    <w:rsid w:val="0060729E"/>
    <w:rsid w:val="00607B4C"/>
    <w:rsid w:val="006101D8"/>
    <w:rsid w:val="0061046A"/>
    <w:rsid w:val="00612700"/>
    <w:rsid w:val="00612819"/>
    <w:rsid w:val="00612DC8"/>
    <w:rsid w:val="00613A99"/>
    <w:rsid w:val="0061400B"/>
    <w:rsid w:val="00621D77"/>
    <w:rsid w:val="0062614D"/>
    <w:rsid w:val="00626B25"/>
    <w:rsid w:val="00631790"/>
    <w:rsid w:val="00632C41"/>
    <w:rsid w:val="00633BB3"/>
    <w:rsid w:val="00633D9E"/>
    <w:rsid w:val="00640B2F"/>
    <w:rsid w:val="0064493D"/>
    <w:rsid w:val="00645E09"/>
    <w:rsid w:val="0064635B"/>
    <w:rsid w:val="006472CF"/>
    <w:rsid w:val="00647490"/>
    <w:rsid w:val="00651D19"/>
    <w:rsid w:val="00652851"/>
    <w:rsid w:val="006532B2"/>
    <w:rsid w:val="006549DA"/>
    <w:rsid w:val="0065514E"/>
    <w:rsid w:val="00656221"/>
    <w:rsid w:val="006564F7"/>
    <w:rsid w:val="00660FE3"/>
    <w:rsid w:val="0066138B"/>
    <w:rsid w:val="006615A3"/>
    <w:rsid w:val="00665F4E"/>
    <w:rsid w:val="00666A86"/>
    <w:rsid w:val="00667F23"/>
    <w:rsid w:val="0067264E"/>
    <w:rsid w:val="00673250"/>
    <w:rsid w:val="00673FE5"/>
    <w:rsid w:val="00680200"/>
    <w:rsid w:val="00680CF8"/>
    <w:rsid w:val="0068165F"/>
    <w:rsid w:val="00684BD3"/>
    <w:rsid w:val="00685CC6"/>
    <w:rsid w:val="00685E80"/>
    <w:rsid w:val="00686082"/>
    <w:rsid w:val="00687794"/>
    <w:rsid w:val="0069138F"/>
    <w:rsid w:val="0069358F"/>
    <w:rsid w:val="00694748"/>
    <w:rsid w:val="006A11FF"/>
    <w:rsid w:val="006A1944"/>
    <w:rsid w:val="006A7319"/>
    <w:rsid w:val="006B064B"/>
    <w:rsid w:val="006B13CB"/>
    <w:rsid w:val="006B7C2C"/>
    <w:rsid w:val="006C0176"/>
    <w:rsid w:val="006C0853"/>
    <w:rsid w:val="006C090A"/>
    <w:rsid w:val="006C1C69"/>
    <w:rsid w:val="006C3211"/>
    <w:rsid w:val="006C3A19"/>
    <w:rsid w:val="006C6DC6"/>
    <w:rsid w:val="006D21BA"/>
    <w:rsid w:val="006E0026"/>
    <w:rsid w:val="006E2FB0"/>
    <w:rsid w:val="006E3C72"/>
    <w:rsid w:val="006E4072"/>
    <w:rsid w:val="006E4F3C"/>
    <w:rsid w:val="006E6834"/>
    <w:rsid w:val="006F192F"/>
    <w:rsid w:val="006F5983"/>
    <w:rsid w:val="006F78C3"/>
    <w:rsid w:val="006F7C07"/>
    <w:rsid w:val="006F7CDF"/>
    <w:rsid w:val="007019CF"/>
    <w:rsid w:val="00702617"/>
    <w:rsid w:val="00702F04"/>
    <w:rsid w:val="007038D4"/>
    <w:rsid w:val="0070629E"/>
    <w:rsid w:val="007077D1"/>
    <w:rsid w:val="00707905"/>
    <w:rsid w:val="00710417"/>
    <w:rsid w:val="00714CC5"/>
    <w:rsid w:val="007158E8"/>
    <w:rsid w:val="007219C9"/>
    <w:rsid w:val="00722577"/>
    <w:rsid w:val="00726F9D"/>
    <w:rsid w:val="00727545"/>
    <w:rsid w:val="00731659"/>
    <w:rsid w:val="007317B8"/>
    <w:rsid w:val="00734123"/>
    <w:rsid w:val="00734433"/>
    <w:rsid w:val="0074084E"/>
    <w:rsid w:val="00741A46"/>
    <w:rsid w:val="007422C0"/>
    <w:rsid w:val="00742EFB"/>
    <w:rsid w:val="0074445F"/>
    <w:rsid w:val="00747E50"/>
    <w:rsid w:val="00750CE8"/>
    <w:rsid w:val="0075151B"/>
    <w:rsid w:val="00752817"/>
    <w:rsid w:val="007550FA"/>
    <w:rsid w:val="0075566C"/>
    <w:rsid w:val="007610AD"/>
    <w:rsid w:val="00761351"/>
    <w:rsid w:val="00761755"/>
    <w:rsid w:val="00762279"/>
    <w:rsid w:val="007626ED"/>
    <w:rsid w:val="0076329C"/>
    <w:rsid w:val="00763F9C"/>
    <w:rsid w:val="007640BE"/>
    <w:rsid w:val="00764127"/>
    <w:rsid w:val="007718A7"/>
    <w:rsid w:val="00773EB6"/>
    <w:rsid w:val="00774DF8"/>
    <w:rsid w:val="00780B71"/>
    <w:rsid w:val="007831B7"/>
    <w:rsid w:val="00785659"/>
    <w:rsid w:val="007872C3"/>
    <w:rsid w:val="007900B7"/>
    <w:rsid w:val="00791CD9"/>
    <w:rsid w:val="007A11AE"/>
    <w:rsid w:val="007A5160"/>
    <w:rsid w:val="007B1896"/>
    <w:rsid w:val="007B3F24"/>
    <w:rsid w:val="007B4602"/>
    <w:rsid w:val="007B708C"/>
    <w:rsid w:val="007C0454"/>
    <w:rsid w:val="007C0DD0"/>
    <w:rsid w:val="007C11B3"/>
    <w:rsid w:val="007C3C0E"/>
    <w:rsid w:val="007C4898"/>
    <w:rsid w:val="007C7403"/>
    <w:rsid w:val="007D089E"/>
    <w:rsid w:val="007D0DA6"/>
    <w:rsid w:val="007D3355"/>
    <w:rsid w:val="007D393F"/>
    <w:rsid w:val="007D5DD2"/>
    <w:rsid w:val="007D6973"/>
    <w:rsid w:val="007D76A4"/>
    <w:rsid w:val="007E22F3"/>
    <w:rsid w:val="007E2B79"/>
    <w:rsid w:val="007E6638"/>
    <w:rsid w:val="007F0AF1"/>
    <w:rsid w:val="007F3858"/>
    <w:rsid w:val="007F3BEC"/>
    <w:rsid w:val="007F4EDD"/>
    <w:rsid w:val="007F74AD"/>
    <w:rsid w:val="007F7704"/>
    <w:rsid w:val="00801B7C"/>
    <w:rsid w:val="00801CBE"/>
    <w:rsid w:val="00801E18"/>
    <w:rsid w:val="0080239B"/>
    <w:rsid w:val="00803B6C"/>
    <w:rsid w:val="00805D49"/>
    <w:rsid w:val="00807E2E"/>
    <w:rsid w:val="00811C9E"/>
    <w:rsid w:val="0081317C"/>
    <w:rsid w:val="0081781B"/>
    <w:rsid w:val="00817C41"/>
    <w:rsid w:val="008225EC"/>
    <w:rsid w:val="00823BFD"/>
    <w:rsid w:val="00827F05"/>
    <w:rsid w:val="0083211A"/>
    <w:rsid w:val="008342B1"/>
    <w:rsid w:val="00835944"/>
    <w:rsid w:val="00836DA8"/>
    <w:rsid w:val="008439E8"/>
    <w:rsid w:val="00846D80"/>
    <w:rsid w:val="00846FB5"/>
    <w:rsid w:val="008473C4"/>
    <w:rsid w:val="00847791"/>
    <w:rsid w:val="00851EFD"/>
    <w:rsid w:val="00852D17"/>
    <w:rsid w:val="008530A5"/>
    <w:rsid w:val="00856A0E"/>
    <w:rsid w:val="00861286"/>
    <w:rsid w:val="00867A5D"/>
    <w:rsid w:val="008707FC"/>
    <w:rsid w:val="00870C60"/>
    <w:rsid w:val="008710AF"/>
    <w:rsid w:val="00873C90"/>
    <w:rsid w:val="0087426B"/>
    <w:rsid w:val="00875056"/>
    <w:rsid w:val="008765DD"/>
    <w:rsid w:val="00880133"/>
    <w:rsid w:val="0088316D"/>
    <w:rsid w:val="00883314"/>
    <w:rsid w:val="0088412F"/>
    <w:rsid w:val="008866CE"/>
    <w:rsid w:val="00892B44"/>
    <w:rsid w:val="0089518B"/>
    <w:rsid w:val="0089589D"/>
    <w:rsid w:val="00897446"/>
    <w:rsid w:val="008A0EEB"/>
    <w:rsid w:val="008A19BA"/>
    <w:rsid w:val="008A2C69"/>
    <w:rsid w:val="008A4BE5"/>
    <w:rsid w:val="008B60F1"/>
    <w:rsid w:val="008B7B2F"/>
    <w:rsid w:val="008C3A70"/>
    <w:rsid w:val="008C405E"/>
    <w:rsid w:val="008C4AFE"/>
    <w:rsid w:val="008C74E4"/>
    <w:rsid w:val="008C7FEE"/>
    <w:rsid w:val="008D4172"/>
    <w:rsid w:val="008D5652"/>
    <w:rsid w:val="008D59CC"/>
    <w:rsid w:val="008E50BE"/>
    <w:rsid w:val="008E5ED3"/>
    <w:rsid w:val="008E6886"/>
    <w:rsid w:val="008E6CE6"/>
    <w:rsid w:val="008E7E0B"/>
    <w:rsid w:val="008E7F7F"/>
    <w:rsid w:val="008F0468"/>
    <w:rsid w:val="008F10CA"/>
    <w:rsid w:val="008F2024"/>
    <w:rsid w:val="008F2D78"/>
    <w:rsid w:val="008F333D"/>
    <w:rsid w:val="008F409C"/>
    <w:rsid w:val="008F4656"/>
    <w:rsid w:val="008F6E02"/>
    <w:rsid w:val="00900A61"/>
    <w:rsid w:val="00903731"/>
    <w:rsid w:val="0090438B"/>
    <w:rsid w:val="00904547"/>
    <w:rsid w:val="0090630B"/>
    <w:rsid w:val="009070AB"/>
    <w:rsid w:val="00913A51"/>
    <w:rsid w:val="0091404E"/>
    <w:rsid w:val="009150F6"/>
    <w:rsid w:val="00915B70"/>
    <w:rsid w:val="009252D4"/>
    <w:rsid w:val="00925851"/>
    <w:rsid w:val="009272AF"/>
    <w:rsid w:val="0092754D"/>
    <w:rsid w:val="00933BEE"/>
    <w:rsid w:val="00934002"/>
    <w:rsid w:val="00934AEF"/>
    <w:rsid w:val="00934C0A"/>
    <w:rsid w:val="00936A53"/>
    <w:rsid w:val="00937CFE"/>
    <w:rsid w:val="00942ACF"/>
    <w:rsid w:val="009524D1"/>
    <w:rsid w:val="00953C0E"/>
    <w:rsid w:val="00955816"/>
    <w:rsid w:val="0095774E"/>
    <w:rsid w:val="009577D8"/>
    <w:rsid w:val="0096484E"/>
    <w:rsid w:val="00964FA4"/>
    <w:rsid w:val="009742C2"/>
    <w:rsid w:val="00974D41"/>
    <w:rsid w:val="009805B3"/>
    <w:rsid w:val="009817E4"/>
    <w:rsid w:val="00983E24"/>
    <w:rsid w:val="0098445B"/>
    <w:rsid w:val="00984BAC"/>
    <w:rsid w:val="00987950"/>
    <w:rsid w:val="00992C99"/>
    <w:rsid w:val="00992FC3"/>
    <w:rsid w:val="009974B1"/>
    <w:rsid w:val="009A16C4"/>
    <w:rsid w:val="009A3A61"/>
    <w:rsid w:val="009A4423"/>
    <w:rsid w:val="009A637D"/>
    <w:rsid w:val="009A7297"/>
    <w:rsid w:val="009B0C78"/>
    <w:rsid w:val="009B2B0D"/>
    <w:rsid w:val="009B46B7"/>
    <w:rsid w:val="009B6A6B"/>
    <w:rsid w:val="009C059B"/>
    <w:rsid w:val="009C24CE"/>
    <w:rsid w:val="009C2DCE"/>
    <w:rsid w:val="009C6B6C"/>
    <w:rsid w:val="009C7432"/>
    <w:rsid w:val="009D3700"/>
    <w:rsid w:val="009E08A4"/>
    <w:rsid w:val="009E0B6C"/>
    <w:rsid w:val="009E7385"/>
    <w:rsid w:val="009F0194"/>
    <w:rsid w:val="009F4A94"/>
    <w:rsid w:val="009F69B6"/>
    <w:rsid w:val="009F6F12"/>
    <w:rsid w:val="009F738F"/>
    <w:rsid w:val="009F763A"/>
    <w:rsid w:val="00A00BFE"/>
    <w:rsid w:val="00A012FE"/>
    <w:rsid w:val="00A01C4C"/>
    <w:rsid w:val="00A03474"/>
    <w:rsid w:val="00A03DE2"/>
    <w:rsid w:val="00A04803"/>
    <w:rsid w:val="00A06C73"/>
    <w:rsid w:val="00A07C58"/>
    <w:rsid w:val="00A07CDD"/>
    <w:rsid w:val="00A14201"/>
    <w:rsid w:val="00A15CA6"/>
    <w:rsid w:val="00A1632F"/>
    <w:rsid w:val="00A17818"/>
    <w:rsid w:val="00A210D4"/>
    <w:rsid w:val="00A21295"/>
    <w:rsid w:val="00A231F1"/>
    <w:rsid w:val="00A25C9E"/>
    <w:rsid w:val="00A263F6"/>
    <w:rsid w:val="00A3290D"/>
    <w:rsid w:val="00A34EB1"/>
    <w:rsid w:val="00A34F7B"/>
    <w:rsid w:val="00A369D2"/>
    <w:rsid w:val="00A4271A"/>
    <w:rsid w:val="00A42860"/>
    <w:rsid w:val="00A45804"/>
    <w:rsid w:val="00A52452"/>
    <w:rsid w:val="00A544E8"/>
    <w:rsid w:val="00A55C36"/>
    <w:rsid w:val="00A56CF2"/>
    <w:rsid w:val="00A56DA0"/>
    <w:rsid w:val="00A5777D"/>
    <w:rsid w:val="00A57786"/>
    <w:rsid w:val="00A61235"/>
    <w:rsid w:val="00A61911"/>
    <w:rsid w:val="00A63990"/>
    <w:rsid w:val="00A6535D"/>
    <w:rsid w:val="00A67711"/>
    <w:rsid w:val="00A67755"/>
    <w:rsid w:val="00A7146B"/>
    <w:rsid w:val="00A741E8"/>
    <w:rsid w:val="00A77401"/>
    <w:rsid w:val="00A775DA"/>
    <w:rsid w:val="00A842A3"/>
    <w:rsid w:val="00A909B3"/>
    <w:rsid w:val="00AA2B8D"/>
    <w:rsid w:val="00AA59DC"/>
    <w:rsid w:val="00AB0DB2"/>
    <w:rsid w:val="00AB3CBE"/>
    <w:rsid w:val="00AB4B79"/>
    <w:rsid w:val="00AB4E6C"/>
    <w:rsid w:val="00AB5755"/>
    <w:rsid w:val="00AC05BD"/>
    <w:rsid w:val="00AC1584"/>
    <w:rsid w:val="00AC20EC"/>
    <w:rsid w:val="00AC2F27"/>
    <w:rsid w:val="00AC602C"/>
    <w:rsid w:val="00AC7582"/>
    <w:rsid w:val="00AD7349"/>
    <w:rsid w:val="00AE08CF"/>
    <w:rsid w:val="00AE3A1F"/>
    <w:rsid w:val="00AE4D60"/>
    <w:rsid w:val="00AE65C6"/>
    <w:rsid w:val="00AF0531"/>
    <w:rsid w:val="00AF3AC1"/>
    <w:rsid w:val="00B02DBB"/>
    <w:rsid w:val="00B11D1C"/>
    <w:rsid w:val="00B12E28"/>
    <w:rsid w:val="00B15AF0"/>
    <w:rsid w:val="00B15DF9"/>
    <w:rsid w:val="00B16FCC"/>
    <w:rsid w:val="00B2243A"/>
    <w:rsid w:val="00B23B47"/>
    <w:rsid w:val="00B24FFD"/>
    <w:rsid w:val="00B25EAF"/>
    <w:rsid w:val="00B27C11"/>
    <w:rsid w:val="00B34D2E"/>
    <w:rsid w:val="00B35AFD"/>
    <w:rsid w:val="00B35EE1"/>
    <w:rsid w:val="00B3725D"/>
    <w:rsid w:val="00B374D4"/>
    <w:rsid w:val="00B374E1"/>
    <w:rsid w:val="00B4009A"/>
    <w:rsid w:val="00B40771"/>
    <w:rsid w:val="00B474CE"/>
    <w:rsid w:val="00B47751"/>
    <w:rsid w:val="00B47B08"/>
    <w:rsid w:val="00B50885"/>
    <w:rsid w:val="00B52220"/>
    <w:rsid w:val="00B5439F"/>
    <w:rsid w:val="00B543D8"/>
    <w:rsid w:val="00B54E5E"/>
    <w:rsid w:val="00B56A3F"/>
    <w:rsid w:val="00B60128"/>
    <w:rsid w:val="00B610AC"/>
    <w:rsid w:val="00B62826"/>
    <w:rsid w:val="00B62D00"/>
    <w:rsid w:val="00B654AF"/>
    <w:rsid w:val="00B76AF7"/>
    <w:rsid w:val="00B80A88"/>
    <w:rsid w:val="00B80DF8"/>
    <w:rsid w:val="00B81839"/>
    <w:rsid w:val="00B81B88"/>
    <w:rsid w:val="00B824A9"/>
    <w:rsid w:val="00B82FB7"/>
    <w:rsid w:val="00B83AF8"/>
    <w:rsid w:val="00B849A7"/>
    <w:rsid w:val="00BA4BF5"/>
    <w:rsid w:val="00BA5AD9"/>
    <w:rsid w:val="00BA6325"/>
    <w:rsid w:val="00BA718D"/>
    <w:rsid w:val="00BB0CD4"/>
    <w:rsid w:val="00BB0E62"/>
    <w:rsid w:val="00BB5136"/>
    <w:rsid w:val="00BB6C6A"/>
    <w:rsid w:val="00BB70DE"/>
    <w:rsid w:val="00BC70E5"/>
    <w:rsid w:val="00BD1179"/>
    <w:rsid w:val="00BD1FB9"/>
    <w:rsid w:val="00BD2478"/>
    <w:rsid w:val="00BE0C42"/>
    <w:rsid w:val="00BE0E90"/>
    <w:rsid w:val="00BE3BA8"/>
    <w:rsid w:val="00BF3585"/>
    <w:rsid w:val="00BF366A"/>
    <w:rsid w:val="00BF3771"/>
    <w:rsid w:val="00BF4556"/>
    <w:rsid w:val="00BF654B"/>
    <w:rsid w:val="00BF7282"/>
    <w:rsid w:val="00C0050F"/>
    <w:rsid w:val="00C02418"/>
    <w:rsid w:val="00C03150"/>
    <w:rsid w:val="00C041DD"/>
    <w:rsid w:val="00C042D8"/>
    <w:rsid w:val="00C0619C"/>
    <w:rsid w:val="00C07F3A"/>
    <w:rsid w:val="00C113A4"/>
    <w:rsid w:val="00C15995"/>
    <w:rsid w:val="00C15CEF"/>
    <w:rsid w:val="00C174B9"/>
    <w:rsid w:val="00C2156B"/>
    <w:rsid w:val="00C215EC"/>
    <w:rsid w:val="00C22ACE"/>
    <w:rsid w:val="00C23973"/>
    <w:rsid w:val="00C3039C"/>
    <w:rsid w:val="00C33346"/>
    <w:rsid w:val="00C334AC"/>
    <w:rsid w:val="00C34F88"/>
    <w:rsid w:val="00C37B71"/>
    <w:rsid w:val="00C400F8"/>
    <w:rsid w:val="00C4012A"/>
    <w:rsid w:val="00C43A2D"/>
    <w:rsid w:val="00C44561"/>
    <w:rsid w:val="00C50637"/>
    <w:rsid w:val="00C57859"/>
    <w:rsid w:val="00C62616"/>
    <w:rsid w:val="00C67126"/>
    <w:rsid w:val="00C677D9"/>
    <w:rsid w:val="00C7051F"/>
    <w:rsid w:val="00C727E8"/>
    <w:rsid w:val="00C72EF5"/>
    <w:rsid w:val="00C738D5"/>
    <w:rsid w:val="00C73923"/>
    <w:rsid w:val="00C73FEA"/>
    <w:rsid w:val="00C75E8E"/>
    <w:rsid w:val="00C75E9F"/>
    <w:rsid w:val="00C76B13"/>
    <w:rsid w:val="00C81630"/>
    <w:rsid w:val="00C823D5"/>
    <w:rsid w:val="00C8662B"/>
    <w:rsid w:val="00C87EE3"/>
    <w:rsid w:val="00C909DF"/>
    <w:rsid w:val="00C90D89"/>
    <w:rsid w:val="00C92610"/>
    <w:rsid w:val="00C92E5F"/>
    <w:rsid w:val="00C937AE"/>
    <w:rsid w:val="00C93CCB"/>
    <w:rsid w:val="00C96500"/>
    <w:rsid w:val="00C9736D"/>
    <w:rsid w:val="00C9761E"/>
    <w:rsid w:val="00CA4431"/>
    <w:rsid w:val="00CA516D"/>
    <w:rsid w:val="00CA6341"/>
    <w:rsid w:val="00CA7293"/>
    <w:rsid w:val="00CB0F32"/>
    <w:rsid w:val="00CB1D71"/>
    <w:rsid w:val="00CB38B4"/>
    <w:rsid w:val="00CB4123"/>
    <w:rsid w:val="00CB4BE7"/>
    <w:rsid w:val="00CC0C75"/>
    <w:rsid w:val="00CC0D2B"/>
    <w:rsid w:val="00CC0E0F"/>
    <w:rsid w:val="00CC2A07"/>
    <w:rsid w:val="00CC6E99"/>
    <w:rsid w:val="00CC6F52"/>
    <w:rsid w:val="00CC7DC6"/>
    <w:rsid w:val="00CD15BE"/>
    <w:rsid w:val="00CD1F12"/>
    <w:rsid w:val="00CD57C2"/>
    <w:rsid w:val="00CD5DC5"/>
    <w:rsid w:val="00CD74B6"/>
    <w:rsid w:val="00CE012A"/>
    <w:rsid w:val="00CE1489"/>
    <w:rsid w:val="00CE521D"/>
    <w:rsid w:val="00CE5B26"/>
    <w:rsid w:val="00CE6684"/>
    <w:rsid w:val="00CF35BD"/>
    <w:rsid w:val="00CF53BE"/>
    <w:rsid w:val="00CF58CD"/>
    <w:rsid w:val="00D0016F"/>
    <w:rsid w:val="00D02963"/>
    <w:rsid w:val="00D12139"/>
    <w:rsid w:val="00D14590"/>
    <w:rsid w:val="00D16EF4"/>
    <w:rsid w:val="00D2281F"/>
    <w:rsid w:val="00D2311F"/>
    <w:rsid w:val="00D24265"/>
    <w:rsid w:val="00D26703"/>
    <w:rsid w:val="00D30E24"/>
    <w:rsid w:val="00D31DE0"/>
    <w:rsid w:val="00D32F74"/>
    <w:rsid w:val="00D415FA"/>
    <w:rsid w:val="00D51B75"/>
    <w:rsid w:val="00D53456"/>
    <w:rsid w:val="00D53C14"/>
    <w:rsid w:val="00D561BC"/>
    <w:rsid w:val="00D61CC7"/>
    <w:rsid w:val="00D6341B"/>
    <w:rsid w:val="00D6364E"/>
    <w:rsid w:val="00D66932"/>
    <w:rsid w:val="00D66F11"/>
    <w:rsid w:val="00D70CF9"/>
    <w:rsid w:val="00D72A7E"/>
    <w:rsid w:val="00D7321B"/>
    <w:rsid w:val="00D73EAF"/>
    <w:rsid w:val="00D748B6"/>
    <w:rsid w:val="00D76ECC"/>
    <w:rsid w:val="00D81BE2"/>
    <w:rsid w:val="00D82F8F"/>
    <w:rsid w:val="00D84075"/>
    <w:rsid w:val="00D8468B"/>
    <w:rsid w:val="00D8483C"/>
    <w:rsid w:val="00D9054D"/>
    <w:rsid w:val="00D940E4"/>
    <w:rsid w:val="00DA01E1"/>
    <w:rsid w:val="00DA0427"/>
    <w:rsid w:val="00DA1F39"/>
    <w:rsid w:val="00DA479A"/>
    <w:rsid w:val="00DA76DF"/>
    <w:rsid w:val="00DB1963"/>
    <w:rsid w:val="00DB20AC"/>
    <w:rsid w:val="00DB2E7F"/>
    <w:rsid w:val="00DB430E"/>
    <w:rsid w:val="00DC2DFA"/>
    <w:rsid w:val="00DC3E3F"/>
    <w:rsid w:val="00DC4508"/>
    <w:rsid w:val="00DC476F"/>
    <w:rsid w:val="00DC53EE"/>
    <w:rsid w:val="00DC6CE4"/>
    <w:rsid w:val="00DD0A50"/>
    <w:rsid w:val="00DD494A"/>
    <w:rsid w:val="00DD5726"/>
    <w:rsid w:val="00DE6FDE"/>
    <w:rsid w:val="00DF263D"/>
    <w:rsid w:val="00DF4978"/>
    <w:rsid w:val="00DF4AF1"/>
    <w:rsid w:val="00E00BAB"/>
    <w:rsid w:val="00E028F8"/>
    <w:rsid w:val="00E05D13"/>
    <w:rsid w:val="00E0686A"/>
    <w:rsid w:val="00E11236"/>
    <w:rsid w:val="00E1220A"/>
    <w:rsid w:val="00E1383B"/>
    <w:rsid w:val="00E14830"/>
    <w:rsid w:val="00E14910"/>
    <w:rsid w:val="00E164C1"/>
    <w:rsid w:val="00E172AB"/>
    <w:rsid w:val="00E23DBA"/>
    <w:rsid w:val="00E25F3C"/>
    <w:rsid w:val="00E25F81"/>
    <w:rsid w:val="00E268F8"/>
    <w:rsid w:val="00E272D3"/>
    <w:rsid w:val="00E273B6"/>
    <w:rsid w:val="00E27D24"/>
    <w:rsid w:val="00E31FF4"/>
    <w:rsid w:val="00E33064"/>
    <w:rsid w:val="00E342BA"/>
    <w:rsid w:val="00E35C43"/>
    <w:rsid w:val="00E40167"/>
    <w:rsid w:val="00E411D3"/>
    <w:rsid w:val="00E42F1F"/>
    <w:rsid w:val="00E5133A"/>
    <w:rsid w:val="00E52160"/>
    <w:rsid w:val="00E52871"/>
    <w:rsid w:val="00E533DD"/>
    <w:rsid w:val="00E548CF"/>
    <w:rsid w:val="00E55B17"/>
    <w:rsid w:val="00E6190E"/>
    <w:rsid w:val="00E63CCC"/>
    <w:rsid w:val="00E657C8"/>
    <w:rsid w:val="00E6615D"/>
    <w:rsid w:val="00E72C39"/>
    <w:rsid w:val="00E73EF5"/>
    <w:rsid w:val="00E77B97"/>
    <w:rsid w:val="00E86A25"/>
    <w:rsid w:val="00E87D25"/>
    <w:rsid w:val="00E90BD2"/>
    <w:rsid w:val="00E93443"/>
    <w:rsid w:val="00E94357"/>
    <w:rsid w:val="00E94A1D"/>
    <w:rsid w:val="00E95DEF"/>
    <w:rsid w:val="00EA21FA"/>
    <w:rsid w:val="00EA4798"/>
    <w:rsid w:val="00EB3431"/>
    <w:rsid w:val="00EB6D82"/>
    <w:rsid w:val="00EB7568"/>
    <w:rsid w:val="00EB7647"/>
    <w:rsid w:val="00EC1A21"/>
    <w:rsid w:val="00EC2433"/>
    <w:rsid w:val="00EC2822"/>
    <w:rsid w:val="00EC486C"/>
    <w:rsid w:val="00EC4F3A"/>
    <w:rsid w:val="00EC565F"/>
    <w:rsid w:val="00ED1FA6"/>
    <w:rsid w:val="00ED221F"/>
    <w:rsid w:val="00ED24AB"/>
    <w:rsid w:val="00ED503B"/>
    <w:rsid w:val="00ED5F36"/>
    <w:rsid w:val="00EE54AE"/>
    <w:rsid w:val="00EE6375"/>
    <w:rsid w:val="00EE7D8D"/>
    <w:rsid w:val="00EE7E9E"/>
    <w:rsid w:val="00EF0F9F"/>
    <w:rsid w:val="00EF207E"/>
    <w:rsid w:val="00EF4C6C"/>
    <w:rsid w:val="00EF70BA"/>
    <w:rsid w:val="00F04D2C"/>
    <w:rsid w:val="00F05530"/>
    <w:rsid w:val="00F071F6"/>
    <w:rsid w:val="00F07B2E"/>
    <w:rsid w:val="00F10A95"/>
    <w:rsid w:val="00F11297"/>
    <w:rsid w:val="00F11BD4"/>
    <w:rsid w:val="00F12BF6"/>
    <w:rsid w:val="00F165A8"/>
    <w:rsid w:val="00F168FF"/>
    <w:rsid w:val="00F17765"/>
    <w:rsid w:val="00F17DA5"/>
    <w:rsid w:val="00F2042F"/>
    <w:rsid w:val="00F212EB"/>
    <w:rsid w:val="00F2285E"/>
    <w:rsid w:val="00F23666"/>
    <w:rsid w:val="00F24D39"/>
    <w:rsid w:val="00F25B12"/>
    <w:rsid w:val="00F25F5F"/>
    <w:rsid w:val="00F3225E"/>
    <w:rsid w:val="00F32D93"/>
    <w:rsid w:val="00F34EBF"/>
    <w:rsid w:val="00F35E46"/>
    <w:rsid w:val="00F375D6"/>
    <w:rsid w:val="00F40393"/>
    <w:rsid w:val="00F414A4"/>
    <w:rsid w:val="00F424EF"/>
    <w:rsid w:val="00F448F7"/>
    <w:rsid w:val="00F462B2"/>
    <w:rsid w:val="00F466CC"/>
    <w:rsid w:val="00F535BF"/>
    <w:rsid w:val="00F535C5"/>
    <w:rsid w:val="00F54701"/>
    <w:rsid w:val="00F63E59"/>
    <w:rsid w:val="00F6611F"/>
    <w:rsid w:val="00F6651E"/>
    <w:rsid w:val="00F71083"/>
    <w:rsid w:val="00F73460"/>
    <w:rsid w:val="00F73692"/>
    <w:rsid w:val="00F74C48"/>
    <w:rsid w:val="00F77641"/>
    <w:rsid w:val="00F8016C"/>
    <w:rsid w:val="00F80F69"/>
    <w:rsid w:val="00F81560"/>
    <w:rsid w:val="00F82FAE"/>
    <w:rsid w:val="00F83481"/>
    <w:rsid w:val="00F84C51"/>
    <w:rsid w:val="00F850C0"/>
    <w:rsid w:val="00F859C3"/>
    <w:rsid w:val="00F903E4"/>
    <w:rsid w:val="00FA404D"/>
    <w:rsid w:val="00FA61EC"/>
    <w:rsid w:val="00FA64C9"/>
    <w:rsid w:val="00FA769D"/>
    <w:rsid w:val="00FB0B73"/>
    <w:rsid w:val="00FB3FD1"/>
    <w:rsid w:val="00FB4DF0"/>
    <w:rsid w:val="00FB52CF"/>
    <w:rsid w:val="00FB52E4"/>
    <w:rsid w:val="00FB5692"/>
    <w:rsid w:val="00FC39CC"/>
    <w:rsid w:val="00FC3DED"/>
    <w:rsid w:val="00FC420E"/>
    <w:rsid w:val="00FC4340"/>
    <w:rsid w:val="00FC487E"/>
    <w:rsid w:val="00FC4F16"/>
    <w:rsid w:val="00FC7E80"/>
    <w:rsid w:val="00FD065C"/>
    <w:rsid w:val="00FD1B22"/>
    <w:rsid w:val="00FD26DB"/>
    <w:rsid w:val="00FD2D63"/>
    <w:rsid w:val="00FD70C2"/>
    <w:rsid w:val="00FE2315"/>
    <w:rsid w:val="00FE4099"/>
    <w:rsid w:val="00FE4295"/>
    <w:rsid w:val="00FE741A"/>
    <w:rsid w:val="00FF43F6"/>
    <w:rsid w:val="00FF467E"/>
    <w:rsid w:val="00FF46BD"/>
    <w:rsid w:val="00FF5394"/>
    <w:rsid w:val="00FF60B0"/>
    <w:rsid w:val="00FF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769AB1"/>
  <w15:chartTrackingRefBased/>
  <w15:docId w15:val="{A9923A2C-62E9-402D-8A70-5508EFAD6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2EF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25F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61798"/>
    <w:pPr>
      <w:ind w:leftChars="200" w:left="480"/>
    </w:pPr>
  </w:style>
  <w:style w:type="paragraph" w:styleId="HTML">
    <w:name w:val="HTML Preformatted"/>
    <w:basedOn w:val="a"/>
    <w:link w:val="HTML0"/>
    <w:uiPriority w:val="99"/>
    <w:unhideWhenUsed/>
    <w:rsid w:val="00C34F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link w:val="HTML"/>
    <w:uiPriority w:val="99"/>
    <w:rsid w:val="00C34F88"/>
    <w:rPr>
      <w:rFonts w:ascii="細明體" w:eastAsia="細明體" w:hAnsi="細明體" w:cs="細明體"/>
      <w:kern w:val="0"/>
    </w:rPr>
  </w:style>
  <w:style w:type="character" w:customStyle="1" w:styleId="y2iqfc">
    <w:name w:val="y2iqfc"/>
    <w:basedOn w:val="a0"/>
    <w:rsid w:val="00C34F88"/>
  </w:style>
  <w:style w:type="paragraph" w:styleId="a5">
    <w:name w:val="footer"/>
    <w:basedOn w:val="a"/>
    <w:link w:val="a6"/>
    <w:uiPriority w:val="99"/>
    <w:unhideWhenUsed/>
    <w:rsid w:val="00B407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40771"/>
    <w:rPr>
      <w:sz w:val="20"/>
      <w:szCs w:val="20"/>
    </w:rPr>
  </w:style>
  <w:style w:type="character" w:styleId="a7">
    <w:name w:val="page number"/>
    <w:basedOn w:val="a0"/>
    <w:uiPriority w:val="99"/>
    <w:semiHidden/>
    <w:unhideWhenUsed/>
    <w:rsid w:val="00B40771"/>
  </w:style>
  <w:style w:type="paragraph" w:styleId="a8">
    <w:name w:val="header"/>
    <w:basedOn w:val="a"/>
    <w:link w:val="a9"/>
    <w:uiPriority w:val="99"/>
    <w:unhideWhenUsed/>
    <w:rsid w:val="00785659"/>
    <w:pPr>
      <w:tabs>
        <w:tab w:val="center" w:pos="4320"/>
        <w:tab w:val="right" w:pos="8640"/>
      </w:tabs>
    </w:pPr>
  </w:style>
  <w:style w:type="character" w:customStyle="1" w:styleId="a9">
    <w:name w:val="頁首 字元"/>
    <w:basedOn w:val="a0"/>
    <w:link w:val="a8"/>
    <w:uiPriority w:val="99"/>
    <w:rsid w:val="00785659"/>
  </w:style>
  <w:style w:type="paragraph" w:styleId="aa">
    <w:name w:val="Balloon Text"/>
    <w:basedOn w:val="a"/>
    <w:link w:val="ab"/>
    <w:uiPriority w:val="99"/>
    <w:semiHidden/>
    <w:unhideWhenUsed/>
    <w:rsid w:val="0096484E"/>
    <w:rPr>
      <w:rFonts w:ascii="Microsoft JhengHei UI" w:eastAsia="Microsoft JhengHei U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96484E"/>
    <w:rPr>
      <w:rFonts w:ascii="Microsoft JhengHei UI" w:eastAsia="Microsoft JhengHei UI"/>
      <w:sz w:val="18"/>
      <w:szCs w:val="18"/>
    </w:rPr>
  </w:style>
  <w:style w:type="character" w:styleId="ac">
    <w:name w:val="Hyperlink"/>
    <w:rsid w:val="003F7E2B"/>
    <w:rPr>
      <w:color w:val="71672D"/>
      <w:sz w:val="24"/>
      <w:szCs w:val="24"/>
      <w:u w:val="single"/>
    </w:rPr>
  </w:style>
  <w:style w:type="character" w:styleId="ad">
    <w:name w:val="annotation reference"/>
    <w:basedOn w:val="a0"/>
    <w:uiPriority w:val="99"/>
    <w:semiHidden/>
    <w:unhideWhenUsed/>
    <w:rsid w:val="00F17765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F17765"/>
  </w:style>
  <w:style w:type="character" w:customStyle="1" w:styleId="af">
    <w:name w:val="註解文字 字元"/>
    <w:basedOn w:val="a0"/>
    <w:link w:val="ae"/>
    <w:uiPriority w:val="99"/>
    <w:semiHidden/>
    <w:rsid w:val="00F17765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F17765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F17765"/>
    <w:rPr>
      <w:b/>
      <w:bCs/>
    </w:rPr>
  </w:style>
  <w:style w:type="character" w:customStyle="1" w:styleId="1">
    <w:name w:val="未解析的提及1"/>
    <w:basedOn w:val="a0"/>
    <w:uiPriority w:val="99"/>
    <w:semiHidden/>
    <w:unhideWhenUsed/>
    <w:rsid w:val="00AC602C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1D435C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525325"/>
    <w:rPr>
      <w:color w:val="954F72" w:themeColor="followedHyperlink"/>
      <w:u w:val="single"/>
    </w:rPr>
  </w:style>
  <w:style w:type="paragraph" w:styleId="af3">
    <w:name w:val="Revision"/>
    <w:hidden/>
    <w:uiPriority w:val="99"/>
    <w:semiHidden/>
    <w:rsid w:val="00525325"/>
  </w:style>
  <w:style w:type="character" w:customStyle="1" w:styleId="markedcontent">
    <w:name w:val="markedcontent"/>
    <w:basedOn w:val="a0"/>
    <w:rsid w:val="00FC7E80"/>
  </w:style>
  <w:style w:type="paragraph" w:styleId="af4">
    <w:name w:val="Date"/>
    <w:basedOn w:val="a"/>
    <w:next w:val="a"/>
    <w:link w:val="af5"/>
    <w:uiPriority w:val="99"/>
    <w:semiHidden/>
    <w:unhideWhenUsed/>
    <w:rsid w:val="00303EB8"/>
    <w:pPr>
      <w:jc w:val="right"/>
    </w:pPr>
  </w:style>
  <w:style w:type="character" w:customStyle="1" w:styleId="af5">
    <w:name w:val="日期 字元"/>
    <w:basedOn w:val="a0"/>
    <w:link w:val="af4"/>
    <w:uiPriority w:val="99"/>
    <w:semiHidden/>
    <w:rsid w:val="00303E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9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2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neChao/ECM_iNEXT.beta3D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6FAEBFFC31B42CDB85BBC3C32A55FD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9D46FE-6A0A-4263-8D3B-945224433DB9}"/>
      </w:docPartPr>
      <w:docPartBody>
        <w:p w:rsidR="00544D8E" w:rsidRDefault="00133097" w:rsidP="00133097">
          <w:pPr>
            <w:pStyle w:val="56FAEBFFC31B42CDB85BBC3C32A55FDC"/>
          </w:pPr>
          <w:r>
            <w:rPr>
              <w:lang w:val="zh-TW"/>
            </w:rPr>
            <w:t>[</w:t>
          </w:r>
          <w:r>
            <w:rPr>
              <w:lang w:val="zh-TW"/>
            </w:rPr>
            <w:t>在此鍵入</w:t>
          </w:r>
          <w:r>
            <w:rPr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3097"/>
    <w:rsid w:val="00133097"/>
    <w:rsid w:val="00164DB3"/>
    <w:rsid w:val="00544D8E"/>
    <w:rsid w:val="00562158"/>
    <w:rsid w:val="006B29A4"/>
    <w:rsid w:val="006C67D4"/>
    <w:rsid w:val="0088038B"/>
    <w:rsid w:val="00880B5D"/>
    <w:rsid w:val="00960EE8"/>
    <w:rsid w:val="009A693C"/>
    <w:rsid w:val="00DC4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421831C735D40189A10271D655AF687">
    <w:name w:val="2421831C735D40189A10271D655AF687"/>
    <w:rsid w:val="00133097"/>
  </w:style>
  <w:style w:type="paragraph" w:customStyle="1" w:styleId="B2EEC4190B344423B11C44F182ECFBED">
    <w:name w:val="B2EEC4190B344423B11C44F182ECFBED"/>
    <w:rsid w:val="00133097"/>
  </w:style>
  <w:style w:type="paragraph" w:customStyle="1" w:styleId="56FAEBFFC31B42CDB85BBC3C32A55FDC">
    <w:name w:val="56FAEBFFC31B42CDB85BBC3C32A55FDC"/>
    <w:rsid w:val="001330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952A82-2734-4A74-A2CC-5AFF8C520D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1</Pages>
  <Words>3227</Words>
  <Characters>18398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邱春火</dc:creator>
  <cp:keywords/>
  <dc:description/>
  <cp:lastModifiedBy>stat-pc</cp:lastModifiedBy>
  <cp:revision>8</cp:revision>
  <cp:lastPrinted>2023-03-09T07:24:00Z</cp:lastPrinted>
  <dcterms:created xsi:type="dcterms:W3CDTF">2023-06-11T13:59:00Z</dcterms:created>
  <dcterms:modified xsi:type="dcterms:W3CDTF">2023-08-28T03:20:00Z</dcterms:modified>
</cp:coreProperties>
</file>